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49B88" w14:textId="1FD71980" w:rsidR="004028A9" w:rsidRPr="006B7703" w:rsidRDefault="0051217E" w:rsidP="006B7703">
      <w:pPr>
        <w:jc w:val="center"/>
        <w:rPr>
          <w:b/>
          <w:bCs/>
          <w:sz w:val="44"/>
          <w:szCs w:val="40"/>
        </w:rPr>
      </w:pPr>
      <w:r w:rsidRPr="006B7703">
        <w:rPr>
          <w:b/>
          <w:bCs/>
          <w:sz w:val="44"/>
          <w:szCs w:val="40"/>
        </w:rPr>
        <w:t xml:space="preserve">Project </w:t>
      </w:r>
      <w:r w:rsidR="00744DC3" w:rsidRPr="006B7703">
        <w:rPr>
          <w:b/>
          <w:bCs/>
          <w:sz w:val="44"/>
          <w:szCs w:val="40"/>
        </w:rPr>
        <w:t>Report</w:t>
      </w:r>
    </w:p>
    <w:p w14:paraId="3305E38E" w14:textId="0F1FAF90" w:rsidR="00EE1600" w:rsidRPr="004028A9" w:rsidRDefault="0087507A" w:rsidP="006B7703">
      <w:pPr>
        <w:jc w:val="center"/>
        <w:rPr>
          <w:rStyle w:val="Strong"/>
        </w:rPr>
      </w:pPr>
      <w:r w:rsidRPr="0087507A">
        <w:t>CMSC</w:t>
      </w:r>
      <w:r>
        <w:t xml:space="preserve"> </w:t>
      </w:r>
      <w:r w:rsidRPr="0087507A">
        <w:t>6950</w:t>
      </w:r>
      <w:r w:rsidR="0051217E">
        <w:t xml:space="preserve"> (Fall 2023)</w:t>
      </w:r>
    </w:p>
    <w:p w14:paraId="61BCF466" w14:textId="604E7B88" w:rsidR="0059263E" w:rsidRPr="00DD4989" w:rsidRDefault="00B947C2" w:rsidP="006B7703">
      <w:pPr>
        <w:jc w:val="center"/>
      </w:pPr>
      <w:r w:rsidRPr="006B7703">
        <w:rPr>
          <w:b/>
          <w:bCs/>
        </w:rPr>
        <w:t>Mohammadali Mirmojarabian</w:t>
      </w:r>
      <w:r w:rsidR="00891F8A" w:rsidRPr="006B7703">
        <w:rPr>
          <w:b/>
          <w:bCs/>
        </w:rPr>
        <w:t xml:space="preserve"> </w:t>
      </w:r>
      <w:r w:rsidR="00891F8A" w:rsidRPr="00891F8A">
        <w:t>(</w:t>
      </w:r>
      <w:r w:rsidR="00816C15" w:rsidRPr="0059263E">
        <w:rPr>
          <w:rStyle w:val="Strong"/>
          <w:b w:val="0"/>
          <w:bCs w:val="0"/>
        </w:rPr>
        <w:t>Student #:</w:t>
      </w:r>
      <w:r w:rsidR="00816C15">
        <w:rPr>
          <w:rStyle w:val="Strong"/>
          <w:b w:val="0"/>
          <w:bCs w:val="0"/>
        </w:rPr>
        <w:t xml:space="preserve"> </w:t>
      </w:r>
      <w:r w:rsidR="00816C15" w:rsidRPr="0059263E">
        <w:t>202292543</w:t>
      </w:r>
      <w:r w:rsidR="00891F8A">
        <w:t>)</w:t>
      </w:r>
    </w:p>
    <w:p w14:paraId="0261A79B" w14:textId="1D05DEA2" w:rsidR="00EE4A15" w:rsidRDefault="00EE4A15" w:rsidP="00B0057D">
      <w:r>
        <w:t>----------------------------------------------------------------------------------------------------------------------------------</w:t>
      </w:r>
    </w:p>
    <w:p w14:paraId="0B468524" w14:textId="77777777" w:rsidR="006970FC" w:rsidRPr="006970FC" w:rsidRDefault="006970FC" w:rsidP="00B0057D">
      <w:pPr>
        <w:pStyle w:val="Heading1"/>
      </w:pPr>
      <w:r w:rsidRPr="006970FC">
        <w:t>Description of Dataset</w:t>
      </w:r>
    </w:p>
    <w:p w14:paraId="5DF18D07" w14:textId="77777777" w:rsidR="008B4682" w:rsidRDefault="006F350F" w:rsidP="00B0057D">
      <w:r>
        <w:t>We</w:t>
      </w:r>
      <w:r w:rsidR="00244C4F" w:rsidRPr="00244C4F">
        <w:t xml:space="preserve"> analyze</w:t>
      </w:r>
      <w:r>
        <w:t>d</w:t>
      </w:r>
      <w:r w:rsidR="00244C4F" w:rsidRPr="00244C4F">
        <w:t xml:space="preserve"> climate data for St. </w:t>
      </w:r>
      <w:r w:rsidR="00244C4F" w:rsidRPr="00C12B96">
        <w:t xml:space="preserve">John's, which can be sourced from </w:t>
      </w:r>
      <w:hyperlink r:id="rId6" w:history="1">
        <w:r w:rsidR="00244C4F" w:rsidRPr="00E94B65">
          <w:rPr>
            <w:rStyle w:val="Hyperlink"/>
          </w:rPr>
          <w:t>https://stjohns.weatherstats.ca/download.html</w:t>
        </w:r>
      </w:hyperlink>
      <w:r w:rsidR="00244C4F" w:rsidRPr="00C12B96">
        <w:t xml:space="preserve">. </w:t>
      </w:r>
      <w:r w:rsidRPr="00C12B96">
        <w:t>We</w:t>
      </w:r>
      <w:r w:rsidR="00244C4F" w:rsidRPr="00C12B96">
        <w:t xml:space="preserve"> obtained </w:t>
      </w:r>
      <w:r w:rsidRPr="00C12B96">
        <w:t>730</w:t>
      </w:r>
      <w:r w:rsidR="00244C4F" w:rsidRPr="00C12B96">
        <w:t xml:space="preserve"> </w:t>
      </w:r>
      <w:r w:rsidRPr="00C12B96">
        <w:t xml:space="preserve">(two-year) </w:t>
      </w:r>
      <w:r w:rsidR="00244C4F" w:rsidRPr="00C12B96">
        <w:t xml:space="preserve">daily data points covering the period from </w:t>
      </w:r>
      <w:r w:rsidR="00694162">
        <w:t>November</w:t>
      </w:r>
      <w:r w:rsidR="00244C4F" w:rsidRPr="00C12B96">
        <w:t xml:space="preserve"> </w:t>
      </w:r>
      <w:r w:rsidR="00694162">
        <w:t>01</w:t>
      </w:r>
      <w:r w:rsidR="00244C4F" w:rsidRPr="00C12B96">
        <w:t>, 202</w:t>
      </w:r>
      <w:r w:rsidR="00694162">
        <w:t>1</w:t>
      </w:r>
      <w:r w:rsidR="00244C4F" w:rsidRPr="00C12B96">
        <w:t xml:space="preserve">, to October </w:t>
      </w:r>
      <w:r w:rsidR="00694162">
        <w:t>31</w:t>
      </w:r>
      <w:r w:rsidR="00244C4F" w:rsidRPr="00C12B96">
        <w:t>, 2023.</w:t>
      </w:r>
      <w:r w:rsidR="00244C4F" w:rsidRPr="00244C4F">
        <w:t xml:space="preserve"> For this project, we primarily focus</w:t>
      </w:r>
      <w:r w:rsidR="00EC0284">
        <w:t>ed</w:t>
      </w:r>
      <w:r w:rsidR="00244C4F" w:rsidRPr="00244C4F">
        <w:t xml:space="preserve"> on temperature</w:t>
      </w:r>
      <w:r w:rsidR="00EC0284">
        <w:t xml:space="preserve">, </w:t>
      </w:r>
      <w:r w:rsidR="00244C4F" w:rsidRPr="00244C4F">
        <w:t>wind speed</w:t>
      </w:r>
      <w:r w:rsidR="00EC0284">
        <w:t xml:space="preserve">, and </w:t>
      </w:r>
      <w:r w:rsidR="008F603B" w:rsidRPr="008F603B">
        <w:t>precipitation</w:t>
      </w:r>
      <w:r w:rsidR="00244C4F" w:rsidRPr="00244C4F">
        <w:t xml:space="preserve"> features. </w:t>
      </w:r>
    </w:p>
    <w:p w14:paraId="1656EE92" w14:textId="77FA71ED" w:rsidR="005B3CC3" w:rsidRDefault="005B3CC3" w:rsidP="00B0057D">
      <w:pPr>
        <w:pStyle w:val="Heading2"/>
      </w:pPr>
      <w:r w:rsidRPr="00B76103">
        <w:t>Attributes</w:t>
      </w:r>
    </w:p>
    <w:p w14:paraId="21E46D6D" w14:textId="3CFF3BFA" w:rsidR="00EA517A" w:rsidRPr="00B0057D" w:rsidRDefault="00EA517A" w:rsidP="00B0057D">
      <w:r w:rsidRPr="00EA517A">
        <w:t xml:space="preserve">All </w:t>
      </w:r>
      <w:r w:rsidR="00580423">
        <w:t>features</w:t>
      </w:r>
      <w:r w:rsidRPr="00EA517A">
        <w:t xml:space="preserve"> of the data </w:t>
      </w:r>
      <w:r>
        <w:t xml:space="preserve">used in the project </w:t>
      </w:r>
      <w:r w:rsidRPr="00EA517A">
        <w:t>are shown in</w:t>
      </w:r>
      <w:r>
        <w:t xml:space="preserve"> </w:t>
      </w:r>
      <w:r>
        <w:fldChar w:fldCharType="begin"/>
      </w:r>
      <w:r>
        <w:instrText xml:space="preserve"> REF _Ref152613826 \h </w:instrText>
      </w:r>
      <w:r>
        <w:fldChar w:fldCharType="separate"/>
      </w:r>
      <w:r w:rsidR="007715F0" w:rsidRPr="002A4ADE">
        <w:rPr>
          <w:b/>
          <w:bCs/>
        </w:rPr>
        <w:t xml:space="preserve">Table </w:t>
      </w:r>
      <w:r w:rsidR="007715F0">
        <w:rPr>
          <w:b/>
          <w:bCs/>
          <w:noProof/>
        </w:rPr>
        <w:t>1</w:t>
      </w:r>
      <w:r>
        <w:fldChar w:fldCharType="end"/>
      </w:r>
      <w:r w:rsidR="001F53AD">
        <w:t>:</w:t>
      </w:r>
    </w:p>
    <w:p w14:paraId="03E1B9A8" w14:textId="03F86CDE" w:rsidR="000C71F2" w:rsidRDefault="000C71F2" w:rsidP="006F2458">
      <w:pPr>
        <w:pStyle w:val="Caption"/>
        <w:spacing w:before="300" w:after="100"/>
        <w:ind w:left="0" w:right="0"/>
      </w:pPr>
      <w:bookmarkStart w:id="0" w:name="_Ref152613826"/>
      <w:r w:rsidRPr="002A4ADE">
        <w:rPr>
          <w:b/>
          <w:bCs/>
        </w:rPr>
        <w:t xml:space="preserve">Table </w:t>
      </w:r>
      <w:r w:rsidRPr="002A4ADE">
        <w:rPr>
          <w:b/>
          <w:bCs/>
        </w:rPr>
        <w:fldChar w:fldCharType="begin"/>
      </w:r>
      <w:r w:rsidRPr="002A4ADE">
        <w:rPr>
          <w:b/>
          <w:bCs/>
        </w:rPr>
        <w:instrText xml:space="preserve"> SEQ Table \* ARABIC </w:instrText>
      </w:r>
      <w:r w:rsidRPr="002A4ADE">
        <w:rPr>
          <w:b/>
          <w:bCs/>
        </w:rPr>
        <w:fldChar w:fldCharType="separate"/>
      </w:r>
      <w:r w:rsidR="007715F0">
        <w:rPr>
          <w:b/>
          <w:bCs/>
          <w:noProof/>
        </w:rPr>
        <w:t>1</w:t>
      </w:r>
      <w:r w:rsidRPr="002A4ADE">
        <w:rPr>
          <w:b/>
          <w:bCs/>
          <w:noProof/>
        </w:rPr>
        <w:fldChar w:fldCharType="end"/>
      </w:r>
      <w:bookmarkEnd w:id="0"/>
      <w:r w:rsidR="00402C77">
        <w:t xml:space="preserve">: Dataset </w:t>
      </w:r>
      <w:r w:rsidR="00B3767D">
        <w:t>O</w:t>
      </w:r>
      <w:r w:rsidR="007A15C0">
        <w:t xml:space="preserve">verview of </w:t>
      </w:r>
      <w:r w:rsidR="00B3767D">
        <w:t>U</w:t>
      </w:r>
      <w:r w:rsidR="00402C77">
        <w:t xml:space="preserve">sed </w:t>
      </w:r>
      <w:r w:rsidR="00B3767D">
        <w:t>C</w:t>
      </w:r>
      <w:r w:rsidR="00402C77">
        <w:t>olumns</w:t>
      </w:r>
      <w:r w:rsidR="001E47F7">
        <w:t xml:space="preserve">. Units are in red. </w:t>
      </w:r>
      <w:r w:rsidR="001E47F7" w:rsidRPr="001E47F7">
        <w:t xml:space="preserve">Short </w:t>
      </w:r>
      <w:r w:rsidR="001E47F7">
        <w:t>n</w:t>
      </w:r>
      <w:r w:rsidR="001E47F7" w:rsidRPr="001E47F7">
        <w:t>ame</w:t>
      </w:r>
      <w:r w:rsidR="001E47F7">
        <w:t>s are used in this project for legibility.</w:t>
      </w:r>
    </w:p>
    <w:tbl>
      <w:tblPr>
        <w:tblStyle w:val="TableGrid"/>
        <w:tblW w:w="4900" w:type="pct"/>
        <w:jc w:val="center"/>
        <w:tblLook w:val="04A0" w:firstRow="1" w:lastRow="0" w:firstColumn="1" w:lastColumn="0" w:noHBand="0" w:noVBand="1"/>
      </w:tblPr>
      <w:tblGrid>
        <w:gridCol w:w="3708"/>
        <w:gridCol w:w="7453"/>
        <w:gridCol w:w="1942"/>
      </w:tblGrid>
      <w:tr w:rsidR="00DD7DB6" w14:paraId="6AE71C6F" w14:textId="5DC1552E" w:rsidTr="00EA2317">
        <w:trPr>
          <w:trHeight w:hRule="exact" w:val="567"/>
          <w:jc w:val="center"/>
        </w:trPr>
        <w:tc>
          <w:tcPr>
            <w:tcW w:w="1415" w:type="pct"/>
            <w:vAlign w:val="center"/>
          </w:tcPr>
          <w:p w14:paraId="39BF319D" w14:textId="40EC941B" w:rsidR="00B206A1" w:rsidRPr="00D259C2" w:rsidRDefault="00B206A1" w:rsidP="00165445">
            <w:pPr>
              <w:jc w:val="left"/>
            </w:pPr>
            <w:r w:rsidRPr="00D259C2">
              <w:t>Feature</w:t>
            </w:r>
            <w:r w:rsidR="00475980">
              <w:t xml:space="preserve"> Name</w:t>
            </w:r>
          </w:p>
        </w:tc>
        <w:tc>
          <w:tcPr>
            <w:tcW w:w="2844" w:type="pct"/>
            <w:vAlign w:val="center"/>
          </w:tcPr>
          <w:p w14:paraId="76DF2DA5" w14:textId="135B666A" w:rsidR="00B206A1" w:rsidRPr="00D259C2" w:rsidRDefault="00B206A1" w:rsidP="00165445">
            <w:pPr>
              <w:jc w:val="left"/>
            </w:pPr>
            <w:r w:rsidRPr="00D259C2">
              <w:t>Description</w:t>
            </w:r>
          </w:p>
        </w:tc>
        <w:tc>
          <w:tcPr>
            <w:tcW w:w="741" w:type="pct"/>
            <w:vAlign w:val="center"/>
          </w:tcPr>
          <w:p w14:paraId="5CEDB79A" w14:textId="003888BA" w:rsidR="00B206A1" w:rsidRPr="00D259C2" w:rsidRDefault="00B206A1" w:rsidP="00165445">
            <w:pPr>
              <w:jc w:val="left"/>
            </w:pPr>
            <w:r>
              <w:t>Short Name</w:t>
            </w:r>
          </w:p>
        </w:tc>
      </w:tr>
      <w:tr w:rsidR="00DD7DB6" w14:paraId="386C64F6" w14:textId="26A96C62" w:rsidTr="00EA2317">
        <w:trPr>
          <w:trHeight w:hRule="exact" w:val="567"/>
          <w:jc w:val="center"/>
        </w:trPr>
        <w:tc>
          <w:tcPr>
            <w:tcW w:w="1415" w:type="pct"/>
            <w:vAlign w:val="center"/>
          </w:tcPr>
          <w:p w14:paraId="45603BD8" w14:textId="4109FA7E" w:rsidR="00B206A1" w:rsidRPr="00993CFE" w:rsidRDefault="00B206A1" w:rsidP="00165445">
            <w:pPr>
              <w:jc w:val="left"/>
              <w:rPr>
                <w:sz w:val="27"/>
                <w:szCs w:val="27"/>
              </w:rPr>
            </w:pPr>
            <w:r w:rsidRPr="00993CFE">
              <w:rPr>
                <w:sz w:val="27"/>
                <w:szCs w:val="27"/>
              </w:rPr>
              <w:t>date</w:t>
            </w:r>
          </w:p>
        </w:tc>
        <w:tc>
          <w:tcPr>
            <w:tcW w:w="2844" w:type="pct"/>
            <w:vAlign w:val="center"/>
          </w:tcPr>
          <w:p w14:paraId="17E49D1F" w14:textId="7ACF6B00" w:rsidR="00B206A1" w:rsidRPr="00993CFE" w:rsidRDefault="00B206A1" w:rsidP="00165445">
            <w:pPr>
              <w:jc w:val="left"/>
              <w:rPr>
                <w:sz w:val="27"/>
                <w:szCs w:val="27"/>
              </w:rPr>
            </w:pPr>
            <w:r w:rsidRPr="00993CFE">
              <w:rPr>
                <w:sz w:val="27"/>
                <w:szCs w:val="27"/>
              </w:rPr>
              <w:t>date as index (</w:t>
            </w:r>
            <w:r w:rsidRPr="00993CFE">
              <w:rPr>
                <w:color w:val="FF0000"/>
                <w:sz w:val="27"/>
                <w:szCs w:val="27"/>
              </w:rPr>
              <w:t>yyyy-mm-dd</w:t>
            </w:r>
            <w:r w:rsidRPr="00993CFE">
              <w:rPr>
                <w:sz w:val="27"/>
                <w:szCs w:val="27"/>
              </w:rPr>
              <w:t>)</w:t>
            </w:r>
          </w:p>
        </w:tc>
        <w:tc>
          <w:tcPr>
            <w:tcW w:w="741" w:type="pct"/>
            <w:vAlign w:val="center"/>
          </w:tcPr>
          <w:p w14:paraId="4CAFB27C" w14:textId="5C638FD2" w:rsidR="00B206A1" w:rsidRPr="00993CFE" w:rsidRDefault="00B206A1" w:rsidP="00165445">
            <w:pPr>
              <w:jc w:val="left"/>
              <w:rPr>
                <w:sz w:val="27"/>
                <w:szCs w:val="27"/>
              </w:rPr>
            </w:pPr>
            <w:r w:rsidRPr="00993CFE">
              <w:rPr>
                <w:sz w:val="27"/>
                <w:szCs w:val="27"/>
              </w:rPr>
              <w:t>date</w:t>
            </w:r>
          </w:p>
        </w:tc>
      </w:tr>
      <w:tr w:rsidR="00DD7DB6" w14:paraId="30FA3176" w14:textId="0B5F1272" w:rsidTr="00EA2317">
        <w:trPr>
          <w:trHeight w:hRule="exact" w:val="567"/>
          <w:jc w:val="center"/>
        </w:trPr>
        <w:tc>
          <w:tcPr>
            <w:tcW w:w="1415" w:type="pct"/>
            <w:vAlign w:val="center"/>
          </w:tcPr>
          <w:p w14:paraId="4EC1C4D2" w14:textId="59DFC882" w:rsidR="00B206A1" w:rsidRPr="00993CFE" w:rsidRDefault="00B206A1" w:rsidP="00165445">
            <w:pPr>
              <w:jc w:val="left"/>
              <w:rPr>
                <w:sz w:val="27"/>
                <w:szCs w:val="27"/>
              </w:rPr>
            </w:pPr>
            <w:r w:rsidRPr="00993CFE">
              <w:rPr>
                <w:sz w:val="27"/>
                <w:szCs w:val="27"/>
              </w:rPr>
              <w:t>max_temperature</w:t>
            </w:r>
          </w:p>
        </w:tc>
        <w:tc>
          <w:tcPr>
            <w:tcW w:w="2844" w:type="pct"/>
            <w:vAlign w:val="center"/>
          </w:tcPr>
          <w:p w14:paraId="7AA898C8" w14:textId="585B0496" w:rsidR="00B206A1" w:rsidRPr="00993CFE" w:rsidRDefault="00B206A1" w:rsidP="00165445">
            <w:pPr>
              <w:jc w:val="left"/>
              <w:rPr>
                <w:sz w:val="27"/>
                <w:szCs w:val="27"/>
              </w:rPr>
            </w:pPr>
            <w:r w:rsidRPr="00993CFE">
              <w:rPr>
                <w:sz w:val="27"/>
                <w:szCs w:val="27"/>
              </w:rPr>
              <w:t>daily minimum temperature (</w:t>
            </w:r>
            <w:r w:rsidRPr="00993CFE">
              <w:rPr>
                <w:color w:val="FF0000"/>
                <w:sz w:val="27"/>
                <w:szCs w:val="27"/>
              </w:rPr>
              <w:t>°C</w:t>
            </w:r>
            <w:r w:rsidRPr="00993CFE">
              <w:rPr>
                <w:sz w:val="27"/>
                <w:szCs w:val="27"/>
              </w:rPr>
              <w:t>)</w:t>
            </w:r>
          </w:p>
        </w:tc>
        <w:tc>
          <w:tcPr>
            <w:tcW w:w="741" w:type="pct"/>
            <w:vAlign w:val="center"/>
          </w:tcPr>
          <w:p w14:paraId="59535942" w14:textId="72F7A442" w:rsidR="00B206A1" w:rsidRPr="00993CFE" w:rsidRDefault="00B206A1" w:rsidP="00165445">
            <w:pPr>
              <w:jc w:val="left"/>
              <w:rPr>
                <w:sz w:val="27"/>
                <w:szCs w:val="27"/>
              </w:rPr>
            </w:pPr>
            <w:r w:rsidRPr="00993CFE">
              <w:rPr>
                <w:sz w:val="27"/>
                <w:szCs w:val="27"/>
              </w:rPr>
              <w:t>Max Temp</w:t>
            </w:r>
          </w:p>
        </w:tc>
      </w:tr>
      <w:tr w:rsidR="00DD7DB6" w14:paraId="5F38FB69" w14:textId="6D941B81" w:rsidTr="00EA2317">
        <w:trPr>
          <w:trHeight w:hRule="exact" w:val="567"/>
          <w:jc w:val="center"/>
        </w:trPr>
        <w:tc>
          <w:tcPr>
            <w:tcW w:w="1415" w:type="pct"/>
            <w:vAlign w:val="center"/>
          </w:tcPr>
          <w:p w14:paraId="094838A3" w14:textId="644253A5" w:rsidR="00B206A1" w:rsidRPr="00993CFE" w:rsidRDefault="00B206A1" w:rsidP="00165445">
            <w:pPr>
              <w:jc w:val="left"/>
              <w:rPr>
                <w:sz w:val="27"/>
                <w:szCs w:val="27"/>
              </w:rPr>
            </w:pPr>
            <w:r w:rsidRPr="00993CFE">
              <w:rPr>
                <w:sz w:val="27"/>
                <w:szCs w:val="27"/>
              </w:rPr>
              <w:t>min_temperature</w:t>
            </w:r>
          </w:p>
        </w:tc>
        <w:tc>
          <w:tcPr>
            <w:tcW w:w="2844" w:type="pct"/>
            <w:vAlign w:val="center"/>
          </w:tcPr>
          <w:p w14:paraId="32B1849B" w14:textId="5504D13B" w:rsidR="00B206A1" w:rsidRPr="00993CFE" w:rsidRDefault="00B206A1" w:rsidP="00165445">
            <w:pPr>
              <w:jc w:val="left"/>
              <w:rPr>
                <w:sz w:val="27"/>
                <w:szCs w:val="27"/>
              </w:rPr>
            </w:pPr>
            <w:r w:rsidRPr="00993CFE">
              <w:rPr>
                <w:sz w:val="27"/>
                <w:szCs w:val="27"/>
              </w:rPr>
              <w:t>daily minimum temperature</w:t>
            </w:r>
          </w:p>
        </w:tc>
        <w:tc>
          <w:tcPr>
            <w:tcW w:w="741" w:type="pct"/>
            <w:vAlign w:val="center"/>
          </w:tcPr>
          <w:p w14:paraId="65F01E98" w14:textId="5F31F0D1" w:rsidR="00B206A1" w:rsidRPr="00993CFE" w:rsidRDefault="00B206A1" w:rsidP="00165445">
            <w:pPr>
              <w:jc w:val="left"/>
              <w:rPr>
                <w:sz w:val="27"/>
                <w:szCs w:val="27"/>
              </w:rPr>
            </w:pPr>
            <w:r w:rsidRPr="00993CFE">
              <w:rPr>
                <w:sz w:val="27"/>
                <w:szCs w:val="27"/>
              </w:rPr>
              <w:t>Min Temp</w:t>
            </w:r>
          </w:p>
        </w:tc>
      </w:tr>
      <w:tr w:rsidR="00DD7DB6" w14:paraId="0F4CD1E0" w14:textId="47D29B70" w:rsidTr="00EA2317">
        <w:trPr>
          <w:trHeight w:hRule="exact" w:val="567"/>
          <w:jc w:val="center"/>
        </w:trPr>
        <w:tc>
          <w:tcPr>
            <w:tcW w:w="1415" w:type="pct"/>
            <w:vAlign w:val="center"/>
          </w:tcPr>
          <w:p w14:paraId="2811C177" w14:textId="33B2FD8B" w:rsidR="00B206A1" w:rsidRPr="00993CFE" w:rsidRDefault="00B206A1" w:rsidP="00165445">
            <w:pPr>
              <w:jc w:val="left"/>
              <w:rPr>
                <w:sz w:val="27"/>
                <w:szCs w:val="27"/>
              </w:rPr>
            </w:pPr>
            <w:r w:rsidRPr="00993CFE">
              <w:rPr>
                <w:sz w:val="27"/>
                <w:szCs w:val="27"/>
              </w:rPr>
              <w:t>avg_temperature</w:t>
            </w:r>
          </w:p>
        </w:tc>
        <w:tc>
          <w:tcPr>
            <w:tcW w:w="2844" w:type="pct"/>
            <w:vAlign w:val="center"/>
          </w:tcPr>
          <w:p w14:paraId="4C37AF4C" w14:textId="02247FC4" w:rsidR="00B206A1" w:rsidRPr="00993CFE" w:rsidRDefault="00B206A1" w:rsidP="00165445">
            <w:pPr>
              <w:jc w:val="left"/>
              <w:rPr>
                <w:sz w:val="27"/>
                <w:szCs w:val="27"/>
              </w:rPr>
            </w:pPr>
            <w:r w:rsidRPr="00993CFE">
              <w:rPr>
                <w:sz w:val="27"/>
                <w:szCs w:val="27"/>
              </w:rPr>
              <w:t>average between the daily maximum and minimum temperatures</w:t>
            </w:r>
          </w:p>
        </w:tc>
        <w:tc>
          <w:tcPr>
            <w:tcW w:w="741" w:type="pct"/>
            <w:vAlign w:val="center"/>
          </w:tcPr>
          <w:p w14:paraId="75A1F8F1" w14:textId="2289B37E" w:rsidR="00B206A1" w:rsidRPr="00993CFE" w:rsidRDefault="00B206A1" w:rsidP="00165445">
            <w:pPr>
              <w:jc w:val="left"/>
              <w:rPr>
                <w:sz w:val="27"/>
                <w:szCs w:val="27"/>
              </w:rPr>
            </w:pPr>
            <w:r w:rsidRPr="00993CFE">
              <w:rPr>
                <w:sz w:val="27"/>
                <w:szCs w:val="27"/>
              </w:rPr>
              <w:t>Avg Temp</w:t>
            </w:r>
          </w:p>
        </w:tc>
      </w:tr>
      <w:tr w:rsidR="00DD7DB6" w14:paraId="16FA19B4" w14:textId="61D82CE9" w:rsidTr="00EA2317">
        <w:trPr>
          <w:trHeight w:hRule="exact" w:val="567"/>
          <w:jc w:val="center"/>
        </w:trPr>
        <w:tc>
          <w:tcPr>
            <w:tcW w:w="1415" w:type="pct"/>
            <w:tcBorders>
              <w:bottom w:val="single" w:sz="12" w:space="0" w:color="auto"/>
            </w:tcBorders>
            <w:vAlign w:val="center"/>
          </w:tcPr>
          <w:p w14:paraId="111C3AFF" w14:textId="30D24C43" w:rsidR="00B206A1" w:rsidRPr="00993CFE" w:rsidRDefault="00B206A1" w:rsidP="00165445">
            <w:pPr>
              <w:jc w:val="left"/>
              <w:rPr>
                <w:sz w:val="27"/>
                <w:szCs w:val="27"/>
              </w:rPr>
            </w:pPr>
            <w:r w:rsidRPr="00993CFE">
              <w:rPr>
                <w:sz w:val="27"/>
                <w:szCs w:val="27"/>
              </w:rPr>
              <w:t>avg_hourly_temperature</w:t>
            </w:r>
          </w:p>
        </w:tc>
        <w:tc>
          <w:tcPr>
            <w:tcW w:w="2844" w:type="pct"/>
            <w:tcBorders>
              <w:bottom w:val="single" w:sz="12" w:space="0" w:color="auto"/>
            </w:tcBorders>
            <w:vAlign w:val="center"/>
          </w:tcPr>
          <w:p w14:paraId="030FFA18" w14:textId="74F02686" w:rsidR="00B206A1" w:rsidRPr="00993CFE" w:rsidRDefault="00B206A1" w:rsidP="00165445">
            <w:pPr>
              <w:jc w:val="left"/>
              <w:rPr>
                <w:sz w:val="27"/>
                <w:szCs w:val="27"/>
              </w:rPr>
            </w:pPr>
            <w:r w:rsidRPr="00993CFE">
              <w:rPr>
                <w:sz w:val="27"/>
                <w:szCs w:val="27"/>
              </w:rPr>
              <w:t>average of all the hourly temperatures within the day</w:t>
            </w:r>
          </w:p>
        </w:tc>
        <w:tc>
          <w:tcPr>
            <w:tcW w:w="741" w:type="pct"/>
            <w:tcBorders>
              <w:bottom w:val="single" w:sz="12" w:space="0" w:color="auto"/>
            </w:tcBorders>
            <w:vAlign w:val="center"/>
          </w:tcPr>
          <w:p w14:paraId="3D3FCE1F" w14:textId="4E81A08D" w:rsidR="00B206A1" w:rsidRPr="00993CFE" w:rsidRDefault="00B206A1" w:rsidP="00165445">
            <w:pPr>
              <w:tabs>
                <w:tab w:val="left" w:pos="1359"/>
              </w:tabs>
              <w:jc w:val="left"/>
              <w:rPr>
                <w:sz w:val="27"/>
                <w:szCs w:val="27"/>
              </w:rPr>
            </w:pPr>
            <w:r w:rsidRPr="00993CFE">
              <w:rPr>
                <w:sz w:val="27"/>
                <w:szCs w:val="27"/>
              </w:rPr>
              <w:t>Avg hr Temp</w:t>
            </w:r>
          </w:p>
        </w:tc>
      </w:tr>
      <w:tr w:rsidR="00DD7DB6" w14:paraId="296C8EB6" w14:textId="53D34F2E" w:rsidTr="00EA2317">
        <w:trPr>
          <w:trHeight w:hRule="exact" w:val="567"/>
          <w:jc w:val="center"/>
        </w:trPr>
        <w:tc>
          <w:tcPr>
            <w:tcW w:w="1415" w:type="pct"/>
            <w:tcBorders>
              <w:top w:val="single" w:sz="12" w:space="0" w:color="auto"/>
            </w:tcBorders>
            <w:vAlign w:val="center"/>
          </w:tcPr>
          <w:p w14:paraId="13B8BD9A" w14:textId="7AEA569F" w:rsidR="00B206A1" w:rsidRPr="00993CFE" w:rsidRDefault="00B206A1" w:rsidP="00165445">
            <w:pPr>
              <w:jc w:val="left"/>
              <w:rPr>
                <w:sz w:val="27"/>
                <w:szCs w:val="27"/>
              </w:rPr>
            </w:pPr>
            <w:r w:rsidRPr="00993CFE">
              <w:rPr>
                <w:sz w:val="27"/>
                <w:szCs w:val="27"/>
              </w:rPr>
              <w:t>max_wind_speed</w:t>
            </w:r>
          </w:p>
        </w:tc>
        <w:tc>
          <w:tcPr>
            <w:tcW w:w="2844" w:type="pct"/>
            <w:tcBorders>
              <w:top w:val="single" w:sz="12" w:space="0" w:color="auto"/>
            </w:tcBorders>
            <w:vAlign w:val="center"/>
          </w:tcPr>
          <w:p w14:paraId="314E71B2" w14:textId="112DB019" w:rsidR="00B206A1" w:rsidRPr="00993CFE" w:rsidRDefault="00B206A1" w:rsidP="00165445">
            <w:pPr>
              <w:jc w:val="left"/>
              <w:rPr>
                <w:sz w:val="27"/>
                <w:szCs w:val="27"/>
              </w:rPr>
            </w:pPr>
            <w:r w:rsidRPr="00993CFE">
              <w:rPr>
                <w:sz w:val="27"/>
                <w:szCs w:val="27"/>
              </w:rPr>
              <w:t>daily maximum wind speed (</w:t>
            </w:r>
            <w:r w:rsidRPr="00993CFE">
              <w:rPr>
                <w:color w:val="FF0000"/>
                <w:sz w:val="27"/>
                <w:szCs w:val="27"/>
              </w:rPr>
              <w:t>km/h</w:t>
            </w:r>
            <w:r w:rsidRPr="00993CFE">
              <w:rPr>
                <w:sz w:val="27"/>
                <w:szCs w:val="27"/>
              </w:rPr>
              <w:t>)</w:t>
            </w:r>
          </w:p>
        </w:tc>
        <w:tc>
          <w:tcPr>
            <w:tcW w:w="741" w:type="pct"/>
            <w:tcBorders>
              <w:top w:val="single" w:sz="12" w:space="0" w:color="auto"/>
            </w:tcBorders>
            <w:vAlign w:val="center"/>
          </w:tcPr>
          <w:p w14:paraId="6C918255" w14:textId="4F43F7A3" w:rsidR="00B206A1" w:rsidRPr="00993CFE" w:rsidRDefault="00B206A1" w:rsidP="00165445">
            <w:pPr>
              <w:jc w:val="left"/>
              <w:rPr>
                <w:sz w:val="27"/>
                <w:szCs w:val="27"/>
              </w:rPr>
            </w:pPr>
            <w:r w:rsidRPr="00993CFE">
              <w:rPr>
                <w:sz w:val="27"/>
                <w:szCs w:val="27"/>
              </w:rPr>
              <w:t>Max Wind</w:t>
            </w:r>
          </w:p>
        </w:tc>
      </w:tr>
      <w:tr w:rsidR="00DD7DB6" w14:paraId="44C7D825" w14:textId="2541E2ED" w:rsidTr="00EA2317">
        <w:trPr>
          <w:trHeight w:hRule="exact" w:val="567"/>
          <w:jc w:val="center"/>
        </w:trPr>
        <w:tc>
          <w:tcPr>
            <w:tcW w:w="1415" w:type="pct"/>
            <w:vAlign w:val="center"/>
          </w:tcPr>
          <w:p w14:paraId="44AB95D0" w14:textId="1FDA80F2" w:rsidR="00B206A1" w:rsidRPr="00993CFE" w:rsidRDefault="00B206A1" w:rsidP="00165445">
            <w:pPr>
              <w:jc w:val="left"/>
              <w:rPr>
                <w:sz w:val="27"/>
                <w:szCs w:val="27"/>
              </w:rPr>
            </w:pPr>
            <w:r w:rsidRPr="00993CFE">
              <w:rPr>
                <w:sz w:val="27"/>
                <w:szCs w:val="27"/>
              </w:rPr>
              <w:t>min_wind_speed</w:t>
            </w:r>
          </w:p>
        </w:tc>
        <w:tc>
          <w:tcPr>
            <w:tcW w:w="2844" w:type="pct"/>
            <w:vAlign w:val="center"/>
          </w:tcPr>
          <w:p w14:paraId="059F2129" w14:textId="34487F37" w:rsidR="00B206A1" w:rsidRPr="00993CFE" w:rsidRDefault="00B206A1" w:rsidP="00165445">
            <w:pPr>
              <w:jc w:val="left"/>
              <w:rPr>
                <w:sz w:val="27"/>
                <w:szCs w:val="27"/>
              </w:rPr>
            </w:pPr>
            <w:r w:rsidRPr="00993CFE">
              <w:rPr>
                <w:sz w:val="27"/>
                <w:szCs w:val="27"/>
              </w:rPr>
              <w:t>daily minimum wind speed</w:t>
            </w:r>
          </w:p>
        </w:tc>
        <w:tc>
          <w:tcPr>
            <w:tcW w:w="741" w:type="pct"/>
            <w:vAlign w:val="center"/>
          </w:tcPr>
          <w:p w14:paraId="6BAB753D" w14:textId="0A62A02B" w:rsidR="00B206A1" w:rsidRPr="00993CFE" w:rsidRDefault="00B206A1" w:rsidP="00165445">
            <w:pPr>
              <w:jc w:val="left"/>
              <w:rPr>
                <w:sz w:val="27"/>
                <w:szCs w:val="27"/>
              </w:rPr>
            </w:pPr>
            <w:r w:rsidRPr="00993CFE">
              <w:rPr>
                <w:sz w:val="27"/>
                <w:szCs w:val="27"/>
              </w:rPr>
              <w:t>Min Wind</w:t>
            </w:r>
          </w:p>
        </w:tc>
      </w:tr>
      <w:tr w:rsidR="00DD7DB6" w14:paraId="181B35F6" w14:textId="2BBD8884" w:rsidTr="00EA2317">
        <w:trPr>
          <w:trHeight w:hRule="exact" w:val="567"/>
          <w:jc w:val="center"/>
        </w:trPr>
        <w:tc>
          <w:tcPr>
            <w:tcW w:w="1415" w:type="pct"/>
            <w:tcBorders>
              <w:bottom w:val="single" w:sz="12" w:space="0" w:color="auto"/>
            </w:tcBorders>
            <w:vAlign w:val="center"/>
          </w:tcPr>
          <w:p w14:paraId="41BBCA66" w14:textId="3A89E14C" w:rsidR="00B206A1" w:rsidRPr="00993CFE" w:rsidRDefault="00B206A1" w:rsidP="00165445">
            <w:pPr>
              <w:jc w:val="left"/>
              <w:rPr>
                <w:sz w:val="27"/>
                <w:szCs w:val="27"/>
              </w:rPr>
            </w:pPr>
            <w:r w:rsidRPr="00993CFE">
              <w:rPr>
                <w:sz w:val="27"/>
                <w:szCs w:val="27"/>
              </w:rPr>
              <w:t>avg_hourly_wind_speed</w:t>
            </w:r>
          </w:p>
        </w:tc>
        <w:tc>
          <w:tcPr>
            <w:tcW w:w="2844" w:type="pct"/>
            <w:tcBorders>
              <w:bottom w:val="single" w:sz="12" w:space="0" w:color="auto"/>
            </w:tcBorders>
            <w:vAlign w:val="center"/>
          </w:tcPr>
          <w:p w14:paraId="5C50856B" w14:textId="19E69F77" w:rsidR="00B206A1" w:rsidRPr="00993CFE" w:rsidRDefault="00B206A1" w:rsidP="00165445">
            <w:pPr>
              <w:jc w:val="left"/>
              <w:rPr>
                <w:sz w:val="27"/>
                <w:szCs w:val="27"/>
              </w:rPr>
            </w:pPr>
            <w:r w:rsidRPr="00993CFE">
              <w:rPr>
                <w:sz w:val="27"/>
                <w:szCs w:val="27"/>
              </w:rPr>
              <w:t>average between the daily maximum and minimum wind speeds</w:t>
            </w:r>
          </w:p>
        </w:tc>
        <w:tc>
          <w:tcPr>
            <w:tcW w:w="741" w:type="pct"/>
            <w:tcBorders>
              <w:bottom w:val="single" w:sz="12" w:space="0" w:color="auto"/>
            </w:tcBorders>
            <w:vAlign w:val="center"/>
          </w:tcPr>
          <w:p w14:paraId="212B0466" w14:textId="255290F3" w:rsidR="00B206A1" w:rsidRPr="00993CFE" w:rsidRDefault="00B206A1" w:rsidP="00165445">
            <w:pPr>
              <w:jc w:val="left"/>
              <w:rPr>
                <w:sz w:val="27"/>
                <w:szCs w:val="27"/>
              </w:rPr>
            </w:pPr>
            <w:r w:rsidRPr="00993CFE">
              <w:rPr>
                <w:sz w:val="27"/>
                <w:szCs w:val="27"/>
              </w:rPr>
              <w:t>Avg hr Wind</w:t>
            </w:r>
          </w:p>
        </w:tc>
      </w:tr>
      <w:tr w:rsidR="00DD7DB6" w14:paraId="190ED43E" w14:textId="0A548BBC" w:rsidTr="00F53C62">
        <w:trPr>
          <w:trHeight w:hRule="exact" w:val="879"/>
          <w:jc w:val="center"/>
        </w:trPr>
        <w:tc>
          <w:tcPr>
            <w:tcW w:w="1415" w:type="pct"/>
            <w:tcBorders>
              <w:top w:val="single" w:sz="12" w:space="0" w:color="auto"/>
              <w:bottom w:val="single" w:sz="12" w:space="0" w:color="auto"/>
            </w:tcBorders>
            <w:vAlign w:val="center"/>
          </w:tcPr>
          <w:p w14:paraId="66F1DAE8" w14:textId="0B2689D6" w:rsidR="00B206A1" w:rsidRPr="00993CFE" w:rsidRDefault="00B206A1" w:rsidP="00165445">
            <w:pPr>
              <w:jc w:val="left"/>
              <w:rPr>
                <w:sz w:val="27"/>
                <w:szCs w:val="27"/>
              </w:rPr>
            </w:pPr>
            <w:r w:rsidRPr="00993CFE">
              <w:rPr>
                <w:sz w:val="27"/>
                <w:szCs w:val="27"/>
              </w:rPr>
              <w:t>precipitation</w:t>
            </w:r>
          </w:p>
        </w:tc>
        <w:tc>
          <w:tcPr>
            <w:tcW w:w="2844" w:type="pct"/>
            <w:tcBorders>
              <w:top w:val="single" w:sz="12" w:space="0" w:color="auto"/>
              <w:bottom w:val="single" w:sz="12" w:space="0" w:color="auto"/>
            </w:tcBorders>
            <w:vAlign w:val="center"/>
          </w:tcPr>
          <w:p w14:paraId="6767ED7D" w14:textId="4241E2ED" w:rsidR="00B206A1" w:rsidRPr="00993CFE" w:rsidRDefault="00B206A1" w:rsidP="00165445">
            <w:pPr>
              <w:jc w:val="left"/>
              <w:rPr>
                <w:sz w:val="27"/>
                <w:szCs w:val="27"/>
              </w:rPr>
            </w:pPr>
            <w:r w:rsidRPr="00993CFE">
              <w:rPr>
                <w:sz w:val="27"/>
                <w:szCs w:val="27"/>
              </w:rPr>
              <w:t xml:space="preserve">amount of rain/snow/etc. received. 1cm snow </w:t>
            </w:r>
            <w:r w:rsidR="00165445" w:rsidRPr="00993CFE">
              <w:rPr>
                <w:sz w:val="27"/>
                <w:szCs w:val="27"/>
              </w:rPr>
              <w:t>~</w:t>
            </w:r>
            <w:r w:rsidRPr="00993CFE">
              <w:rPr>
                <w:sz w:val="27"/>
                <w:szCs w:val="27"/>
              </w:rPr>
              <w:t xml:space="preserve"> 1mm precipitation</w:t>
            </w:r>
            <w:r w:rsidR="00165445" w:rsidRPr="00993CFE">
              <w:rPr>
                <w:sz w:val="27"/>
                <w:szCs w:val="27"/>
              </w:rPr>
              <w:t xml:space="preserve">. </w:t>
            </w:r>
            <w:r w:rsidR="00635CBC" w:rsidRPr="00993CFE">
              <w:rPr>
                <w:sz w:val="27"/>
                <w:szCs w:val="27"/>
              </w:rPr>
              <w:t>The e</w:t>
            </w:r>
            <w:r w:rsidRPr="00993CFE">
              <w:rPr>
                <w:sz w:val="27"/>
                <w:szCs w:val="27"/>
              </w:rPr>
              <w:t>xact amount depends on snow density (</w:t>
            </w:r>
            <w:r w:rsidRPr="00993CFE">
              <w:rPr>
                <w:color w:val="FF0000"/>
                <w:sz w:val="27"/>
                <w:szCs w:val="27"/>
              </w:rPr>
              <w:t>mm</w:t>
            </w:r>
            <w:r w:rsidRPr="00993CFE">
              <w:rPr>
                <w:sz w:val="27"/>
                <w:szCs w:val="27"/>
              </w:rPr>
              <w:t>)</w:t>
            </w:r>
          </w:p>
        </w:tc>
        <w:tc>
          <w:tcPr>
            <w:tcW w:w="741" w:type="pct"/>
            <w:tcBorders>
              <w:top w:val="single" w:sz="12" w:space="0" w:color="auto"/>
              <w:bottom w:val="single" w:sz="12" w:space="0" w:color="auto"/>
            </w:tcBorders>
            <w:vAlign w:val="center"/>
          </w:tcPr>
          <w:p w14:paraId="68815421" w14:textId="4E2076FD" w:rsidR="00B206A1" w:rsidRPr="00993CFE" w:rsidRDefault="00B206A1" w:rsidP="00165445">
            <w:pPr>
              <w:jc w:val="left"/>
              <w:rPr>
                <w:sz w:val="27"/>
                <w:szCs w:val="27"/>
              </w:rPr>
            </w:pPr>
            <w:r w:rsidRPr="00993CFE">
              <w:rPr>
                <w:sz w:val="27"/>
                <w:szCs w:val="27"/>
              </w:rPr>
              <w:t>Precip</w:t>
            </w:r>
          </w:p>
        </w:tc>
      </w:tr>
      <w:tr w:rsidR="00DD7DB6" w14:paraId="69F0D634" w14:textId="448575F7" w:rsidTr="00EA2317">
        <w:trPr>
          <w:trHeight w:hRule="exact" w:val="567"/>
          <w:jc w:val="center"/>
        </w:trPr>
        <w:tc>
          <w:tcPr>
            <w:tcW w:w="1415" w:type="pct"/>
            <w:tcBorders>
              <w:top w:val="single" w:sz="12" w:space="0" w:color="auto"/>
            </w:tcBorders>
            <w:vAlign w:val="center"/>
          </w:tcPr>
          <w:p w14:paraId="727B79A6" w14:textId="18F98DE8" w:rsidR="00B206A1" w:rsidRPr="00993CFE" w:rsidRDefault="00B206A1" w:rsidP="00165445">
            <w:pPr>
              <w:jc w:val="left"/>
              <w:rPr>
                <w:sz w:val="27"/>
                <w:szCs w:val="27"/>
              </w:rPr>
            </w:pPr>
            <w:r w:rsidRPr="00993CFE">
              <w:rPr>
                <w:sz w:val="27"/>
                <w:szCs w:val="27"/>
              </w:rPr>
              <w:t>avg_hourly_relative_humidity</w:t>
            </w:r>
          </w:p>
        </w:tc>
        <w:tc>
          <w:tcPr>
            <w:tcW w:w="2844" w:type="pct"/>
            <w:tcBorders>
              <w:top w:val="single" w:sz="12" w:space="0" w:color="auto"/>
            </w:tcBorders>
            <w:vAlign w:val="center"/>
          </w:tcPr>
          <w:p w14:paraId="05F6D909" w14:textId="4128AA2D" w:rsidR="00B206A1" w:rsidRPr="00993CFE" w:rsidRDefault="00B206A1" w:rsidP="00165445">
            <w:pPr>
              <w:jc w:val="left"/>
              <w:rPr>
                <w:sz w:val="27"/>
                <w:szCs w:val="27"/>
              </w:rPr>
            </w:pPr>
            <w:r w:rsidRPr="00993CFE">
              <w:rPr>
                <w:sz w:val="27"/>
                <w:szCs w:val="27"/>
              </w:rPr>
              <w:t>average of all the hourly relative humidities within the day (</w:t>
            </w:r>
            <w:r w:rsidRPr="00993CFE">
              <w:rPr>
                <w:color w:val="FF0000"/>
                <w:sz w:val="27"/>
                <w:szCs w:val="27"/>
              </w:rPr>
              <w:t>%</w:t>
            </w:r>
            <w:r w:rsidRPr="00993CFE">
              <w:rPr>
                <w:sz w:val="27"/>
                <w:szCs w:val="27"/>
              </w:rPr>
              <w:t>)</w:t>
            </w:r>
          </w:p>
        </w:tc>
        <w:tc>
          <w:tcPr>
            <w:tcW w:w="741" w:type="pct"/>
            <w:tcBorders>
              <w:top w:val="single" w:sz="12" w:space="0" w:color="auto"/>
            </w:tcBorders>
            <w:vAlign w:val="center"/>
          </w:tcPr>
          <w:p w14:paraId="4F0B67DC" w14:textId="397083C3" w:rsidR="00B206A1" w:rsidRPr="00993CFE" w:rsidRDefault="00B206A1" w:rsidP="00165445">
            <w:pPr>
              <w:jc w:val="left"/>
              <w:rPr>
                <w:sz w:val="27"/>
                <w:szCs w:val="27"/>
              </w:rPr>
            </w:pPr>
            <w:r w:rsidRPr="00993CFE">
              <w:rPr>
                <w:sz w:val="27"/>
                <w:szCs w:val="27"/>
              </w:rPr>
              <w:t>Avg hr Humid</w:t>
            </w:r>
          </w:p>
        </w:tc>
      </w:tr>
      <w:tr w:rsidR="00DD7DB6" w14:paraId="3872F73D" w14:textId="039C48AE" w:rsidTr="00EA2317">
        <w:trPr>
          <w:trHeight w:hRule="exact" w:val="567"/>
          <w:jc w:val="center"/>
        </w:trPr>
        <w:tc>
          <w:tcPr>
            <w:tcW w:w="1415" w:type="pct"/>
            <w:vAlign w:val="center"/>
          </w:tcPr>
          <w:p w14:paraId="20C39D1B" w14:textId="416AC20B" w:rsidR="00B206A1" w:rsidRPr="00993CFE" w:rsidRDefault="00B206A1" w:rsidP="00165445">
            <w:pPr>
              <w:jc w:val="left"/>
              <w:rPr>
                <w:sz w:val="27"/>
                <w:szCs w:val="27"/>
              </w:rPr>
            </w:pPr>
            <w:r w:rsidRPr="00993CFE">
              <w:rPr>
                <w:sz w:val="27"/>
                <w:szCs w:val="27"/>
              </w:rPr>
              <w:t>avg_hourly_pressure_sea</w:t>
            </w:r>
          </w:p>
        </w:tc>
        <w:tc>
          <w:tcPr>
            <w:tcW w:w="2844" w:type="pct"/>
            <w:vAlign w:val="center"/>
          </w:tcPr>
          <w:p w14:paraId="0B6EE5CF" w14:textId="26331F8A" w:rsidR="00B206A1" w:rsidRPr="00993CFE" w:rsidRDefault="00B206A1" w:rsidP="00165445">
            <w:pPr>
              <w:jc w:val="left"/>
              <w:rPr>
                <w:sz w:val="27"/>
                <w:szCs w:val="27"/>
              </w:rPr>
            </w:pPr>
            <w:r w:rsidRPr="00993CFE">
              <w:rPr>
                <w:sz w:val="27"/>
                <w:szCs w:val="27"/>
              </w:rPr>
              <w:t>average of all the hourly pressures within the day (</w:t>
            </w:r>
            <w:r w:rsidRPr="00993CFE">
              <w:rPr>
                <w:color w:val="FF0000"/>
                <w:sz w:val="27"/>
                <w:szCs w:val="27"/>
              </w:rPr>
              <w:t>kPa</w:t>
            </w:r>
            <w:r w:rsidRPr="00993CFE">
              <w:rPr>
                <w:sz w:val="27"/>
                <w:szCs w:val="27"/>
              </w:rPr>
              <w:t>)</w:t>
            </w:r>
          </w:p>
        </w:tc>
        <w:tc>
          <w:tcPr>
            <w:tcW w:w="741" w:type="pct"/>
            <w:vAlign w:val="center"/>
          </w:tcPr>
          <w:p w14:paraId="1D9CE1F4" w14:textId="5E42A916" w:rsidR="00B206A1" w:rsidRPr="00993CFE" w:rsidRDefault="00B206A1" w:rsidP="00165445">
            <w:pPr>
              <w:jc w:val="left"/>
              <w:rPr>
                <w:sz w:val="27"/>
                <w:szCs w:val="27"/>
              </w:rPr>
            </w:pPr>
            <w:r w:rsidRPr="00993CFE">
              <w:rPr>
                <w:sz w:val="27"/>
                <w:szCs w:val="27"/>
              </w:rPr>
              <w:t>Avg hr Press</w:t>
            </w:r>
          </w:p>
        </w:tc>
      </w:tr>
      <w:tr w:rsidR="00DD7DB6" w14:paraId="784C7BA5" w14:textId="2694FD99" w:rsidTr="00EA2317">
        <w:trPr>
          <w:trHeight w:hRule="exact" w:val="567"/>
          <w:jc w:val="center"/>
        </w:trPr>
        <w:tc>
          <w:tcPr>
            <w:tcW w:w="1415" w:type="pct"/>
            <w:vAlign w:val="center"/>
          </w:tcPr>
          <w:p w14:paraId="6001E716" w14:textId="474EDD79" w:rsidR="00B206A1" w:rsidRPr="00993CFE" w:rsidRDefault="00B206A1" w:rsidP="00165445">
            <w:pPr>
              <w:jc w:val="left"/>
              <w:rPr>
                <w:sz w:val="27"/>
                <w:szCs w:val="27"/>
              </w:rPr>
            </w:pPr>
            <w:r w:rsidRPr="00993CFE">
              <w:rPr>
                <w:sz w:val="27"/>
                <w:szCs w:val="27"/>
              </w:rPr>
              <w:t>avg_hourly_visibility</w:t>
            </w:r>
          </w:p>
        </w:tc>
        <w:tc>
          <w:tcPr>
            <w:tcW w:w="2844" w:type="pct"/>
            <w:vAlign w:val="center"/>
          </w:tcPr>
          <w:p w14:paraId="440B15B4" w14:textId="1AB63E6E" w:rsidR="00B206A1" w:rsidRPr="00993CFE" w:rsidRDefault="00B206A1" w:rsidP="00165445">
            <w:pPr>
              <w:jc w:val="left"/>
              <w:rPr>
                <w:sz w:val="27"/>
                <w:szCs w:val="27"/>
              </w:rPr>
            </w:pPr>
            <w:r w:rsidRPr="00993CFE">
              <w:rPr>
                <w:sz w:val="27"/>
                <w:szCs w:val="27"/>
              </w:rPr>
              <w:t>average of all the hourly visibilities within the day (</w:t>
            </w:r>
            <w:r w:rsidRPr="00993CFE">
              <w:rPr>
                <w:color w:val="FF0000"/>
                <w:sz w:val="27"/>
                <w:szCs w:val="27"/>
              </w:rPr>
              <w:t>m</w:t>
            </w:r>
            <w:r w:rsidRPr="00993CFE">
              <w:rPr>
                <w:sz w:val="27"/>
                <w:szCs w:val="27"/>
              </w:rPr>
              <w:t>)</w:t>
            </w:r>
          </w:p>
        </w:tc>
        <w:tc>
          <w:tcPr>
            <w:tcW w:w="741" w:type="pct"/>
            <w:vAlign w:val="center"/>
          </w:tcPr>
          <w:p w14:paraId="3CD193A6" w14:textId="5FE82DC0" w:rsidR="00B206A1" w:rsidRPr="00993CFE" w:rsidRDefault="00165445" w:rsidP="00165445">
            <w:pPr>
              <w:jc w:val="left"/>
              <w:rPr>
                <w:sz w:val="27"/>
                <w:szCs w:val="27"/>
              </w:rPr>
            </w:pPr>
            <w:r w:rsidRPr="00993CFE">
              <w:rPr>
                <w:sz w:val="27"/>
                <w:szCs w:val="27"/>
              </w:rPr>
              <w:t>Avg hr Visib</w:t>
            </w:r>
          </w:p>
        </w:tc>
      </w:tr>
    </w:tbl>
    <w:p w14:paraId="12D2581E" w14:textId="64D8AB67" w:rsidR="00DD7BEB" w:rsidRDefault="00A45CCA" w:rsidP="000177D6">
      <w:pPr>
        <w:pStyle w:val="Heading1"/>
      </w:pPr>
      <w:r>
        <w:t>Methodology</w:t>
      </w:r>
    </w:p>
    <w:p w14:paraId="309585DF" w14:textId="4544511C" w:rsidR="001D659C" w:rsidRDefault="001D659C" w:rsidP="00B0057D">
      <w:r>
        <w:t>In this project, we did the analysis operations through the code</w:t>
      </w:r>
      <w:r w:rsidR="00AF080B">
        <w:t xml:space="preserve"> notebook </w:t>
      </w:r>
      <w:r w:rsidR="00AF080B" w:rsidRPr="00AF080B">
        <w:rPr>
          <w:rFonts w:ascii="Lucida Console" w:hAnsi="Lucida Console"/>
        </w:rPr>
        <w:t>code_project.ipynb</w:t>
      </w:r>
      <w:r w:rsidR="00AF080B">
        <w:t xml:space="preserve">. We have defined </w:t>
      </w:r>
      <w:r w:rsidR="00042534">
        <w:t>all</w:t>
      </w:r>
      <w:r w:rsidR="00AF080B">
        <w:t xml:space="preserve"> </w:t>
      </w:r>
      <w:r w:rsidR="00042534">
        <w:t xml:space="preserve">the </w:t>
      </w:r>
      <w:r w:rsidR="00AF080B">
        <w:t xml:space="preserve">functions in </w:t>
      </w:r>
      <w:r w:rsidR="00AF080B" w:rsidRPr="00AF080B">
        <w:rPr>
          <w:rFonts w:ascii="Lucida Console" w:hAnsi="Lucida Console"/>
        </w:rPr>
        <w:t>functions.py</w:t>
      </w:r>
      <w:r w:rsidR="00AF080B">
        <w:t xml:space="preserve"> and have tested the</w:t>
      </w:r>
      <w:r w:rsidR="00042534">
        <w:t xml:space="preserve"> computational ones</w:t>
      </w:r>
      <w:r w:rsidR="00AF080B">
        <w:t xml:space="preserve"> </w:t>
      </w:r>
      <w:r w:rsidR="00042534">
        <w:t xml:space="preserve">(the first two) </w:t>
      </w:r>
      <w:r w:rsidR="001C4F17">
        <w:t xml:space="preserve">sufficiently </w:t>
      </w:r>
      <w:r w:rsidR="00AF080B">
        <w:t xml:space="preserve">by pytest in </w:t>
      </w:r>
      <w:r w:rsidR="00AF080B" w:rsidRPr="00AF080B">
        <w:rPr>
          <w:rFonts w:ascii="Lucida Console" w:hAnsi="Lucida Console"/>
        </w:rPr>
        <w:t>test_functions.py</w:t>
      </w:r>
      <w:r w:rsidR="00AF080B">
        <w:t>.</w:t>
      </w:r>
      <w:r w:rsidR="00DD559C">
        <w:t xml:space="preserve"> The used dataset is in </w:t>
      </w:r>
      <w:r w:rsidR="00635CBC">
        <w:t xml:space="preserve">the </w:t>
      </w:r>
      <w:r w:rsidR="00DD559C">
        <w:t xml:space="preserve">data folder. The </w:t>
      </w:r>
      <w:r w:rsidR="00DD559C" w:rsidRPr="00DD559C">
        <w:rPr>
          <w:rFonts w:ascii="Lucida Console" w:hAnsi="Lucida Console"/>
        </w:rPr>
        <w:t>daily.csv</w:t>
      </w:r>
      <w:r w:rsidR="00DD559C">
        <w:t xml:space="preserve"> file contains daily climate data for the mentioned period, and </w:t>
      </w:r>
      <w:r w:rsidR="00DD559C" w:rsidRPr="00DD559C">
        <w:rPr>
          <w:rFonts w:ascii="Lucida Console" w:hAnsi="Lucida Console"/>
        </w:rPr>
        <w:t>normal_daily.csv</w:t>
      </w:r>
      <w:r w:rsidR="00DD559C">
        <w:t xml:space="preserve"> file contains the 30-year historical values.</w:t>
      </w:r>
      <w:r w:rsidR="00DF1DEE">
        <w:t xml:space="preserve"> Our produced results (plots) are in the figures folder.</w:t>
      </w:r>
      <w:r w:rsidR="00D56E7A">
        <w:t xml:space="preserve"> The </w:t>
      </w:r>
      <w:r w:rsidR="00D56E7A" w:rsidRPr="00D56E7A">
        <w:rPr>
          <w:rFonts w:ascii="Lucida Console" w:hAnsi="Lucida Console"/>
        </w:rPr>
        <w:t>requirements.txt</w:t>
      </w:r>
      <w:r w:rsidR="00D56E7A">
        <w:t xml:space="preserve"> file also </w:t>
      </w:r>
      <w:r w:rsidR="00635CBC">
        <w:t>mentions</w:t>
      </w:r>
      <w:r w:rsidR="00D56E7A">
        <w:t xml:space="preserve"> the appropriate library versions used in our project.</w:t>
      </w:r>
    </w:p>
    <w:p w14:paraId="45EA7C87" w14:textId="365E497F" w:rsidR="00415785" w:rsidRDefault="006376C6" w:rsidP="00B0057D">
      <w:r>
        <w:t>As our</w:t>
      </w:r>
      <w:r w:rsidR="00415785">
        <w:t xml:space="preserve"> </w:t>
      </w:r>
      <w:r w:rsidRPr="006376C6">
        <w:t>methodology</w:t>
      </w:r>
      <w:r>
        <w:t>, w</w:t>
      </w:r>
      <w:r w:rsidR="00415785">
        <w:t xml:space="preserve">e </w:t>
      </w:r>
      <w:r>
        <w:t xml:space="preserve">discuss how we </w:t>
      </w:r>
      <w:r w:rsidR="00415785" w:rsidRPr="00EE2785">
        <w:rPr>
          <w:b/>
          <w:bCs/>
        </w:rPr>
        <w:t>present</w:t>
      </w:r>
      <w:r>
        <w:rPr>
          <w:b/>
          <w:bCs/>
        </w:rPr>
        <w:t>ed</w:t>
      </w:r>
      <w:r w:rsidR="00415785" w:rsidRPr="00415785">
        <w:t xml:space="preserve"> (</w:t>
      </w:r>
      <w:r w:rsidR="00415785">
        <w:t>v</w:t>
      </w:r>
      <w:r w:rsidR="00415785" w:rsidRPr="00415785">
        <w:t>isualiz</w:t>
      </w:r>
      <w:r>
        <w:t>ed</w:t>
      </w:r>
      <w:r w:rsidR="00415785" w:rsidRPr="00415785">
        <w:t>)</w:t>
      </w:r>
      <w:r w:rsidR="00415785">
        <w:t xml:space="preserve"> our data to understand its characteristics.</w:t>
      </w:r>
      <w:r w:rsidR="009226D4">
        <w:t xml:space="preserve"> We then introduce different approaches </w:t>
      </w:r>
      <w:r>
        <w:t xml:space="preserve">we used </w:t>
      </w:r>
      <w:r w:rsidR="009226D4">
        <w:t xml:space="preserve">to detect </w:t>
      </w:r>
      <w:r w:rsidR="00EE2785" w:rsidRPr="00EE2785">
        <w:rPr>
          <w:b/>
          <w:bCs/>
        </w:rPr>
        <w:t>e</w:t>
      </w:r>
      <w:r w:rsidR="009226D4" w:rsidRPr="00EE2785">
        <w:rPr>
          <w:b/>
          <w:bCs/>
        </w:rPr>
        <w:t xml:space="preserve">xtreme </w:t>
      </w:r>
      <w:r w:rsidR="00EE2785" w:rsidRPr="00EE2785">
        <w:rPr>
          <w:b/>
          <w:bCs/>
        </w:rPr>
        <w:t>v</w:t>
      </w:r>
      <w:r w:rsidR="009226D4" w:rsidRPr="00EE2785">
        <w:rPr>
          <w:b/>
          <w:bCs/>
        </w:rPr>
        <w:t>alues</w:t>
      </w:r>
      <w:r w:rsidR="009226D4">
        <w:t xml:space="preserve">. And then, </w:t>
      </w:r>
      <w:r>
        <w:t xml:space="preserve">we </w:t>
      </w:r>
      <w:r w:rsidR="009226D4">
        <w:t xml:space="preserve">go through </w:t>
      </w:r>
      <w:r w:rsidR="005919B3">
        <w:t xml:space="preserve">the </w:t>
      </w:r>
      <w:r w:rsidR="009226D4">
        <w:t xml:space="preserve">different </w:t>
      </w:r>
      <w:r>
        <w:t xml:space="preserve">ways we used </w:t>
      </w:r>
      <w:r w:rsidR="00635CBC">
        <w:t>to explore</w:t>
      </w:r>
      <w:r w:rsidRPr="006376C6">
        <w:t xml:space="preserve"> </w:t>
      </w:r>
      <w:r w:rsidR="00EE2785" w:rsidRPr="00EE2785">
        <w:rPr>
          <w:b/>
          <w:bCs/>
        </w:rPr>
        <w:t>t</w:t>
      </w:r>
      <w:r w:rsidR="009226D4" w:rsidRPr="00EE2785">
        <w:rPr>
          <w:b/>
          <w:bCs/>
        </w:rPr>
        <w:t>rends</w:t>
      </w:r>
      <w:r w:rsidR="009226D4">
        <w:t xml:space="preserve"> existing in our data.</w:t>
      </w:r>
      <w:r w:rsidR="00CD7E09">
        <w:t xml:space="preserve"> After the </w:t>
      </w:r>
      <w:r w:rsidR="00CD7E09" w:rsidRPr="00CD7E09">
        <w:t>Methodology</w:t>
      </w:r>
      <w:r w:rsidR="00CD7E09">
        <w:t xml:space="preserve"> section, we will show and discuss the results.</w:t>
      </w:r>
      <w:r w:rsidR="006949EF">
        <w:t xml:space="preserve"> To </w:t>
      </w:r>
      <w:r w:rsidR="006949EF">
        <w:lastRenderedPageBreak/>
        <w:t xml:space="preserve">save space and be concise, we plotted most of our figures for a selected number of columns as it can be done for the others by calling the same functions on the favorite columns: </w:t>
      </w:r>
      <w:r w:rsidR="006949EF" w:rsidRPr="006949EF">
        <w:t>selected</w:t>
      </w:r>
      <w:r w:rsidR="006949EF">
        <w:t xml:space="preserve"> </w:t>
      </w:r>
      <w:r w:rsidR="006949EF" w:rsidRPr="006949EF">
        <w:t>col</w:t>
      </w:r>
      <w:r w:rsidR="006949EF">
        <w:t>umns:</w:t>
      </w:r>
      <w:r w:rsidR="006949EF" w:rsidRPr="006949EF">
        <w:t xml:space="preserve"> </w:t>
      </w:r>
      <w:r w:rsidR="006949EF" w:rsidRPr="006949EF">
        <w:rPr>
          <w:rFonts w:ascii="Lucida Console" w:hAnsi="Lucida Console"/>
        </w:rPr>
        <w:t>avg_hourly_temperature</w:t>
      </w:r>
      <w:r w:rsidR="006949EF" w:rsidRPr="006949EF">
        <w:t>,</w:t>
      </w:r>
      <w:r w:rsidR="006949EF">
        <w:t xml:space="preserve"> </w:t>
      </w:r>
      <w:r w:rsidR="006949EF" w:rsidRPr="006949EF">
        <w:rPr>
          <w:rFonts w:ascii="Lucida Console" w:hAnsi="Lucida Console"/>
        </w:rPr>
        <w:t>avg_hourly_wind_speed</w:t>
      </w:r>
      <w:r w:rsidR="006949EF" w:rsidRPr="006949EF">
        <w:t>,</w:t>
      </w:r>
      <w:r w:rsidR="006949EF">
        <w:t xml:space="preserve"> </w:t>
      </w:r>
      <w:r w:rsidR="006949EF" w:rsidRPr="006949EF">
        <w:rPr>
          <w:rFonts w:ascii="Lucida Console" w:hAnsi="Lucida Console"/>
        </w:rPr>
        <w:t>precipitation</w:t>
      </w:r>
      <w:r w:rsidR="006949EF">
        <w:t>.</w:t>
      </w:r>
    </w:p>
    <w:p w14:paraId="1224E440" w14:textId="7EEDEEA0" w:rsidR="001D659C" w:rsidRDefault="00755C7A" w:rsidP="00B0057D">
      <w:pPr>
        <w:pStyle w:val="Heading2"/>
      </w:pPr>
      <w:r>
        <w:t xml:space="preserve">Initial </w:t>
      </w:r>
      <w:r w:rsidR="006A0A56" w:rsidRPr="006A0A56">
        <w:t xml:space="preserve">Data </w:t>
      </w:r>
      <w:r w:rsidR="005129FF">
        <w:t>P</w:t>
      </w:r>
      <w:r w:rsidR="006A0A56" w:rsidRPr="006A0A56">
        <w:t>resentation (Visualization)</w:t>
      </w:r>
    </w:p>
    <w:p w14:paraId="35455CB3" w14:textId="2DE941EF" w:rsidR="002705AB" w:rsidRDefault="00310301" w:rsidP="00B0057D">
      <w:r>
        <w:t>In this section, our methodology</w:t>
      </w:r>
      <w:r w:rsidR="00635CBC">
        <w:t>'</w:t>
      </w:r>
      <w:r>
        <w:t xml:space="preserve">s aim was to </w:t>
      </w:r>
      <w:r w:rsidR="00EB488A">
        <w:t xml:space="preserve">get to know our data by </w:t>
      </w:r>
      <w:r>
        <w:t>p</w:t>
      </w:r>
      <w:r w:rsidRPr="00310301">
        <w:t>lot</w:t>
      </w:r>
      <w:r w:rsidR="00EB488A">
        <w:t>ting</w:t>
      </w:r>
      <w:r w:rsidRPr="00310301">
        <w:t xml:space="preserve"> </w:t>
      </w:r>
      <w:r w:rsidR="00EB488A">
        <w:t>them</w:t>
      </w:r>
      <w:r w:rsidRPr="00310301">
        <w:t xml:space="preserve"> in a series of </w:t>
      </w:r>
      <w:r w:rsidR="00EB488A">
        <w:t>time-series</w:t>
      </w:r>
      <w:r w:rsidRPr="00310301">
        <w:t xml:space="preserve"> plots</w:t>
      </w:r>
      <w:r w:rsidR="00EB488A">
        <w:t xml:space="preserve"> as well as h</w:t>
      </w:r>
      <w:r w:rsidR="00417917">
        <w:t>istogram prob</w:t>
      </w:r>
      <w:r w:rsidR="00635CBC">
        <w:t>a</w:t>
      </w:r>
      <w:r w:rsidR="00417917">
        <w:t>bility plots. We chose to present our temp</w:t>
      </w:r>
      <w:r w:rsidR="00F8153E">
        <w:t>e</w:t>
      </w:r>
      <w:r w:rsidR="00417917">
        <w:t xml:space="preserve">rature group data in one time-series plot. We can have the plots for </w:t>
      </w:r>
      <w:r w:rsidR="00330090">
        <w:t xml:space="preserve">the </w:t>
      </w:r>
      <w:r w:rsidR="00417917">
        <w:t>other features as well</w:t>
      </w:r>
      <w:r w:rsidR="00635CBC">
        <w:t>,</w:t>
      </w:r>
      <w:r w:rsidR="00417917">
        <w:t xml:space="preserve"> if needed.</w:t>
      </w:r>
    </w:p>
    <w:p w14:paraId="7E33A28F" w14:textId="1F30019E" w:rsidR="00CD50C6" w:rsidRDefault="002705AB" w:rsidP="00086CE8">
      <w:r>
        <w:t xml:space="preserve">We calculated descriptive statistics of our data as well as their probability distributions. The histograms were plotted using </w:t>
      </w:r>
      <w:r w:rsidRPr="002705AB">
        <w:rPr>
          <w:rFonts w:ascii="Lucida Console" w:hAnsi="Lucida Console"/>
        </w:rPr>
        <w:t>plot_histograms_density</w:t>
      </w:r>
      <w:r>
        <w:t xml:space="preserve"> function.</w:t>
      </w:r>
      <w:r w:rsidR="0083359F">
        <w:t xml:space="preserve"> In that function, we used hist and density to plot the distribution of our columns probabilities.</w:t>
      </w:r>
    </w:p>
    <w:p w14:paraId="10EB7B65" w14:textId="5A537060" w:rsidR="00CD50C6" w:rsidRDefault="00C37476" w:rsidP="0083359F">
      <w:pPr>
        <w:pStyle w:val="Heading2"/>
      </w:pPr>
      <w:r>
        <w:t>Extreme Values</w:t>
      </w:r>
    </w:p>
    <w:p w14:paraId="1755758E" w14:textId="094708D0" w:rsidR="0083359F" w:rsidRDefault="0083359F" w:rsidP="0083359F">
      <w:r>
        <w:t>In this part, our approach was to first have the boxplots of our columns. In this way, we can clearly understand the distribution and outliers of our data.</w:t>
      </w:r>
      <w:r w:rsidR="005437EE">
        <w:t xml:space="preserve"> We </w:t>
      </w:r>
      <w:r w:rsidR="005C0ED5">
        <w:t>showed</w:t>
      </w:r>
      <w:r w:rsidR="005437EE">
        <w:t xml:space="preserve"> for our </w:t>
      </w:r>
      <w:r w:rsidR="005437EE" w:rsidRPr="006949EF">
        <w:t>selected</w:t>
      </w:r>
      <w:r w:rsidR="005437EE">
        <w:t xml:space="preserve"> </w:t>
      </w:r>
      <w:r w:rsidR="005437EE" w:rsidRPr="006949EF">
        <w:t>col</w:t>
      </w:r>
      <w:r w:rsidR="005437EE">
        <w:t>umns</w:t>
      </w:r>
      <w:r w:rsidR="005C0ED5">
        <w:t xml:space="preserve"> in the Results section</w:t>
      </w:r>
      <w:r w:rsidR="005437EE">
        <w:t>.</w:t>
      </w:r>
    </w:p>
    <w:p w14:paraId="72C3B10D" w14:textId="346B3B41" w:rsidR="00617DBF" w:rsidRDefault="00617DBF" w:rsidP="0083359F">
      <w:r>
        <w:t xml:space="preserve">Then, we used </w:t>
      </w:r>
      <w:r w:rsidRPr="00617DBF">
        <w:t xml:space="preserve">Interquartile Range </w:t>
      </w:r>
      <w:r>
        <w:t>(IQR) m</w:t>
      </w:r>
      <w:r w:rsidRPr="00617DBF">
        <w:t>ethod</w:t>
      </w:r>
      <w:r>
        <w:t xml:space="preserve"> to replace the outliers with the </w:t>
      </w:r>
      <w:r w:rsidRPr="00617DBF">
        <w:t>IQR</w:t>
      </w:r>
      <w:r>
        <w:t xml:space="preserve"> limits. Then we will see both unmodified and modified </w:t>
      </w:r>
      <w:r w:rsidRPr="00617DBF">
        <w:t>ve</w:t>
      </w:r>
      <w:r w:rsidR="00635CBC">
        <w:t>r</w:t>
      </w:r>
      <w:r w:rsidRPr="00617DBF">
        <w:t>sions</w:t>
      </w:r>
      <w:r>
        <w:t xml:space="preserve"> of our data.</w:t>
      </w:r>
      <w:r w:rsidR="00E128E1">
        <w:t xml:space="preserve"> To remove outliers, we developed </w:t>
      </w:r>
      <w:r w:rsidR="00E128E1" w:rsidRPr="00E128E1">
        <w:rPr>
          <w:rFonts w:ascii="Lucida Console" w:hAnsi="Lucida Console"/>
        </w:rPr>
        <w:t>remove_outliers_IQR</w:t>
      </w:r>
      <w:r w:rsidR="00E128E1">
        <w:t xml:space="preserve"> function.</w:t>
      </w:r>
      <w:r w:rsidR="009C45F9">
        <w:t xml:space="preserve"> In this function, the computational </w:t>
      </w:r>
      <w:r w:rsidR="009C45F9" w:rsidRPr="009C45F9">
        <w:rPr>
          <w:rFonts w:ascii="Lucida Console" w:hAnsi="Lucida Console"/>
        </w:rPr>
        <w:t>iqr_limits</w:t>
      </w:r>
      <w:r w:rsidR="009C45F9">
        <w:t xml:space="preserve"> function is used for calculating the IQR limits</w:t>
      </w:r>
      <w:r w:rsidR="0030469D">
        <w:t xml:space="preserve"> (its test function </w:t>
      </w:r>
      <w:r w:rsidR="00635CBC">
        <w:t xml:space="preserve">is </w:t>
      </w:r>
      <w:r w:rsidR="0030469D">
        <w:t xml:space="preserve">available in </w:t>
      </w:r>
      <w:r w:rsidR="0030469D" w:rsidRPr="00F03223">
        <w:rPr>
          <w:rFonts w:ascii="Lucida Console" w:hAnsi="Lucida Console"/>
        </w:rPr>
        <w:t>test_functions.py</w:t>
      </w:r>
      <w:r w:rsidR="0030469D">
        <w:t xml:space="preserve"> as</w:t>
      </w:r>
      <w:r w:rsidR="0030469D" w:rsidRPr="00F03223">
        <w:t xml:space="preserve"> </w:t>
      </w:r>
      <w:r w:rsidR="0030469D" w:rsidRPr="0030469D">
        <w:rPr>
          <w:rFonts w:ascii="Lucida Console" w:hAnsi="Lucida Console"/>
        </w:rPr>
        <w:t>test_iqr_limits</w:t>
      </w:r>
      <w:r w:rsidR="0030469D">
        <w:t>)</w:t>
      </w:r>
      <w:r w:rsidR="009C45F9">
        <w:t>:</w:t>
      </w:r>
    </w:p>
    <w:p w14:paraId="60DBB1F1" w14:textId="76D5D230" w:rsidR="006B7685" w:rsidRDefault="006B7685" w:rsidP="006B17CD">
      <w:pPr>
        <w:pStyle w:val="Caption"/>
        <w:spacing w:before="400"/>
      </w:pPr>
      <w:r w:rsidRPr="002A4ADE">
        <w:t xml:space="preserve">Equation </w:t>
      </w:r>
      <w:fldSimple w:instr=" SEQ Equation \* ARABIC ">
        <w:r w:rsidR="007715F0">
          <w:rPr>
            <w:noProof/>
          </w:rPr>
          <w:t>1</w:t>
        </w:r>
      </w:fldSimple>
      <w:r>
        <w:t>:</w:t>
      </w:r>
    </w:p>
    <w:p w14:paraId="27D8D926" w14:textId="4F9E6B7E" w:rsidR="009C45F9" w:rsidRPr="009C45F9" w:rsidRDefault="009C45F9" w:rsidP="009C45F9">
      <m:oMathPara>
        <m:oMath>
          <m:r>
            <w:rPr>
              <w:rFonts w:ascii="Cambria Math" w:hAnsi="Cambria Math"/>
            </w:rPr>
            <m:t>IQR=</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oMath>
      </m:oMathPara>
    </w:p>
    <w:p w14:paraId="33076B33" w14:textId="6D15975C" w:rsidR="009C45F9" w:rsidRDefault="009C45F9" w:rsidP="006B17CD">
      <w:pPr>
        <w:pStyle w:val="Caption"/>
      </w:pPr>
      <w:r w:rsidRPr="002A4ADE">
        <w:t xml:space="preserve">Equation </w:t>
      </w:r>
      <w:fldSimple w:instr=" SEQ Equation \* ARABIC ">
        <w:r w:rsidR="007715F0">
          <w:rPr>
            <w:noProof/>
          </w:rPr>
          <w:t>2</w:t>
        </w:r>
      </w:fldSimple>
      <w:r>
        <w:t>:</w:t>
      </w:r>
    </w:p>
    <w:p w14:paraId="79F37D83" w14:textId="031E75A5" w:rsidR="009C45F9" w:rsidRPr="009C45F9" w:rsidRDefault="009C45F9" w:rsidP="009C45F9">
      <m:oMathPara>
        <m:oMath>
          <m:r>
            <w:rPr>
              <w:rFonts w:ascii="Cambria Math" w:hAnsi="Cambria Math"/>
            </w:rPr>
            <m:t xml:space="preserve">Lower limit=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scale×IQR</m:t>
          </m:r>
        </m:oMath>
      </m:oMathPara>
    </w:p>
    <w:p w14:paraId="620F85F7" w14:textId="0408E571" w:rsidR="009C45F9" w:rsidRPr="009C45F9" w:rsidRDefault="009C45F9" w:rsidP="006B17CD">
      <w:pPr>
        <w:pStyle w:val="Caption"/>
      </w:pPr>
      <w:r w:rsidRPr="002A4ADE">
        <w:t xml:space="preserve">Equation </w:t>
      </w:r>
      <w:fldSimple w:instr=" SEQ Equation \* ARABIC ">
        <w:r w:rsidR="007715F0">
          <w:rPr>
            <w:noProof/>
          </w:rPr>
          <w:t>3</w:t>
        </w:r>
      </w:fldSimple>
      <w:r>
        <w:t>:</w:t>
      </w:r>
    </w:p>
    <w:p w14:paraId="5C8E1DF5" w14:textId="1B9DAA66" w:rsidR="009C45F9" w:rsidRPr="00F96312" w:rsidRDefault="009C45F9" w:rsidP="006E6E2E">
      <w:pPr>
        <w:spacing w:after="400"/>
      </w:pPr>
      <m:oMathPara>
        <m:oMath>
          <m:r>
            <w:rPr>
              <w:rFonts w:ascii="Cambria Math" w:hAnsi="Cambria Math"/>
            </w:rPr>
            <m:t xml:space="preserve">Upper limit= </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scale×IQR</m:t>
          </m:r>
        </m:oMath>
      </m:oMathPara>
    </w:p>
    <w:p w14:paraId="4BD374C1" w14:textId="5746789E" w:rsidR="00F96312" w:rsidRDefault="00F96312" w:rsidP="009C45F9">
      <w:r>
        <w:t>Q</w:t>
      </w:r>
      <w:r w:rsidRPr="00F96312">
        <w:rPr>
          <w:vertAlign w:val="subscript"/>
        </w:rPr>
        <w:t>1</w:t>
      </w:r>
      <w:r>
        <w:t xml:space="preserve"> and Q</w:t>
      </w:r>
      <w:r w:rsidRPr="00F96312">
        <w:rPr>
          <w:vertAlign w:val="subscript"/>
        </w:rPr>
        <w:t>3</w:t>
      </w:r>
      <w:r>
        <w:t xml:space="preserve"> are lower and upper quartile</w:t>
      </w:r>
      <w:r w:rsidR="00657BE4">
        <w:t>s</w:t>
      </w:r>
      <w:r>
        <w:t>; w</w:t>
      </w:r>
      <w:r w:rsidRPr="00F96312">
        <w:t xml:space="preserve">e can use the IQR method of identifying outliers to set up a </w:t>
      </w:r>
      <w:r w:rsidR="00635CBC">
        <w:t>"</w:t>
      </w:r>
      <w:r w:rsidRPr="00F96312">
        <w:t>fence</w:t>
      </w:r>
      <w:r w:rsidR="00635CBC">
        <w:t>"</w:t>
      </w:r>
      <w:r w:rsidRPr="00F96312">
        <w:t xml:space="preserve"> outside of Q</w:t>
      </w:r>
      <w:r>
        <w:softHyphen/>
      </w:r>
      <w:r w:rsidRPr="00F96312">
        <w:rPr>
          <w:vertAlign w:val="subscript"/>
        </w:rPr>
        <w:t>1</w:t>
      </w:r>
      <w:r w:rsidRPr="00F96312">
        <w:t xml:space="preserve"> and Q</w:t>
      </w:r>
      <w:r w:rsidRPr="00F96312">
        <w:rPr>
          <w:vertAlign w:val="subscript"/>
        </w:rPr>
        <w:t>3</w:t>
      </w:r>
      <w:r w:rsidRPr="00F96312">
        <w:t>. Any values that fall outside of this fence are considered outliers. To build this fence</w:t>
      </w:r>
      <w:r>
        <w:t>,</w:t>
      </w:r>
      <w:r w:rsidRPr="00F96312">
        <w:t xml:space="preserve"> we take 1.5</w:t>
      </w:r>
      <w:r>
        <w:t xml:space="preserve"> (as a rule of thumb, but can vary)</w:t>
      </w:r>
      <w:r w:rsidRPr="00F96312">
        <w:t xml:space="preserve"> times the IQR and then subtract this value from Q</w:t>
      </w:r>
      <w:r w:rsidRPr="00F96312">
        <w:rPr>
          <w:vertAlign w:val="subscript"/>
        </w:rPr>
        <w:t>1</w:t>
      </w:r>
      <w:r w:rsidRPr="00F96312">
        <w:t xml:space="preserve"> and add this value to Q</w:t>
      </w:r>
      <w:r w:rsidRPr="00F96312">
        <w:rPr>
          <w:vertAlign w:val="subscript"/>
        </w:rPr>
        <w:t>3</w:t>
      </w:r>
      <w:r>
        <w:t>.</w:t>
      </w:r>
    </w:p>
    <w:p w14:paraId="6CC586A4" w14:textId="0163198F" w:rsidR="00F96312" w:rsidRDefault="00F96312" w:rsidP="004C04F0">
      <w:r w:rsidRPr="00F96312">
        <w:t xml:space="preserve">As </w:t>
      </w:r>
      <w:r>
        <w:t>our</w:t>
      </w:r>
      <w:r w:rsidRPr="00F96312">
        <w:t xml:space="preserve"> (temperature) data follow</w:t>
      </w:r>
      <w:r>
        <w:t>s</w:t>
      </w:r>
      <w:r w:rsidRPr="00F96312">
        <w:t xml:space="preserve"> a cyclical pattern and experiences regular bumps based on seasonal variations, the assumption of a normal distribution may not hold. So</w:t>
      </w:r>
      <w:r w:rsidR="00635CBC">
        <w:t>, we</w:t>
      </w:r>
      <w:r w:rsidRPr="00F96312">
        <w:t xml:space="preserve"> </w:t>
      </w:r>
      <w:r>
        <w:t xml:space="preserve">focused on using the comparison with </w:t>
      </w:r>
      <w:r w:rsidRPr="00F96312">
        <w:t xml:space="preserve">historical </w:t>
      </w:r>
      <w:r>
        <w:t>values method. We have 30-year historical</w:t>
      </w:r>
      <w:r w:rsidR="009253F6">
        <w:t xml:space="preserve"> (normal)</w:t>
      </w:r>
      <w:r>
        <w:t xml:space="preserve"> values for </w:t>
      </w:r>
      <w:r w:rsidR="009253F6">
        <w:t xml:space="preserve">our maximum and minimum data as well as precipitation. We illustrated specifically for </w:t>
      </w:r>
      <w:r w:rsidRPr="00F96312">
        <w:rPr>
          <w:rFonts w:ascii="Lucida Console" w:hAnsi="Lucida Console"/>
        </w:rPr>
        <w:t>max_temperature</w:t>
      </w:r>
      <w:r>
        <w:t xml:space="preserve"> and </w:t>
      </w:r>
      <w:r w:rsidRPr="00F96312">
        <w:rPr>
          <w:rFonts w:ascii="Lucida Console" w:hAnsi="Lucida Console"/>
        </w:rPr>
        <w:t>m</w:t>
      </w:r>
      <w:r>
        <w:rPr>
          <w:rFonts w:ascii="Lucida Console" w:hAnsi="Lucida Console"/>
        </w:rPr>
        <w:t>in</w:t>
      </w:r>
      <w:r w:rsidRPr="00F96312">
        <w:rPr>
          <w:rFonts w:ascii="Lucida Console" w:hAnsi="Lucida Console"/>
        </w:rPr>
        <w:t>_temperature</w:t>
      </w:r>
      <w:r>
        <w:t>.</w:t>
      </w:r>
      <w:r w:rsidR="00882540">
        <w:t xml:space="preserve"> In this approach, we developed a computational function called </w:t>
      </w:r>
      <w:r w:rsidR="00882540" w:rsidRPr="00882540">
        <w:rPr>
          <w:rFonts w:ascii="Lucida Console" w:hAnsi="Lucida Console"/>
        </w:rPr>
        <w:t>historical_extremes</w:t>
      </w:r>
      <w:r w:rsidR="00882540">
        <w:t xml:space="preserve"> </w:t>
      </w:r>
      <w:r w:rsidR="00F03223">
        <w:t xml:space="preserve">(its test function available in </w:t>
      </w:r>
      <w:r w:rsidR="00F03223" w:rsidRPr="00F03223">
        <w:rPr>
          <w:rFonts w:ascii="Lucida Console" w:hAnsi="Lucida Console"/>
        </w:rPr>
        <w:t>test_functions.py</w:t>
      </w:r>
      <w:r w:rsidR="00F03223">
        <w:t xml:space="preserve"> as</w:t>
      </w:r>
      <w:r w:rsidR="00F03223" w:rsidRPr="00F03223">
        <w:t xml:space="preserve"> </w:t>
      </w:r>
      <w:r w:rsidR="00F03223" w:rsidRPr="00F03223">
        <w:rPr>
          <w:rFonts w:ascii="Lucida Console" w:hAnsi="Lucida Console"/>
        </w:rPr>
        <w:t>test_historical_extremes</w:t>
      </w:r>
      <w:r w:rsidR="00F03223">
        <w:t xml:space="preserve">) </w:t>
      </w:r>
      <w:r w:rsidR="00882540">
        <w:t>to pinpoint those data</w:t>
      </w:r>
      <w:r w:rsidR="00F03223">
        <w:t xml:space="preserve"> </w:t>
      </w:r>
      <w:r w:rsidR="00882540">
        <w:t>points plac</w:t>
      </w:r>
      <w:r w:rsidR="00635CBC">
        <w:t>ed</w:t>
      </w:r>
      <w:r w:rsidR="00882540">
        <w:t xml:space="preserve"> outside of a threshold up and down from their corresponding historical values</w:t>
      </w:r>
      <w:r w:rsidR="005B5AF6">
        <w:t xml:space="preserve">. We analyzed its </w:t>
      </w:r>
      <w:r w:rsidR="001E3795" w:rsidRPr="001E3795">
        <w:t>sensitivity</w:t>
      </w:r>
      <w:r w:rsidR="005B5AF6">
        <w:t xml:space="preserve"> for values of 5 and 10</w:t>
      </w:r>
      <w:r w:rsidR="004C04F0">
        <w:t xml:space="preserve"> and have compared the plots. For statistics, we surveyed the descriptive statics of the extreme values candidates: </w:t>
      </w:r>
      <w:r w:rsidR="004C04F0" w:rsidRPr="004C04F0">
        <w:rPr>
          <w:highlight w:val="lightGray"/>
        </w:rPr>
        <w:t>count, mean, std, min, 25%, 50%, 75%, max</w:t>
      </w:r>
      <w:r w:rsidR="004C04F0">
        <w:t>.</w:t>
      </w:r>
      <w:r w:rsidR="00EC7B54">
        <w:t xml:space="preserve"> We then could answer many question</w:t>
      </w:r>
      <w:r w:rsidR="003A3826">
        <w:t>s</w:t>
      </w:r>
      <w:r w:rsidR="00EC7B54">
        <w:t>, such as:</w:t>
      </w:r>
    </w:p>
    <w:p w14:paraId="565834B9" w14:textId="56587B04" w:rsidR="00CD50C6" w:rsidRDefault="00EC7B54" w:rsidP="0038670C">
      <w:r>
        <w:t>What is the frequency, range, and variability of these extreme values?</w:t>
      </w:r>
      <w:r w:rsidR="0038670C">
        <w:t xml:space="preserve"> </w:t>
      </w:r>
      <w:r>
        <w:t>Are extreme values associated with particular times or conditions?</w:t>
      </w:r>
      <w:r w:rsidR="00380C83">
        <w:t xml:space="preserve"> And some more questions.</w:t>
      </w:r>
    </w:p>
    <w:p w14:paraId="2089CB07" w14:textId="2AEA0E0B" w:rsidR="00D31617" w:rsidRDefault="00C37476" w:rsidP="00B0057D">
      <w:pPr>
        <w:pStyle w:val="Heading2"/>
      </w:pPr>
      <w:r>
        <w:t>Trends</w:t>
      </w:r>
    </w:p>
    <w:p w14:paraId="34C7F690" w14:textId="51D83F57" w:rsidR="00806C63" w:rsidRDefault="003D1799" w:rsidP="00806C63">
      <w:r>
        <w:lastRenderedPageBreak/>
        <w:t>In this part, we did three work</w:t>
      </w:r>
      <w:r w:rsidR="00635CBC">
        <w:t>s</w:t>
      </w:r>
      <w:r>
        <w:t xml:space="preserve">: Correlation Heatmap, Moving Average over features, </w:t>
      </w:r>
      <w:r w:rsidRPr="003D1799">
        <w:t xml:space="preserve">Average Monthly Precipitation </w:t>
      </w:r>
      <w:r w:rsidR="007C1676">
        <w:t>Barplot</w:t>
      </w:r>
      <w:r w:rsidR="009366B1">
        <w:t xml:space="preserve"> </w:t>
      </w:r>
      <w:r w:rsidR="00046D97">
        <w:t>a</w:t>
      </w:r>
      <w:r w:rsidRPr="003D1799">
        <w:t xml:space="preserve">cross </w:t>
      </w:r>
      <w:r w:rsidR="00046D97">
        <w:t>y</w:t>
      </w:r>
      <w:r w:rsidRPr="003D1799">
        <w:t>ears</w:t>
      </w:r>
      <w:r w:rsidR="00BE5D8C">
        <w:t>.</w:t>
      </w:r>
    </w:p>
    <w:p w14:paraId="78A025EC" w14:textId="5BF38825" w:rsidR="00806C63" w:rsidRDefault="00BE5D8C" w:rsidP="00480C82">
      <w:r>
        <w:t xml:space="preserve">For </w:t>
      </w:r>
      <w:r w:rsidR="00635CBC">
        <w:t xml:space="preserve">the </w:t>
      </w:r>
      <w:r w:rsidRPr="00BE5D8C">
        <w:t>Correlation Heatmap</w:t>
      </w:r>
      <w:r>
        <w:t>, we surveyed relationship between every two features from all columns.</w:t>
      </w:r>
      <w:r w:rsidR="0056229B">
        <w:t xml:space="preserve"> We created a mask to remove the extra (repeated) part from plot.</w:t>
      </w:r>
      <w:r w:rsidR="002B53B3">
        <w:t xml:space="preserve"> </w:t>
      </w:r>
      <w:r w:rsidR="00BC6BFC">
        <w:t>R</w:t>
      </w:r>
      <w:r w:rsidR="002B53B3">
        <w:t xml:space="preserve">ed </w:t>
      </w:r>
      <w:r w:rsidR="00BC6BFC">
        <w:t xml:space="preserve">color </w:t>
      </w:r>
      <w:r w:rsidR="002B53B3">
        <w:t>(</w:t>
      </w:r>
      <w:r w:rsidR="00BC6BFC">
        <w:t>corresponding to +1</w:t>
      </w:r>
      <w:r w:rsidR="002B53B3">
        <w:t xml:space="preserve">) </w:t>
      </w:r>
      <w:r w:rsidR="00BC6BFC">
        <w:t>in plot shows</w:t>
      </w:r>
      <w:r w:rsidR="002B53B3">
        <w:t xml:space="preserve"> </w:t>
      </w:r>
      <w:r w:rsidR="00635CBC">
        <w:t xml:space="preserve">a </w:t>
      </w:r>
      <w:r w:rsidR="00BC6BFC">
        <w:t>perfect</w:t>
      </w:r>
      <w:r w:rsidR="002B53B3">
        <w:t xml:space="preserve"> positive relationship, while blue (corresponding to -1) shows a </w:t>
      </w:r>
      <w:r w:rsidR="00BC6BFC">
        <w:t>perfect</w:t>
      </w:r>
      <w:r w:rsidR="002B53B3">
        <w:t xml:space="preserve"> negative relationship.</w:t>
      </w:r>
      <w:r w:rsidR="00480C82">
        <w:t xml:space="preserve"> We used </w:t>
      </w:r>
      <w:r w:rsidR="00480C82" w:rsidRPr="00480C82">
        <w:rPr>
          <w:rFonts w:ascii="Lucida Console" w:hAnsi="Lucida Console"/>
        </w:rPr>
        <w:t>.corr()</w:t>
      </w:r>
      <w:r w:rsidR="00480C82" w:rsidRPr="00480C82">
        <w:t xml:space="preserve"> </w:t>
      </w:r>
      <w:r w:rsidR="00480C82">
        <w:t>on our data</w:t>
      </w:r>
      <w:r w:rsidR="00635CBC">
        <w:t xml:space="preserve"> </w:t>
      </w:r>
      <w:r w:rsidR="00480C82">
        <w:t xml:space="preserve">frame to get correlation matrix; then used </w:t>
      </w:r>
      <w:r w:rsidR="00480C82" w:rsidRPr="00480C82">
        <w:rPr>
          <w:rFonts w:ascii="Lucida Console" w:hAnsi="Lucida Console"/>
        </w:rPr>
        <w:t>sns.heatmap</w:t>
      </w:r>
      <w:r w:rsidR="00480C82">
        <w:t xml:space="preserve"> to visualize the map.</w:t>
      </w:r>
    </w:p>
    <w:p w14:paraId="604009D1" w14:textId="40A243D8" w:rsidR="00B36878" w:rsidRDefault="00B36878" w:rsidP="00C02315">
      <w:r>
        <w:t xml:space="preserve">In </w:t>
      </w:r>
      <w:r w:rsidR="00635CBC">
        <w:t xml:space="preserve">the </w:t>
      </w:r>
      <w:r w:rsidRPr="00B36878">
        <w:t>Moving Average</w:t>
      </w:r>
      <w:r>
        <w:t xml:space="preserve"> method, we have a function called </w:t>
      </w:r>
      <w:r w:rsidRPr="00EE6ED2">
        <w:rPr>
          <w:rFonts w:ascii="Lucida Console" w:hAnsi="Lucida Console"/>
        </w:rPr>
        <w:t>plot_moving_average</w:t>
      </w:r>
      <w:r>
        <w:t xml:space="preserve">, through which you can visualize a moving average time series </w:t>
      </w:r>
      <w:r w:rsidR="00F63F1A">
        <w:t xml:space="preserve">over the original column data </w:t>
      </w:r>
      <w:r>
        <w:t>with a favorite window size (</w:t>
      </w:r>
      <w:r w:rsidR="00D33990">
        <w:t xml:space="preserve">10, </w:t>
      </w:r>
      <w:r>
        <w:t>30 days, etc.).</w:t>
      </w:r>
      <w:r w:rsidR="00C02315">
        <w:t xml:space="preserve"> We used </w:t>
      </w:r>
      <w:r w:rsidR="00C02315" w:rsidRPr="00C02315">
        <w:rPr>
          <w:rFonts w:ascii="Lucida Console" w:hAnsi="Lucida Console"/>
        </w:rPr>
        <w:t>df.rolling()</w:t>
      </w:r>
      <w:r w:rsidR="00C02315" w:rsidRPr="00C02315">
        <w:t xml:space="preserve"> </w:t>
      </w:r>
      <w:r w:rsidR="00C02315">
        <w:t xml:space="preserve">and then </w:t>
      </w:r>
      <w:r w:rsidR="00C02315" w:rsidRPr="00C02315">
        <w:rPr>
          <w:rFonts w:ascii="Lucida Console" w:hAnsi="Lucida Console"/>
        </w:rPr>
        <w:t>.mean()</w:t>
      </w:r>
      <w:r w:rsidR="00C02315" w:rsidRPr="00C02315">
        <w:t xml:space="preserve"> </w:t>
      </w:r>
      <w:r w:rsidR="00C02315">
        <w:t>to calculate the moving averages.</w:t>
      </w:r>
    </w:p>
    <w:p w14:paraId="78580AE8" w14:textId="28DC42EE" w:rsidR="00FA7AA2" w:rsidRDefault="00C02315" w:rsidP="00806C63">
      <w:r>
        <w:t>And</w:t>
      </w:r>
      <w:r w:rsidR="00FA7AA2">
        <w:t xml:space="preserve"> the last </w:t>
      </w:r>
      <w:r>
        <w:t>way,</w:t>
      </w:r>
      <w:r w:rsidR="00FA7AA2">
        <w:t xml:space="preserve"> to figure out more pattern behind the scene, </w:t>
      </w:r>
      <w:r w:rsidR="007C1676">
        <w:t xml:space="preserve">we sum up </w:t>
      </w:r>
      <w:r w:rsidR="00635CBC">
        <w:t xml:space="preserve">the </w:t>
      </w:r>
      <w:r w:rsidR="007C1676">
        <w:t>total precipitation in each month. Then we averaged for all the same months as a group. Then</w:t>
      </w:r>
      <w:r w:rsidR="00635CBC">
        <w:t>,</w:t>
      </w:r>
      <w:r w:rsidR="007C1676">
        <w:t xml:space="preserve"> we showed results in a </w:t>
      </w:r>
      <w:r w:rsidR="007C1676" w:rsidRPr="007C1676">
        <w:t>bar</w:t>
      </w:r>
      <w:r w:rsidR="007C1676">
        <w:t xml:space="preserve"> </w:t>
      </w:r>
      <w:r w:rsidR="007C1676" w:rsidRPr="007C1676">
        <w:t>plot</w:t>
      </w:r>
      <w:r w:rsidR="007C1676">
        <w:t>.</w:t>
      </w:r>
    </w:p>
    <w:p w14:paraId="5C472CAB" w14:textId="111CF97A" w:rsidR="00806C63" w:rsidRDefault="007C1676" w:rsidP="00A35935">
      <w:r>
        <w:t>In the next section, we will show the results and discuss and analyze the findings.</w:t>
      </w:r>
    </w:p>
    <w:p w14:paraId="2D02D049" w14:textId="290988C4" w:rsidR="00CE2CE5" w:rsidRDefault="00806C63" w:rsidP="00CE2CE5">
      <w:pPr>
        <w:pStyle w:val="Heading1"/>
      </w:pPr>
      <w:r>
        <w:t>Results</w:t>
      </w:r>
    </w:p>
    <w:p w14:paraId="3EDEF8D9" w14:textId="6B545558" w:rsidR="00A35935" w:rsidRDefault="00A35935" w:rsidP="00A35935">
      <w:pPr>
        <w:pStyle w:val="Heading2"/>
        <w:numPr>
          <w:ilvl w:val="1"/>
          <w:numId w:val="8"/>
        </w:numPr>
      </w:pPr>
      <w:r>
        <w:t>Initial Data Presentation</w:t>
      </w:r>
    </w:p>
    <w:p w14:paraId="39CCFC62" w14:textId="640CB076" w:rsidR="00086CE8" w:rsidRDefault="00DB686E" w:rsidP="00452F85">
      <w:r>
        <w:t xml:space="preserve">In </w:t>
      </w:r>
      <w:r>
        <w:fldChar w:fldCharType="begin"/>
      </w:r>
      <w:r>
        <w:instrText xml:space="preserve"> REF _Ref152689004 \h </w:instrText>
      </w:r>
      <w:r>
        <w:fldChar w:fldCharType="separate"/>
      </w:r>
      <w:r w:rsidR="007715F0" w:rsidRPr="002A4ADE">
        <w:rPr>
          <w:b/>
          <w:bCs/>
        </w:rPr>
        <w:t xml:space="preserve">Figure </w:t>
      </w:r>
      <w:r w:rsidR="007715F0">
        <w:rPr>
          <w:b/>
          <w:bCs/>
          <w:noProof/>
        </w:rPr>
        <w:t>1</w:t>
      </w:r>
      <w:r>
        <w:fldChar w:fldCharType="end"/>
      </w:r>
      <w:r>
        <w:t xml:space="preserve">, We have plotted </w:t>
      </w:r>
      <w:r w:rsidRPr="00DB686E">
        <w:rPr>
          <w:rFonts w:ascii="Lucida Console" w:hAnsi="Lucida Console"/>
        </w:rPr>
        <w:t>max_temperature</w:t>
      </w:r>
      <w:r>
        <w:t xml:space="preserve">, </w:t>
      </w:r>
      <w:r w:rsidRPr="00DB686E">
        <w:rPr>
          <w:rFonts w:ascii="Lucida Console" w:hAnsi="Lucida Console"/>
        </w:rPr>
        <w:t>min_temperature</w:t>
      </w:r>
      <w:r>
        <w:t xml:space="preserve">, </w:t>
      </w:r>
      <w:r w:rsidRPr="00DB686E">
        <w:rPr>
          <w:rFonts w:ascii="Lucida Console" w:hAnsi="Lucida Console"/>
        </w:rPr>
        <w:t>avg_temperature</w:t>
      </w:r>
      <w:r>
        <w:t xml:space="preserve"> </w:t>
      </w:r>
      <w:r w:rsidR="009F10F6">
        <w:t>as red, blue, and black lines</w:t>
      </w:r>
      <w:r w:rsidR="00635CBC">
        <w:t>,</w:t>
      </w:r>
      <w:r w:rsidR="009F10F6">
        <w:t xml:space="preserve"> respectively, </w:t>
      </w:r>
      <w:r>
        <w:t xml:space="preserve">over </w:t>
      </w:r>
      <w:r w:rsidRPr="00DB686E">
        <w:rPr>
          <w:rFonts w:ascii="Lucida Console" w:hAnsi="Lucida Console"/>
        </w:rPr>
        <w:t>date</w:t>
      </w:r>
      <w:r>
        <w:t xml:space="preserve"> in one time-series plot.</w:t>
      </w:r>
      <w:r w:rsidR="008F79A0">
        <w:t xml:space="preserve"> As you can see, the average temperature has </w:t>
      </w:r>
      <w:r w:rsidR="00C30F37">
        <w:t xml:space="preserve">been </w:t>
      </w:r>
      <w:r w:rsidR="008F79A0">
        <w:t>placed between the max</w:t>
      </w:r>
      <w:r w:rsidR="00635CBC">
        <w:t>imum and minimum</w:t>
      </w:r>
      <w:r w:rsidR="008F79A0">
        <w:t xml:space="preserve"> temperatures.</w:t>
      </w:r>
      <w:r w:rsidR="00C30F37">
        <w:t xml:space="preserve"> You can see the time series all over the two-year (</w:t>
      </w:r>
      <w:r w:rsidR="00C30F37" w:rsidRPr="00C30F37">
        <w:t>2021-11-01 to 2023-10-31</w:t>
      </w:r>
      <w:r w:rsidR="00C30F37">
        <w:t xml:space="preserve">) period. </w:t>
      </w:r>
      <w:r w:rsidR="00C30F37" w:rsidRPr="00C30F37">
        <w:t xml:space="preserve">We can have the </w:t>
      </w:r>
      <w:r w:rsidR="00C30F37">
        <w:t xml:space="preserve">time series </w:t>
      </w:r>
      <w:r w:rsidR="00C30F37" w:rsidRPr="00C30F37">
        <w:t xml:space="preserve">plots for the other features as well </w:t>
      </w:r>
      <w:r w:rsidR="00C30F37">
        <w:t>but we showed for temperatures as samples.</w:t>
      </w:r>
    </w:p>
    <w:p w14:paraId="2B307CE8" w14:textId="04B27BE5" w:rsidR="00A94ACB" w:rsidRDefault="00A94ACB" w:rsidP="00945CF2">
      <w:pPr>
        <w:spacing w:after="400"/>
      </w:pPr>
      <w:r>
        <w:t xml:space="preserve">In </w:t>
      </w:r>
      <w:r>
        <w:fldChar w:fldCharType="begin"/>
      </w:r>
      <w:r>
        <w:instrText xml:space="preserve"> REF _Ref152693879 \h </w:instrText>
      </w:r>
      <w:r>
        <w:fldChar w:fldCharType="separate"/>
      </w:r>
      <w:r w:rsidR="007715F0" w:rsidRPr="002A4ADE">
        <w:rPr>
          <w:b/>
          <w:bCs/>
        </w:rPr>
        <w:t xml:space="preserve">Figure </w:t>
      </w:r>
      <w:r w:rsidR="007715F0">
        <w:rPr>
          <w:b/>
          <w:bCs/>
          <w:noProof/>
        </w:rPr>
        <w:t>2</w:t>
      </w:r>
      <w:r>
        <w:fldChar w:fldCharType="end"/>
      </w:r>
      <w:r>
        <w:t>, we have probability values distributions for</w:t>
      </w:r>
      <w:r w:rsidRPr="00A94ACB">
        <w:t xml:space="preserve"> </w:t>
      </w:r>
      <w:r>
        <w:t xml:space="preserve">the </w:t>
      </w:r>
      <w:r w:rsidRPr="006949EF">
        <w:t>selected</w:t>
      </w:r>
      <w:r>
        <w:t xml:space="preserve"> </w:t>
      </w:r>
      <w:r w:rsidRPr="006949EF">
        <w:t>col</w:t>
      </w:r>
      <w:r>
        <w:t>umns of</w:t>
      </w:r>
      <w:r w:rsidRPr="006949EF">
        <w:t xml:space="preserve"> </w:t>
      </w:r>
      <w:r w:rsidRPr="006949EF">
        <w:rPr>
          <w:rFonts w:ascii="Lucida Console" w:hAnsi="Lucida Console"/>
        </w:rPr>
        <w:t>avg_hourly_temperature</w:t>
      </w:r>
      <w:r w:rsidRPr="006949EF">
        <w:t>,</w:t>
      </w:r>
      <w:r>
        <w:t xml:space="preserve"> </w:t>
      </w:r>
      <w:r w:rsidRPr="006949EF">
        <w:rPr>
          <w:rFonts w:ascii="Lucida Console" w:hAnsi="Lucida Console"/>
        </w:rPr>
        <w:t>avg_hourly_wind_speed</w:t>
      </w:r>
      <w:r w:rsidRPr="006949EF">
        <w:t>,</w:t>
      </w:r>
      <w:r>
        <w:t xml:space="preserve"> </w:t>
      </w:r>
      <w:r w:rsidRPr="006949EF">
        <w:rPr>
          <w:rFonts w:ascii="Lucida Console" w:hAnsi="Lucida Console"/>
        </w:rPr>
        <w:t>precipitation</w:t>
      </w:r>
      <w:r w:rsidRPr="00A94ACB">
        <w:t>.</w:t>
      </w:r>
      <w:r>
        <w:t xml:space="preserve"> In this plot, we have both density and normalized histogram for each feature. As you can see, we have a normal distribution for </w:t>
      </w:r>
      <w:r w:rsidRPr="006949EF">
        <w:rPr>
          <w:rFonts w:ascii="Lucida Console" w:hAnsi="Lucida Console"/>
        </w:rPr>
        <w:t>avg_hourly_wind_speed</w:t>
      </w:r>
      <w:r w:rsidRPr="00A94ACB">
        <w:t>,</w:t>
      </w:r>
      <w:r>
        <w:t xml:space="preserve"> but this is not the case for other shown distributions.</w:t>
      </w:r>
      <w:r w:rsidR="00B6129F">
        <w:t xml:space="preserve"> </w:t>
      </w:r>
      <w:r w:rsidR="00557B0D" w:rsidRPr="00557B0D">
        <w:t xml:space="preserve">Histograms are a good choice for almost all data types to assess the distributions. When combined with probability density plots, histograms can help us recognize the type of our distribution. Density plot is a smoothed version of the histogram and is used in the same concept. </w:t>
      </w:r>
      <w:r w:rsidR="00B6129F">
        <w:t xml:space="preserve">Further, we have </w:t>
      </w:r>
      <w:r w:rsidR="00557B0D">
        <w:t xml:space="preserve">calculated descriptive statistics of our data </w:t>
      </w:r>
      <w:r w:rsidR="00557B0D" w:rsidRPr="00557B0D">
        <w:t xml:space="preserve">to </w:t>
      </w:r>
      <w:r w:rsidR="00557B0D">
        <w:t>see</w:t>
      </w:r>
      <w:r w:rsidR="00557B0D" w:rsidRPr="00557B0D">
        <w:t xml:space="preserve"> the centrality and spread measurements</w:t>
      </w:r>
      <w:r w:rsidR="00557B0D">
        <w:t xml:space="preserve"> in the form of numbers.</w:t>
      </w:r>
    </w:p>
    <w:p w14:paraId="3F3326A4" w14:textId="15C4B8EC" w:rsidR="0023625C" w:rsidRDefault="0023625C" w:rsidP="00EA2317">
      <w:pPr>
        <w:pStyle w:val="Caption"/>
        <w:spacing w:before="300" w:after="100"/>
        <w:ind w:left="0" w:right="0"/>
      </w:pPr>
      <w:bookmarkStart w:id="1" w:name="_Ref152702817"/>
      <w:r w:rsidRPr="002A4ADE">
        <w:rPr>
          <w:b/>
          <w:bCs/>
        </w:rPr>
        <w:t xml:space="preserve">Table </w:t>
      </w:r>
      <w:r w:rsidRPr="002A4ADE">
        <w:rPr>
          <w:b/>
          <w:bCs/>
        </w:rPr>
        <w:fldChar w:fldCharType="begin"/>
      </w:r>
      <w:r w:rsidRPr="002A4ADE">
        <w:rPr>
          <w:b/>
          <w:bCs/>
        </w:rPr>
        <w:instrText xml:space="preserve"> SEQ Table \* ARABIC </w:instrText>
      </w:r>
      <w:r w:rsidRPr="002A4ADE">
        <w:rPr>
          <w:b/>
          <w:bCs/>
        </w:rPr>
        <w:fldChar w:fldCharType="separate"/>
      </w:r>
      <w:r w:rsidR="007715F0">
        <w:rPr>
          <w:b/>
          <w:bCs/>
          <w:noProof/>
        </w:rPr>
        <w:t>2</w:t>
      </w:r>
      <w:r w:rsidRPr="002A4ADE">
        <w:rPr>
          <w:b/>
          <w:bCs/>
          <w:noProof/>
        </w:rPr>
        <w:fldChar w:fldCharType="end"/>
      </w:r>
      <w:bookmarkEnd w:id="1"/>
      <w:r w:rsidR="008259F4">
        <w:t>: D</w:t>
      </w:r>
      <w:r w:rsidR="008259F4" w:rsidRPr="008259F4">
        <w:t xml:space="preserve">escriptive </w:t>
      </w:r>
      <w:r w:rsidR="00B56430">
        <w:t>S</w:t>
      </w:r>
      <w:r w:rsidR="008259F4" w:rsidRPr="008259F4">
        <w:t xml:space="preserve">tatistics of </w:t>
      </w:r>
      <w:r w:rsidR="00B56430">
        <w:t>Dataset</w:t>
      </w:r>
      <w:r w:rsidR="008259F4">
        <w:t xml:space="preserve"> </w:t>
      </w:r>
      <w:r w:rsidR="00B56430">
        <w:t>C</w:t>
      </w:r>
      <w:r w:rsidR="008259F4">
        <w:t xml:space="preserve">olumns. </w:t>
      </w:r>
      <w:r w:rsidR="008259F4" w:rsidRPr="008259F4">
        <w:t xml:space="preserve">Short </w:t>
      </w:r>
      <w:r w:rsidR="008259F4">
        <w:t>n</w:t>
      </w:r>
      <w:r w:rsidR="008259F4" w:rsidRPr="008259F4">
        <w:t>ame</w:t>
      </w:r>
      <w:r w:rsidR="008259F4">
        <w:t xml:space="preserve">s </w:t>
      </w:r>
      <w:r w:rsidR="004D3155">
        <w:t xml:space="preserve">and units </w:t>
      </w:r>
      <w:r w:rsidR="008259F4">
        <w:t xml:space="preserve">used </w:t>
      </w:r>
      <w:r w:rsidR="004D3155">
        <w:t xml:space="preserve">are </w:t>
      </w:r>
      <w:r w:rsidR="008259F4">
        <w:t xml:space="preserve">from </w:t>
      </w:r>
      <w:r w:rsidR="008259F4">
        <w:fldChar w:fldCharType="begin"/>
      </w:r>
      <w:r w:rsidR="008259F4">
        <w:instrText xml:space="preserve"> REF _Ref152613826 \h </w:instrText>
      </w:r>
      <w:r w:rsidR="001A5FD1">
        <w:instrText xml:space="preserve"> \* MERGEFORMAT </w:instrText>
      </w:r>
      <w:r w:rsidR="008259F4">
        <w:fldChar w:fldCharType="separate"/>
      </w:r>
      <w:r w:rsidR="007715F0" w:rsidRPr="007715F0">
        <w:t xml:space="preserve">Table </w:t>
      </w:r>
      <w:r w:rsidR="007715F0" w:rsidRPr="007715F0">
        <w:rPr>
          <w:noProof/>
        </w:rPr>
        <w:t>1</w:t>
      </w:r>
      <w:r w:rsidR="008259F4">
        <w:fldChar w:fldCharType="end"/>
      </w:r>
      <w:r w:rsidR="008259F4">
        <w:t>.</w:t>
      </w:r>
      <w:r w:rsidR="00657BE4">
        <w:t xml:space="preserve"> </w:t>
      </w:r>
      <w:r w:rsidR="00F015AB">
        <w:t>(</w:t>
      </w:r>
      <w:r w:rsidR="00657BE4">
        <w:t>25%, 50%, and 75% are lower, mid, and upper quartiles</w:t>
      </w:r>
      <w:r w:rsidR="00F015AB">
        <w:t>)</w:t>
      </w:r>
    </w:p>
    <w:tbl>
      <w:tblPr>
        <w:tblStyle w:val="TableGrid"/>
        <w:tblW w:w="4900" w:type="pct"/>
        <w:jc w:val="center"/>
        <w:tblLook w:val="04A0" w:firstRow="1" w:lastRow="0" w:firstColumn="1" w:lastColumn="0" w:noHBand="0" w:noVBand="1"/>
      </w:tblPr>
      <w:tblGrid>
        <w:gridCol w:w="1915"/>
        <w:gridCol w:w="972"/>
        <w:gridCol w:w="1072"/>
        <w:gridCol w:w="951"/>
        <w:gridCol w:w="957"/>
        <w:gridCol w:w="1182"/>
        <w:gridCol w:w="949"/>
        <w:gridCol w:w="1046"/>
        <w:gridCol w:w="933"/>
        <w:gridCol w:w="1080"/>
        <w:gridCol w:w="1200"/>
        <w:gridCol w:w="846"/>
      </w:tblGrid>
      <w:tr w:rsidR="0023625C" w:rsidRPr="00375CAD" w14:paraId="0597E9A0" w14:textId="77777777" w:rsidTr="0023625C">
        <w:trPr>
          <w:trHeight w:val="696"/>
          <w:jc w:val="center"/>
        </w:trPr>
        <w:tc>
          <w:tcPr>
            <w:tcW w:w="731" w:type="pct"/>
            <w:tcBorders>
              <w:tl2br w:val="single" w:sz="12" w:space="0" w:color="auto"/>
            </w:tcBorders>
            <w:noWrap/>
            <w:vAlign w:val="center"/>
            <w:hideMark/>
          </w:tcPr>
          <w:p w14:paraId="719F4B87" w14:textId="48F21081" w:rsidR="005D661D" w:rsidRPr="00375CAD" w:rsidRDefault="005D661D" w:rsidP="00AE497E">
            <w:pPr>
              <w:jc w:val="left"/>
              <w:rPr>
                <w:b/>
                <w:bCs/>
                <w:sz w:val="22"/>
                <w:szCs w:val="18"/>
              </w:rPr>
            </w:pPr>
            <w:r w:rsidRPr="009750C6">
              <w:rPr>
                <w:b/>
                <w:bCs/>
                <w:vertAlign w:val="subscript"/>
              </w:rPr>
              <w:t>Measure</w:t>
            </w:r>
            <w:r w:rsidR="00AE497E" w:rsidRPr="009750C6">
              <w:rPr>
                <w:b/>
                <w:bCs/>
                <w:vertAlign w:val="subscript"/>
              </w:rPr>
              <w:t xml:space="preserve">       </w:t>
            </w:r>
            <w:r w:rsidR="00AE497E" w:rsidRPr="009750C6">
              <w:rPr>
                <w:b/>
                <w:bCs/>
              </w:rPr>
              <w:t xml:space="preserve"> </w:t>
            </w:r>
            <w:r w:rsidR="00AE497E" w:rsidRPr="009750C6">
              <w:rPr>
                <w:b/>
                <w:bCs/>
                <w:vertAlign w:val="superscript"/>
              </w:rPr>
              <w:t>Feature</w:t>
            </w:r>
          </w:p>
        </w:tc>
        <w:tc>
          <w:tcPr>
            <w:tcW w:w="371" w:type="pct"/>
            <w:vAlign w:val="center"/>
            <w:hideMark/>
          </w:tcPr>
          <w:p w14:paraId="07215F6D" w14:textId="77777777" w:rsidR="005D661D" w:rsidRPr="00375CAD" w:rsidRDefault="005D661D" w:rsidP="005D661D">
            <w:pPr>
              <w:jc w:val="left"/>
              <w:rPr>
                <w:b/>
                <w:bCs/>
                <w:sz w:val="22"/>
                <w:szCs w:val="18"/>
              </w:rPr>
            </w:pPr>
            <w:r w:rsidRPr="00375CAD">
              <w:rPr>
                <w:b/>
                <w:bCs/>
                <w:sz w:val="22"/>
                <w:szCs w:val="18"/>
              </w:rPr>
              <w:t>Max Temp</w:t>
            </w:r>
          </w:p>
        </w:tc>
        <w:tc>
          <w:tcPr>
            <w:tcW w:w="409" w:type="pct"/>
            <w:vAlign w:val="center"/>
            <w:hideMark/>
          </w:tcPr>
          <w:p w14:paraId="265682EF" w14:textId="77777777" w:rsidR="005D661D" w:rsidRPr="00375CAD" w:rsidRDefault="005D661D" w:rsidP="005D661D">
            <w:pPr>
              <w:jc w:val="left"/>
              <w:rPr>
                <w:b/>
                <w:bCs/>
                <w:sz w:val="22"/>
                <w:szCs w:val="18"/>
              </w:rPr>
            </w:pPr>
            <w:r w:rsidRPr="00375CAD">
              <w:rPr>
                <w:b/>
                <w:bCs/>
                <w:sz w:val="22"/>
                <w:szCs w:val="18"/>
              </w:rPr>
              <w:t>Avg hr Temp</w:t>
            </w:r>
          </w:p>
        </w:tc>
        <w:tc>
          <w:tcPr>
            <w:tcW w:w="363" w:type="pct"/>
            <w:vAlign w:val="center"/>
            <w:hideMark/>
          </w:tcPr>
          <w:p w14:paraId="5FE9D65A" w14:textId="77777777" w:rsidR="005D661D" w:rsidRPr="00375CAD" w:rsidRDefault="005D661D" w:rsidP="005D661D">
            <w:pPr>
              <w:jc w:val="left"/>
              <w:rPr>
                <w:b/>
                <w:bCs/>
                <w:sz w:val="22"/>
                <w:szCs w:val="18"/>
              </w:rPr>
            </w:pPr>
            <w:r w:rsidRPr="00375CAD">
              <w:rPr>
                <w:b/>
                <w:bCs/>
                <w:sz w:val="22"/>
                <w:szCs w:val="18"/>
              </w:rPr>
              <w:t>Avg Temp</w:t>
            </w:r>
          </w:p>
        </w:tc>
        <w:tc>
          <w:tcPr>
            <w:tcW w:w="365" w:type="pct"/>
            <w:vAlign w:val="center"/>
            <w:hideMark/>
          </w:tcPr>
          <w:p w14:paraId="28D11822" w14:textId="77777777" w:rsidR="005D661D" w:rsidRPr="00375CAD" w:rsidRDefault="005D661D" w:rsidP="005D661D">
            <w:pPr>
              <w:jc w:val="left"/>
              <w:rPr>
                <w:b/>
                <w:bCs/>
                <w:sz w:val="22"/>
                <w:szCs w:val="18"/>
              </w:rPr>
            </w:pPr>
            <w:r w:rsidRPr="00375CAD">
              <w:rPr>
                <w:b/>
                <w:bCs/>
                <w:sz w:val="22"/>
                <w:szCs w:val="18"/>
              </w:rPr>
              <w:t>Min Temp</w:t>
            </w:r>
          </w:p>
        </w:tc>
        <w:tc>
          <w:tcPr>
            <w:tcW w:w="451" w:type="pct"/>
            <w:vAlign w:val="center"/>
            <w:hideMark/>
          </w:tcPr>
          <w:p w14:paraId="7897973B" w14:textId="77777777" w:rsidR="005D661D" w:rsidRPr="00375CAD" w:rsidRDefault="005D661D" w:rsidP="005D661D">
            <w:pPr>
              <w:jc w:val="left"/>
              <w:rPr>
                <w:b/>
                <w:bCs/>
                <w:sz w:val="22"/>
                <w:szCs w:val="18"/>
              </w:rPr>
            </w:pPr>
            <w:r w:rsidRPr="00375CAD">
              <w:rPr>
                <w:b/>
                <w:bCs/>
                <w:sz w:val="22"/>
                <w:szCs w:val="18"/>
              </w:rPr>
              <w:t>Avg hr Humid</w:t>
            </w:r>
          </w:p>
        </w:tc>
        <w:tc>
          <w:tcPr>
            <w:tcW w:w="362" w:type="pct"/>
            <w:vAlign w:val="center"/>
            <w:hideMark/>
          </w:tcPr>
          <w:p w14:paraId="6A91AC31" w14:textId="77777777" w:rsidR="005D661D" w:rsidRPr="00375CAD" w:rsidRDefault="005D661D" w:rsidP="005D661D">
            <w:pPr>
              <w:jc w:val="left"/>
              <w:rPr>
                <w:b/>
                <w:bCs/>
                <w:sz w:val="22"/>
                <w:szCs w:val="18"/>
              </w:rPr>
            </w:pPr>
            <w:r w:rsidRPr="00375CAD">
              <w:rPr>
                <w:b/>
                <w:bCs/>
                <w:sz w:val="22"/>
                <w:szCs w:val="18"/>
              </w:rPr>
              <w:t>Max Wind</w:t>
            </w:r>
          </w:p>
        </w:tc>
        <w:tc>
          <w:tcPr>
            <w:tcW w:w="399" w:type="pct"/>
            <w:vAlign w:val="center"/>
            <w:hideMark/>
          </w:tcPr>
          <w:p w14:paraId="7187B415" w14:textId="77777777" w:rsidR="005D661D" w:rsidRPr="00375CAD" w:rsidRDefault="005D661D" w:rsidP="005D661D">
            <w:pPr>
              <w:jc w:val="left"/>
              <w:rPr>
                <w:b/>
                <w:bCs/>
                <w:sz w:val="22"/>
                <w:szCs w:val="18"/>
              </w:rPr>
            </w:pPr>
            <w:r w:rsidRPr="00375CAD">
              <w:rPr>
                <w:b/>
                <w:bCs/>
                <w:sz w:val="22"/>
                <w:szCs w:val="18"/>
              </w:rPr>
              <w:t>Avg hr Wind</w:t>
            </w:r>
          </w:p>
        </w:tc>
        <w:tc>
          <w:tcPr>
            <w:tcW w:w="356" w:type="pct"/>
            <w:vAlign w:val="center"/>
            <w:hideMark/>
          </w:tcPr>
          <w:p w14:paraId="7E147320" w14:textId="77777777" w:rsidR="005D661D" w:rsidRPr="00375CAD" w:rsidRDefault="005D661D" w:rsidP="005D661D">
            <w:pPr>
              <w:jc w:val="left"/>
              <w:rPr>
                <w:b/>
                <w:bCs/>
                <w:sz w:val="22"/>
                <w:szCs w:val="18"/>
              </w:rPr>
            </w:pPr>
            <w:r w:rsidRPr="00375CAD">
              <w:rPr>
                <w:b/>
                <w:bCs/>
                <w:sz w:val="22"/>
                <w:szCs w:val="18"/>
              </w:rPr>
              <w:t>Min Wind</w:t>
            </w:r>
          </w:p>
        </w:tc>
        <w:tc>
          <w:tcPr>
            <w:tcW w:w="412" w:type="pct"/>
            <w:vAlign w:val="center"/>
            <w:hideMark/>
          </w:tcPr>
          <w:p w14:paraId="7191893C" w14:textId="77777777" w:rsidR="005D661D" w:rsidRPr="00375CAD" w:rsidRDefault="005D661D" w:rsidP="005D661D">
            <w:pPr>
              <w:jc w:val="left"/>
              <w:rPr>
                <w:b/>
                <w:bCs/>
                <w:sz w:val="22"/>
                <w:szCs w:val="18"/>
              </w:rPr>
            </w:pPr>
            <w:r w:rsidRPr="00375CAD">
              <w:rPr>
                <w:b/>
                <w:bCs/>
                <w:sz w:val="22"/>
                <w:szCs w:val="18"/>
              </w:rPr>
              <w:t>Avg hr Press</w:t>
            </w:r>
          </w:p>
        </w:tc>
        <w:tc>
          <w:tcPr>
            <w:tcW w:w="458" w:type="pct"/>
            <w:vAlign w:val="center"/>
            <w:hideMark/>
          </w:tcPr>
          <w:p w14:paraId="774AB150" w14:textId="77777777" w:rsidR="005D661D" w:rsidRPr="00375CAD" w:rsidRDefault="005D661D" w:rsidP="005D661D">
            <w:pPr>
              <w:jc w:val="left"/>
              <w:rPr>
                <w:b/>
                <w:bCs/>
                <w:sz w:val="22"/>
                <w:szCs w:val="18"/>
              </w:rPr>
            </w:pPr>
            <w:r w:rsidRPr="00375CAD">
              <w:rPr>
                <w:b/>
                <w:bCs/>
                <w:sz w:val="22"/>
                <w:szCs w:val="18"/>
              </w:rPr>
              <w:t>Avg hr Visib</w:t>
            </w:r>
          </w:p>
        </w:tc>
        <w:tc>
          <w:tcPr>
            <w:tcW w:w="323" w:type="pct"/>
            <w:vAlign w:val="center"/>
            <w:hideMark/>
          </w:tcPr>
          <w:p w14:paraId="07814745" w14:textId="77777777" w:rsidR="005D661D" w:rsidRPr="00375CAD" w:rsidRDefault="005D661D" w:rsidP="005D661D">
            <w:pPr>
              <w:jc w:val="left"/>
              <w:rPr>
                <w:b/>
                <w:bCs/>
                <w:sz w:val="22"/>
                <w:szCs w:val="18"/>
              </w:rPr>
            </w:pPr>
            <w:r w:rsidRPr="00375CAD">
              <w:rPr>
                <w:b/>
                <w:bCs/>
                <w:sz w:val="22"/>
                <w:szCs w:val="18"/>
              </w:rPr>
              <w:t>Precip</w:t>
            </w:r>
          </w:p>
        </w:tc>
      </w:tr>
      <w:tr w:rsidR="009750C6" w:rsidRPr="00375CAD" w14:paraId="79FE5C2A" w14:textId="77777777" w:rsidTr="00380C83">
        <w:trPr>
          <w:trHeight w:hRule="exact" w:val="329"/>
          <w:jc w:val="center"/>
        </w:trPr>
        <w:tc>
          <w:tcPr>
            <w:tcW w:w="731" w:type="pct"/>
            <w:vAlign w:val="center"/>
            <w:hideMark/>
          </w:tcPr>
          <w:p w14:paraId="2FEA6483" w14:textId="4E4ACE2B" w:rsidR="005D661D" w:rsidRPr="00375CAD" w:rsidRDefault="003D6F7A" w:rsidP="00380C83">
            <w:pPr>
              <w:spacing w:before="0"/>
              <w:jc w:val="left"/>
              <w:rPr>
                <w:sz w:val="22"/>
                <w:szCs w:val="18"/>
              </w:rPr>
            </w:pPr>
            <w:r w:rsidRPr="00375CAD">
              <w:rPr>
                <w:sz w:val="22"/>
                <w:szCs w:val="18"/>
              </w:rPr>
              <w:t>count</w:t>
            </w:r>
          </w:p>
        </w:tc>
        <w:tc>
          <w:tcPr>
            <w:tcW w:w="371" w:type="pct"/>
            <w:vAlign w:val="center"/>
            <w:hideMark/>
          </w:tcPr>
          <w:p w14:paraId="4E1EB0B5" w14:textId="77777777" w:rsidR="005D661D" w:rsidRPr="00375CAD" w:rsidRDefault="005D661D" w:rsidP="00380C83">
            <w:pPr>
              <w:spacing w:before="0"/>
              <w:jc w:val="left"/>
              <w:rPr>
                <w:sz w:val="22"/>
                <w:szCs w:val="18"/>
              </w:rPr>
            </w:pPr>
            <w:r w:rsidRPr="00375CAD">
              <w:rPr>
                <w:sz w:val="22"/>
                <w:szCs w:val="18"/>
              </w:rPr>
              <w:t>730</w:t>
            </w:r>
          </w:p>
        </w:tc>
        <w:tc>
          <w:tcPr>
            <w:tcW w:w="409" w:type="pct"/>
            <w:vAlign w:val="center"/>
            <w:hideMark/>
          </w:tcPr>
          <w:p w14:paraId="0A6DF5A9" w14:textId="77777777" w:rsidR="005D661D" w:rsidRPr="00375CAD" w:rsidRDefault="005D661D" w:rsidP="00380C83">
            <w:pPr>
              <w:spacing w:before="0"/>
              <w:jc w:val="left"/>
              <w:rPr>
                <w:sz w:val="22"/>
                <w:szCs w:val="18"/>
              </w:rPr>
            </w:pPr>
            <w:r w:rsidRPr="00375CAD">
              <w:rPr>
                <w:sz w:val="22"/>
                <w:szCs w:val="18"/>
              </w:rPr>
              <w:t>730</w:t>
            </w:r>
          </w:p>
        </w:tc>
        <w:tc>
          <w:tcPr>
            <w:tcW w:w="363" w:type="pct"/>
            <w:vAlign w:val="center"/>
            <w:hideMark/>
          </w:tcPr>
          <w:p w14:paraId="37760912" w14:textId="77777777" w:rsidR="005D661D" w:rsidRPr="00375CAD" w:rsidRDefault="005D661D" w:rsidP="00380C83">
            <w:pPr>
              <w:spacing w:before="0"/>
              <w:jc w:val="left"/>
              <w:rPr>
                <w:sz w:val="22"/>
                <w:szCs w:val="18"/>
              </w:rPr>
            </w:pPr>
            <w:r w:rsidRPr="00375CAD">
              <w:rPr>
                <w:sz w:val="22"/>
                <w:szCs w:val="18"/>
              </w:rPr>
              <w:t>730</w:t>
            </w:r>
          </w:p>
        </w:tc>
        <w:tc>
          <w:tcPr>
            <w:tcW w:w="365" w:type="pct"/>
            <w:vAlign w:val="center"/>
            <w:hideMark/>
          </w:tcPr>
          <w:p w14:paraId="4646C59D" w14:textId="77777777" w:rsidR="005D661D" w:rsidRPr="00375CAD" w:rsidRDefault="005D661D" w:rsidP="00380C83">
            <w:pPr>
              <w:spacing w:before="0"/>
              <w:jc w:val="left"/>
              <w:rPr>
                <w:sz w:val="22"/>
                <w:szCs w:val="18"/>
              </w:rPr>
            </w:pPr>
            <w:r w:rsidRPr="00375CAD">
              <w:rPr>
                <w:sz w:val="22"/>
                <w:szCs w:val="18"/>
              </w:rPr>
              <w:t>730</w:t>
            </w:r>
          </w:p>
        </w:tc>
        <w:tc>
          <w:tcPr>
            <w:tcW w:w="451" w:type="pct"/>
            <w:vAlign w:val="center"/>
            <w:hideMark/>
          </w:tcPr>
          <w:p w14:paraId="2417FC37" w14:textId="77777777" w:rsidR="005D661D" w:rsidRPr="00375CAD" w:rsidRDefault="005D661D" w:rsidP="00380C83">
            <w:pPr>
              <w:spacing w:before="0"/>
              <w:jc w:val="left"/>
              <w:rPr>
                <w:sz w:val="22"/>
                <w:szCs w:val="18"/>
              </w:rPr>
            </w:pPr>
            <w:r w:rsidRPr="00375CAD">
              <w:rPr>
                <w:sz w:val="22"/>
                <w:szCs w:val="18"/>
              </w:rPr>
              <w:t>730</w:t>
            </w:r>
          </w:p>
        </w:tc>
        <w:tc>
          <w:tcPr>
            <w:tcW w:w="362" w:type="pct"/>
            <w:vAlign w:val="center"/>
            <w:hideMark/>
          </w:tcPr>
          <w:p w14:paraId="47339E33" w14:textId="77777777" w:rsidR="005D661D" w:rsidRPr="00375CAD" w:rsidRDefault="005D661D" w:rsidP="00380C83">
            <w:pPr>
              <w:spacing w:before="0"/>
              <w:jc w:val="left"/>
              <w:rPr>
                <w:sz w:val="22"/>
                <w:szCs w:val="18"/>
              </w:rPr>
            </w:pPr>
            <w:r w:rsidRPr="00375CAD">
              <w:rPr>
                <w:sz w:val="22"/>
                <w:szCs w:val="18"/>
              </w:rPr>
              <w:t>730</w:t>
            </w:r>
          </w:p>
        </w:tc>
        <w:tc>
          <w:tcPr>
            <w:tcW w:w="399" w:type="pct"/>
            <w:vAlign w:val="center"/>
            <w:hideMark/>
          </w:tcPr>
          <w:p w14:paraId="2248EAAA" w14:textId="77777777" w:rsidR="005D661D" w:rsidRPr="00375CAD" w:rsidRDefault="005D661D" w:rsidP="00380C83">
            <w:pPr>
              <w:spacing w:before="0"/>
              <w:jc w:val="left"/>
              <w:rPr>
                <w:sz w:val="22"/>
                <w:szCs w:val="18"/>
              </w:rPr>
            </w:pPr>
            <w:r w:rsidRPr="00375CAD">
              <w:rPr>
                <w:sz w:val="22"/>
                <w:szCs w:val="18"/>
              </w:rPr>
              <w:t>730</w:t>
            </w:r>
          </w:p>
        </w:tc>
        <w:tc>
          <w:tcPr>
            <w:tcW w:w="356" w:type="pct"/>
            <w:vAlign w:val="center"/>
            <w:hideMark/>
          </w:tcPr>
          <w:p w14:paraId="625F30F5" w14:textId="77777777" w:rsidR="005D661D" w:rsidRPr="00375CAD" w:rsidRDefault="005D661D" w:rsidP="00380C83">
            <w:pPr>
              <w:spacing w:before="0"/>
              <w:jc w:val="left"/>
              <w:rPr>
                <w:sz w:val="22"/>
                <w:szCs w:val="18"/>
              </w:rPr>
            </w:pPr>
            <w:r w:rsidRPr="00375CAD">
              <w:rPr>
                <w:sz w:val="22"/>
                <w:szCs w:val="18"/>
              </w:rPr>
              <w:t>730</w:t>
            </w:r>
          </w:p>
        </w:tc>
        <w:tc>
          <w:tcPr>
            <w:tcW w:w="412" w:type="pct"/>
            <w:vAlign w:val="center"/>
            <w:hideMark/>
          </w:tcPr>
          <w:p w14:paraId="78E5FF7E" w14:textId="77777777" w:rsidR="005D661D" w:rsidRPr="00375CAD" w:rsidRDefault="005D661D" w:rsidP="00380C83">
            <w:pPr>
              <w:spacing w:before="0"/>
              <w:jc w:val="left"/>
              <w:rPr>
                <w:sz w:val="22"/>
                <w:szCs w:val="18"/>
              </w:rPr>
            </w:pPr>
            <w:r w:rsidRPr="00375CAD">
              <w:rPr>
                <w:sz w:val="22"/>
                <w:szCs w:val="18"/>
              </w:rPr>
              <w:t>730</w:t>
            </w:r>
          </w:p>
        </w:tc>
        <w:tc>
          <w:tcPr>
            <w:tcW w:w="458" w:type="pct"/>
            <w:vAlign w:val="center"/>
            <w:hideMark/>
          </w:tcPr>
          <w:p w14:paraId="2A877278" w14:textId="77777777" w:rsidR="005D661D" w:rsidRPr="00375CAD" w:rsidRDefault="005D661D" w:rsidP="00380C83">
            <w:pPr>
              <w:spacing w:before="0"/>
              <w:jc w:val="left"/>
              <w:rPr>
                <w:sz w:val="22"/>
                <w:szCs w:val="18"/>
              </w:rPr>
            </w:pPr>
            <w:r w:rsidRPr="00375CAD">
              <w:rPr>
                <w:sz w:val="22"/>
                <w:szCs w:val="18"/>
              </w:rPr>
              <w:t>730</w:t>
            </w:r>
          </w:p>
        </w:tc>
        <w:tc>
          <w:tcPr>
            <w:tcW w:w="323" w:type="pct"/>
            <w:vAlign w:val="center"/>
            <w:hideMark/>
          </w:tcPr>
          <w:p w14:paraId="293F3C70" w14:textId="77777777" w:rsidR="005D661D" w:rsidRPr="00375CAD" w:rsidRDefault="005D661D" w:rsidP="00380C83">
            <w:pPr>
              <w:spacing w:before="0"/>
              <w:jc w:val="left"/>
              <w:rPr>
                <w:sz w:val="22"/>
                <w:szCs w:val="18"/>
              </w:rPr>
            </w:pPr>
            <w:r w:rsidRPr="00375CAD">
              <w:rPr>
                <w:sz w:val="22"/>
                <w:szCs w:val="18"/>
              </w:rPr>
              <w:t>730</w:t>
            </w:r>
          </w:p>
        </w:tc>
      </w:tr>
      <w:tr w:rsidR="009750C6" w:rsidRPr="00375CAD" w14:paraId="1F504978" w14:textId="77777777" w:rsidTr="00380C83">
        <w:trPr>
          <w:trHeight w:hRule="exact" w:val="329"/>
          <w:jc w:val="center"/>
        </w:trPr>
        <w:tc>
          <w:tcPr>
            <w:tcW w:w="731" w:type="pct"/>
            <w:vAlign w:val="center"/>
            <w:hideMark/>
          </w:tcPr>
          <w:p w14:paraId="2E22C267" w14:textId="77777777" w:rsidR="005D661D" w:rsidRPr="00375CAD" w:rsidRDefault="005D661D" w:rsidP="00380C83">
            <w:pPr>
              <w:spacing w:before="0"/>
              <w:jc w:val="left"/>
              <w:rPr>
                <w:sz w:val="22"/>
                <w:szCs w:val="18"/>
              </w:rPr>
            </w:pPr>
            <w:r w:rsidRPr="00375CAD">
              <w:rPr>
                <w:sz w:val="22"/>
                <w:szCs w:val="18"/>
              </w:rPr>
              <w:t>mean</w:t>
            </w:r>
          </w:p>
        </w:tc>
        <w:tc>
          <w:tcPr>
            <w:tcW w:w="371" w:type="pct"/>
            <w:vAlign w:val="center"/>
            <w:hideMark/>
          </w:tcPr>
          <w:p w14:paraId="0688A8BC" w14:textId="77777777" w:rsidR="005D661D" w:rsidRPr="00375CAD" w:rsidRDefault="005D661D" w:rsidP="00380C83">
            <w:pPr>
              <w:spacing w:before="0"/>
              <w:jc w:val="left"/>
              <w:rPr>
                <w:sz w:val="22"/>
                <w:szCs w:val="18"/>
              </w:rPr>
            </w:pPr>
            <w:r w:rsidRPr="00375CAD">
              <w:rPr>
                <w:sz w:val="22"/>
                <w:szCs w:val="18"/>
              </w:rPr>
              <w:t>10.14</w:t>
            </w:r>
          </w:p>
        </w:tc>
        <w:tc>
          <w:tcPr>
            <w:tcW w:w="409" w:type="pct"/>
            <w:vAlign w:val="center"/>
            <w:hideMark/>
          </w:tcPr>
          <w:p w14:paraId="43BDFA6E" w14:textId="77777777" w:rsidR="005D661D" w:rsidRPr="00375CAD" w:rsidRDefault="005D661D" w:rsidP="00380C83">
            <w:pPr>
              <w:spacing w:before="0"/>
              <w:jc w:val="left"/>
              <w:rPr>
                <w:sz w:val="22"/>
                <w:szCs w:val="18"/>
              </w:rPr>
            </w:pPr>
            <w:r w:rsidRPr="00375CAD">
              <w:rPr>
                <w:sz w:val="22"/>
                <w:szCs w:val="18"/>
              </w:rPr>
              <w:t>6.21</w:t>
            </w:r>
          </w:p>
        </w:tc>
        <w:tc>
          <w:tcPr>
            <w:tcW w:w="363" w:type="pct"/>
            <w:vAlign w:val="center"/>
            <w:hideMark/>
          </w:tcPr>
          <w:p w14:paraId="6A3D2866" w14:textId="77777777" w:rsidR="005D661D" w:rsidRPr="00375CAD" w:rsidRDefault="005D661D" w:rsidP="00380C83">
            <w:pPr>
              <w:spacing w:before="0"/>
              <w:jc w:val="left"/>
              <w:rPr>
                <w:sz w:val="22"/>
                <w:szCs w:val="18"/>
              </w:rPr>
            </w:pPr>
            <w:r w:rsidRPr="00375CAD">
              <w:rPr>
                <w:sz w:val="22"/>
                <w:szCs w:val="18"/>
              </w:rPr>
              <w:t>6.35</w:t>
            </w:r>
          </w:p>
        </w:tc>
        <w:tc>
          <w:tcPr>
            <w:tcW w:w="365" w:type="pct"/>
            <w:vAlign w:val="center"/>
            <w:hideMark/>
          </w:tcPr>
          <w:p w14:paraId="4743B41C" w14:textId="77777777" w:rsidR="005D661D" w:rsidRPr="00375CAD" w:rsidRDefault="005D661D" w:rsidP="00380C83">
            <w:pPr>
              <w:spacing w:before="0"/>
              <w:jc w:val="left"/>
              <w:rPr>
                <w:sz w:val="22"/>
                <w:szCs w:val="18"/>
              </w:rPr>
            </w:pPr>
            <w:r w:rsidRPr="00375CAD">
              <w:rPr>
                <w:sz w:val="22"/>
                <w:szCs w:val="18"/>
              </w:rPr>
              <w:t>2.57</w:t>
            </w:r>
          </w:p>
        </w:tc>
        <w:tc>
          <w:tcPr>
            <w:tcW w:w="451" w:type="pct"/>
            <w:vAlign w:val="center"/>
            <w:hideMark/>
          </w:tcPr>
          <w:p w14:paraId="0B6174F6" w14:textId="77777777" w:rsidR="005D661D" w:rsidRPr="00375CAD" w:rsidRDefault="005D661D" w:rsidP="00380C83">
            <w:pPr>
              <w:spacing w:before="0"/>
              <w:jc w:val="left"/>
              <w:rPr>
                <w:sz w:val="22"/>
                <w:szCs w:val="18"/>
              </w:rPr>
            </w:pPr>
            <w:r w:rsidRPr="00375CAD">
              <w:rPr>
                <w:sz w:val="22"/>
                <w:szCs w:val="18"/>
              </w:rPr>
              <w:t>84.84</w:t>
            </w:r>
          </w:p>
        </w:tc>
        <w:tc>
          <w:tcPr>
            <w:tcW w:w="362" w:type="pct"/>
            <w:vAlign w:val="center"/>
            <w:hideMark/>
          </w:tcPr>
          <w:p w14:paraId="34D0AC3A" w14:textId="77777777" w:rsidR="005D661D" w:rsidRPr="00375CAD" w:rsidRDefault="005D661D" w:rsidP="00380C83">
            <w:pPr>
              <w:spacing w:before="0"/>
              <w:jc w:val="left"/>
              <w:rPr>
                <w:sz w:val="22"/>
                <w:szCs w:val="18"/>
              </w:rPr>
            </w:pPr>
            <w:r w:rsidRPr="00375CAD">
              <w:rPr>
                <w:sz w:val="22"/>
                <w:szCs w:val="18"/>
              </w:rPr>
              <w:t>38.18</w:t>
            </w:r>
          </w:p>
        </w:tc>
        <w:tc>
          <w:tcPr>
            <w:tcW w:w="399" w:type="pct"/>
            <w:vAlign w:val="center"/>
            <w:hideMark/>
          </w:tcPr>
          <w:p w14:paraId="446C0303" w14:textId="77777777" w:rsidR="005D661D" w:rsidRPr="00375CAD" w:rsidRDefault="005D661D" w:rsidP="00380C83">
            <w:pPr>
              <w:spacing w:before="0"/>
              <w:jc w:val="left"/>
              <w:rPr>
                <w:sz w:val="22"/>
                <w:szCs w:val="18"/>
              </w:rPr>
            </w:pPr>
            <w:r w:rsidRPr="00375CAD">
              <w:rPr>
                <w:sz w:val="22"/>
                <w:szCs w:val="18"/>
              </w:rPr>
              <w:t>24.63</w:t>
            </w:r>
          </w:p>
        </w:tc>
        <w:tc>
          <w:tcPr>
            <w:tcW w:w="356" w:type="pct"/>
            <w:vAlign w:val="center"/>
            <w:hideMark/>
          </w:tcPr>
          <w:p w14:paraId="7EBC710A" w14:textId="77777777" w:rsidR="005D661D" w:rsidRPr="00375CAD" w:rsidRDefault="005D661D" w:rsidP="00380C83">
            <w:pPr>
              <w:spacing w:before="0"/>
              <w:jc w:val="left"/>
              <w:rPr>
                <w:sz w:val="22"/>
                <w:szCs w:val="18"/>
              </w:rPr>
            </w:pPr>
            <w:r w:rsidRPr="00375CAD">
              <w:rPr>
                <w:sz w:val="22"/>
                <w:szCs w:val="18"/>
              </w:rPr>
              <w:t>11.55</w:t>
            </w:r>
          </w:p>
        </w:tc>
        <w:tc>
          <w:tcPr>
            <w:tcW w:w="412" w:type="pct"/>
            <w:vAlign w:val="center"/>
            <w:hideMark/>
          </w:tcPr>
          <w:p w14:paraId="1E497C81" w14:textId="77777777" w:rsidR="005D661D" w:rsidRPr="00375CAD" w:rsidRDefault="005D661D" w:rsidP="00380C83">
            <w:pPr>
              <w:spacing w:before="0"/>
              <w:jc w:val="left"/>
              <w:rPr>
                <w:sz w:val="22"/>
                <w:szCs w:val="18"/>
              </w:rPr>
            </w:pPr>
            <w:r w:rsidRPr="00375CAD">
              <w:rPr>
                <w:sz w:val="22"/>
                <w:szCs w:val="18"/>
              </w:rPr>
              <w:t>101.34</w:t>
            </w:r>
          </w:p>
        </w:tc>
        <w:tc>
          <w:tcPr>
            <w:tcW w:w="458" w:type="pct"/>
            <w:vAlign w:val="center"/>
            <w:hideMark/>
          </w:tcPr>
          <w:p w14:paraId="043A1BB0" w14:textId="77777777" w:rsidR="005D661D" w:rsidRPr="00375CAD" w:rsidRDefault="005D661D" w:rsidP="00380C83">
            <w:pPr>
              <w:spacing w:before="0"/>
              <w:jc w:val="left"/>
              <w:rPr>
                <w:sz w:val="22"/>
                <w:szCs w:val="18"/>
              </w:rPr>
            </w:pPr>
            <w:r w:rsidRPr="00375CAD">
              <w:rPr>
                <w:sz w:val="22"/>
                <w:szCs w:val="18"/>
              </w:rPr>
              <w:t>18899.05</w:t>
            </w:r>
          </w:p>
        </w:tc>
        <w:tc>
          <w:tcPr>
            <w:tcW w:w="323" w:type="pct"/>
            <w:vAlign w:val="center"/>
            <w:hideMark/>
          </w:tcPr>
          <w:p w14:paraId="4444D29A" w14:textId="77777777" w:rsidR="005D661D" w:rsidRPr="00375CAD" w:rsidRDefault="005D661D" w:rsidP="00380C83">
            <w:pPr>
              <w:spacing w:before="0"/>
              <w:jc w:val="left"/>
              <w:rPr>
                <w:sz w:val="22"/>
                <w:szCs w:val="18"/>
              </w:rPr>
            </w:pPr>
            <w:r w:rsidRPr="00375CAD">
              <w:rPr>
                <w:sz w:val="22"/>
                <w:szCs w:val="18"/>
              </w:rPr>
              <w:t>4.35</w:t>
            </w:r>
          </w:p>
        </w:tc>
      </w:tr>
      <w:tr w:rsidR="009750C6" w:rsidRPr="00375CAD" w14:paraId="7A9A12AB" w14:textId="77777777" w:rsidTr="00380C83">
        <w:trPr>
          <w:trHeight w:hRule="exact" w:val="329"/>
          <w:jc w:val="center"/>
        </w:trPr>
        <w:tc>
          <w:tcPr>
            <w:tcW w:w="731" w:type="pct"/>
            <w:vAlign w:val="center"/>
            <w:hideMark/>
          </w:tcPr>
          <w:p w14:paraId="661F4D2B" w14:textId="77777777" w:rsidR="005D661D" w:rsidRPr="00375CAD" w:rsidRDefault="005D661D" w:rsidP="00380C83">
            <w:pPr>
              <w:spacing w:before="0"/>
              <w:jc w:val="left"/>
              <w:rPr>
                <w:sz w:val="22"/>
                <w:szCs w:val="18"/>
              </w:rPr>
            </w:pPr>
            <w:r w:rsidRPr="00375CAD">
              <w:rPr>
                <w:sz w:val="22"/>
                <w:szCs w:val="18"/>
              </w:rPr>
              <w:t>std</w:t>
            </w:r>
          </w:p>
        </w:tc>
        <w:tc>
          <w:tcPr>
            <w:tcW w:w="371" w:type="pct"/>
            <w:vAlign w:val="center"/>
            <w:hideMark/>
          </w:tcPr>
          <w:p w14:paraId="59E05CE3" w14:textId="77777777" w:rsidR="005D661D" w:rsidRPr="00375CAD" w:rsidRDefault="005D661D" w:rsidP="00380C83">
            <w:pPr>
              <w:spacing w:before="0"/>
              <w:jc w:val="left"/>
              <w:rPr>
                <w:sz w:val="22"/>
                <w:szCs w:val="18"/>
              </w:rPr>
            </w:pPr>
            <w:r w:rsidRPr="00375CAD">
              <w:rPr>
                <w:sz w:val="22"/>
                <w:szCs w:val="18"/>
              </w:rPr>
              <w:t>9.27</w:t>
            </w:r>
          </w:p>
        </w:tc>
        <w:tc>
          <w:tcPr>
            <w:tcW w:w="409" w:type="pct"/>
            <w:vAlign w:val="center"/>
            <w:hideMark/>
          </w:tcPr>
          <w:p w14:paraId="0F584A62" w14:textId="77777777" w:rsidR="005D661D" w:rsidRPr="00375CAD" w:rsidRDefault="005D661D" w:rsidP="00380C83">
            <w:pPr>
              <w:spacing w:before="0"/>
              <w:jc w:val="left"/>
              <w:rPr>
                <w:sz w:val="22"/>
                <w:szCs w:val="18"/>
              </w:rPr>
            </w:pPr>
            <w:r w:rsidRPr="00375CAD">
              <w:rPr>
                <w:sz w:val="22"/>
                <w:szCs w:val="18"/>
              </w:rPr>
              <w:t>8.35</w:t>
            </w:r>
          </w:p>
        </w:tc>
        <w:tc>
          <w:tcPr>
            <w:tcW w:w="363" w:type="pct"/>
            <w:vAlign w:val="center"/>
            <w:hideMark/>
          </w:tcPr>
          <w:p w14:paraId="492A43E1" w14:textId="77777777" w:rsidR="005D661D" w:rsidRPr="00375CAD" w:rsidRDefault="005D661D" w:rsidP="00380C83">
            <w:pPr>
              <w:spacing w:before="0"/>
              <w:jc w:val="left"/>
              <w:rPr>
                <w:sz w:val="22"/>
                <w:szCs w:val="18"/>
              </w:rPr>
            </w:pPr>
            <w:r w:rsidRPr="00375CAD">
              <w:rPr>
                <w:sz w:val="22"/>
                <w:szCs w:val="18"/>
              </w:rPr>
              <w:t>8.57</w:t>
            </w:r>
          </w:p>
        </w:tc>
        <w:tc>
          <w:tcPr>
            <w:tcW w:w="365" w:type="pct"/>
            <w:vAlign w:val="center"/>
            <w:hideMark/>
          </w:tcPr>
          <w:p w14:paraId="757AE401" w14:textId="77777777" w:rsidR="005D661D" w:rsidRPr="00375CAD" w:rsidRDefault="005D661D" w:rsidP="00380C83">
            <w:pPr>
              <w:spacing w:before="0"/>
              <w:jc w:val="left"/>
              <w:rPr>
                <w:sz w:val="22"/>
                <w:szCs w:val="18"/>
              </w:rPr>
            </w:pPr>
            <w:r w:rsidRPr="00375CAD">
              <w:rPr>
                <w:sz w:val="22"/>
                <w:szCs w:val="18"/>
              </w:rPr>
              <w:t>8.21</w:t>
            </w:r>
          </w:p>
        </w:tc>
        <w:tc>
          <w:tcPr>
            <w:tcW w:w="451" w:type="pct"/>
            <w:vAlign w:val="center"/>
            <w:hideMark/>
          </w:tcPr>
          <w:p w14:paraId="0689EF55" w14:textId="77777777" w:rsidR="005D661D" w:rsidRPr="00375CAD" w:rsidRDefault="005D661D" w:rsidP="00380C83">
            <w:pPr>
              <w:spacing w:before="0"/>
              <w:jc w:val="left"/>
              <w:rPr>
                <w:sz w:val="22"/>
                <w:szCs w:val="18"/>
              </w:rPr>
            </w:pPr>
            <w:r w:rsidRPr="00375CAD">
              <w:rPr>
                <w:sz w:val="22"/>
                <w:szCs w:val="18"/>
              </w:rPr>
              <w:t>10.60</w:t>
            </w:r>
          </w:p>
        </w:tc>
        <w:tc>
          <w:tcPr>
            <w:tcW w:w="362" w:type="pct"/>
            <w:vAlign w:val="center"/>
            <w:hideMark/>
          </w:tcPr>
          <w:p w14:paraId="74AF31D2" w14:textId="77777777" w:rsidR="005D661D" w:rsidRPr="00375CAD" w:rsidRDefault="005D661D" w:rsidP="00380C83">
            <w:pPr>
              <w:spacing w:before="0"/>
              <w:jc w:val="left"/>
              <w:rPr>
                <w:sz w:val="22"/>
                <w:szCs w:val="18"/>
              </w:rPr>
            </w:pPr>
            <w:r w:rsidRPr="00375CAD">
              <w:rPr>
                <w:sz w:val="22"/>
                <w:szCs w:val="18"/>
              </w:rPr>
              <w:t>13.05</w:t>
            </w:r>
          </w:p>
        </w:tc>
        <w:tc>
          <w:tcPr>
            <w:tcW w:w="399" w:type="pct"/>
            <w:vAlign w:val="center"/>
            <w:hideMark/>
          </w:tcPr>
          <w:p w14:paraId="001729FF" w14:textId="77777777" w:rsidR="005D661D" w:rsidRPr="00375CAD" w:rsidRDefault="005D661D" w:rsidP="00380C83">
            <w:pPr>
              <w:spacing w:before="0"/>
              <w:jc w:val="left"/>
              <w:rPr>
                <w:sz w:val="22"/>
                <w:szCs w:val="18"/>
              </w:rPr>
            </w:pPr>
            <w:r w:rsidRPr="00375CAD">
              <w:rPr>
                <w:sz w:val="22"/>
                <w:szCs w:val="18"/>
              </w:rPr>
              <w:t>9.39</w:t>
            </w:r>
          </w:p>
        </w:tc>
        <w:tc>
          <w:tcPr>
            <w:tcW w:w="356" w:type="pct"/>
            <w:vAlign w:val="center"/>
            <w:hideMark/>
          </w:tcPr>
          <w:p w14:paraId="13B2D3E9" w14:textId="77777777" w:rsidR="005D661D" w:rsidRPr="00375CAD" w:rsidRDefault="005D661D" w:rsidP="00380C83">
            <w:pPr>
              <w:spacing w:before="0"/>
              <w:jc w:val="left"/>
              <w:rPr>
                <w:sz w:val="22"/>
                <w:szCs w:val="18"/>
              </w:rPr>
            </w:pPr>
            <w:r w:rsidRPr="00375CAD">
              <w:rPr>
                <w:sz w:val="22"/>
                <w:szCs w:val="18"/>
              </w:rPr>
              <w:t>8.10</w:t>
            </w:r>
          </w:p>
        </w:tc>
        <w:tc>
          <w:tcPr>
            <w:tcW w:w="412" w:type="pct"/>
            <w:vAlign w:val="center"/>
            <w:hideMark/>
          </w:tcPr>
          <w:p w14:paraId="4E7854EE" w14:textId="77777777" w:rsidR="005D661D" w:rsidRPr="00375CAD" w:rsidRDefault="005D661D" w:rsidP="00380C83">
            <w:pPr>
              <w:spacing w:before="0"/>
              <w:jc w:val="left"/>
              <w:rPr>
                <w:sz w:val="22"/>
                <w:szCs w:val="18"/>
              </w:rPr>
            </w:pPr>
            <w:r w:rsidRPr="00375CAD">
              <w:rPr>
                <w:sz w:val="22"/>
                <w:szCs w:val="18"/>
              </w:rPr>
              <w:t>0.97</w:t>
            </w:r>
          </w:p>
        </w:tc>
        <w:tc>
          <w:tcPr>
            <w:tcW w:w="458" w:type="pct"/>
            <w:vAlign w:val="center"/>
            <w:hideMark/>
          </w:tcPr>
          <w:p w14:paraId="795F1A4C" w14:textId="77777777" w:rsidR="005D661D" w:rsidRPr="00375CAD" w:rsidRDefault="005D661D" w:rsidP="00380C83">
            <w:pPr>
              <w:spacing w:before="0"/>
              <w:jc w:val="left"/>
              <w:rPr>
                <w:sz w:val="22"/>
                <w:szCs w:val="18"/>
              </w:rPr>
            </w:pPr>
            <w:r w:rsidRPr="00375CAD">
              <w:rPr>
                <w:sz w:val="22"/>
                <w:szCs w:val="18"/>
              </w:rPr>
              <w:t>6603.22</w:t>
            </w:r>
          </w:p>
        </w:tc>
        <w:tc>
          <w:tcPr>
            <w:tcW w:w="323" w:type="pct"/>
            <w:vAlign w:val="center"/>
            <w:hideMark/>
          </w:tcPr>
          <w:p w14:paraId="5080DC8E" w14:textId="77777777" w:rsidR="005D661D" w:rsidRPr="00375CAD" w:rsidRDefault="005D661D" w:rsidP="00380C83">
            <w:pPr>
              <w:spacing w:before="0"/>
              <w:jc w:val="left"/>
              <w:rPr>
                <w:sz w:val="22"/>
                <w:szCs w:val="18"/>
              </w:rPr>
            </w:pPr>
            <w:r w:rsidRPr="00375CAD">
              <w:rPr>
                <w:sz w:val="22"/>
                <w:szCs w:val="18"/>
              </w:rPr>
              <w:t>8.82</w:t>
            </w:r>
          </w:p>
        </w:tc>
      </w:tr>
      <w:tr w:rsidR="009750C6" w:rsidRPr="00375CAD" w14:paraId="33C3DD97" w14:textId="77777777" w:rsidTr="00380C83">
        <w:trPr>
          <w:trHeight w:hRule="exact" w:val="329"/>
          <w:jc w:val="center"/>
        </w:trPr>
        <w:tc>
          <w:tcPr>
            <w:tcW w:w="731" w:type="pct"/>
            <w:vAlign w:val="center"/>
            <w:hideMark/>
          </w:tcPr>
          <w:p w14:paraId="03CB1738" w14:textId="77777777" w:rsidR="005D661D" w:rsidRPr="00375CAD" w:rsidRDefault="005D661D" w:rsidP="00380C83">
            <w:pPr>
              <w:spacing w:before="0"/>
              <w:jc w:val="left"/>
              <w:rPr>
                <w:sz w:val="22"/>
                <w:szCs w:val="18"/>
              </w:rPr>
            </w:pPr>
            <w:r w:rsidRPr="00375CAD">
              <w:rPr>
                <w:sz w:val="22"/>
                <w:szCs w:val="18"/>
              </w:rPr>
              <w:t>min</w:t>
            </w:r>
          </w:p>
        </w:tc>
        <w:tc>
          <w:tcPr>
            <w:tcW w:w="371" w:type="pct"/>
            <w:vAlign w:val="center"/>
            <w:hideMark/>
          </w:tcPr>
          <w:p w14:paraId="214684CE" w14:textId="77777777" w:rsidR="005D661D" w:rsidRPr="00375CAD" w:rsidRDefault="005D661D" w:rsidP="00380C83">
            <w:pPr>
              <w:spacing w:before="0"/>
              <w:jc w:val="left"/>
              <w:rPr>
                <w:sz w:val="22"/>
                <w:szCs w:val="18"/>
              </w:rPr>
            </w:pPr>
            <w:r w:rsidRPr="00375CAD">
              <w:rPr>
                <w:sz w:val="22"/>
                <w:szCs w:val="18"/>
              </w:rPr>
              <w:t>-13</w:t>
            </w:r>
          </w:p>
        </w:tc>
        <w:tc>
          <w:tcPr>
            <w:tcW w:w="409" w:type="pct"/>
            <w:vAlign w:val="center"/>
            <w:hideMark/>
          </w:tcPr>
          <w:p w14:paraId="296194ED" w14:textId="77777777" w:rsidR="005D661D" w:rsidRPr="00375CAD" w:rsidRDefault="005D661D" w:rsidP="00380C83">
            <w:pPr>
              <w:spacing w:before="0"/>
              <w:jc w:val="left"/>
              <w:rPr>
                <w:sz w:val="22"/>
                <w:szCs w:val="18"/>
              </w:rPr>
            </w:pPr>
            <w:r w:rsidRPr="00375CAD">
              <w:rPr>
                <w:sz w:val="22"/>
                <w:szCs w:val="18"/>
              </w:rPr>
              <w:t>-15.07</w:t>
            </w:r>
          </w:p>
        </w:tc>
        <w:tc>
          <w:tcPr>
            <w:tcW w:w="363" w:type="pct"/>
            <w:vAlign w:val="center"/>
            <w:hideMark/>
          </w:tcPr>
          <w:p w14:paraId="1F9B0385" w14:textId="77777777" w:rsidR="005D661D" w:rsidRPr="00375CAD" w:rsidRDefault="005D661D" w:rsidP="00380C83">
            <w:pPr>
              <w:spacing w:before="0"/>
              <w:jc w:val="left"/>
              <w:rPr>
                <w:sz w:val="22"/>
                <w:szCs w:val="18"/>
              </w:rPr>
            </w:pPr>
            <w:r w:rsidRPr="00375CAD">
              <w:rPr>
                <w:sz w:val="22"/>
                <w:szCs w:val="18"/>
              </w:rPr>
              <w:t>-14.7</w:t>
            </w:r>
          </w:p>
        </w:tc>
        <w:tc>
          <w:tcPr>
            <w:tcW w:w="365" w:type="pct"/>
            <w:vAlign w:val="center"/>
            <w:hideMark/>
          </w:tcPr>
          <w:p w14:paraId="18E2BA5E" w14:textId="77777777" w:rsidR="005D661D" w:rsidRPr="00375CAD" w:rsidRDefault="005D661D" w:rsidP="00380C83">
            <w:pPr>
              <w:spacing w:before="0"/>
              <w:jc w:val="left"/>
              <w:rPr>
                <w:sz w:val="22"/>
                <w:szCs w:val="18"/>
              </w:rPr>
            </w:pPr>
            <w:r w:rsidRPr="00375CAD">
              <w:rPr>
                <w:sz w:val="22"/>
                <w:szCs w:val="18"/>
              </w:rPr>
              <w:t>-17.7</w:t>
            </w:r>
          </w:p>
        </w:tc>
        <w:tc>
          <w:tcPr>
            <w:tcW w:w="451" w:type="pct"/>
            <w:vAlign w:val="center"/>
            <w:hideMark/>
          </w:tcPr>
          <w:p w14:paraId="4D1472B4" w14:textId="77777777" w:rsidR="005D661D" w:rsidRPr="00375CAD" w:rsidRDefault="005D661D" w:rsidP="00380C83">
            <w:pPr>
              <w:spacing w:before="0"/>
              <w:jc w:val="left"/>
              <w:rPr>
                <w:sz w:val="22"/>
                <w:szCs w:val="18"/>
              </w:rPr>
            </w:pPr>
            <w:r w:rsidRPr="00375CAD">
              <w:rPr>
                <w:sz w:val="22"/>
                <w:szCs w:val="18"/>
              </w:rPr>
              <w:t>46.6</w:t>
            </w:r>
          </w:p>
        </w:tc>
        <w:tc>
          <w:tcPr>
            <w:tcW w:w="362" w:type="pct"/>
            <w:vAlign w:val="center"/>
            <w:hideMark/>
          </w:tcPr>
          <w:p w14:paraId="248132F7" w14:textId="77777777" w:rsidR="005D661D" w:rsidRPr="00375CAD" w:rsidRDefault="005D661D" w:rsidP="00380C83">
            <w:pPr>
              <w:spacing w:before="0"/>
              <w:jc w:val="left"/>
              <w:rPr>
                <w:sz w:val="22"/>
                <w:szCs w:val="18"/>
              </w:rPr>
            </w:pPr>
            <w:r w:rsidRPr="00375CAD">
              <w:rPr>
                <w:sz w:val="22"/>
                <w:szCs w:val="18"/>
              </w:rPr>
              <w:t>12</w:t>
            </w:r>
          </w:p>
        </w:tc>
        <w:tc>
          <w:tcPr>
            <w:tcW w:w="399" w:type="pct"/>
            <w:vAlign w:val="center"/>
            <w:hideMark/>
          </w:tcPr>
          <w:p w14:paraId="0B8D03D4" w14:textId="77777777" w:rsidR="005D661D" w:rsidRPr="00375CAD" w:rsidRDefault="005D661D" w:rsidP="00380C83">
            <w:pPr>
              <w:spacing w:before="0"/>
              <w:jc w:val="left"/>
              <w:rPr>
                <w:sz w:val="22"/>
                <w:szCs w:val="18"/>
              </w:rPr>
            </w:pPr>
            <w:r w:rsidRPr="00375CAD">
              <w:rPr>
                <w:sz w:val="22"/>
                <w:szCs w:val="18"/>
              </w:rPr>
              <w:t>7.29</w:t>
            </w:r>
          </w:p>
        </w:tc>
        <w:tc>
          <w:tcPr>
            <w:tcW w:w="356" w:type="pct"/>
            <w:vAlign w:val="center"/>
            <w:hideMark/>
          </w:tcPr>
          <w:p w14:paraId="3BD8842E" w14:textId="77777777" w:rsidR="005D661D" w:rsidRPr="00375CAD" w:rsidRDefault="005D661D" w:rsidP="00380C83">
            <w:pPr>
              <w:spacing w:before="0"/>
              <w:jc w:val="left"/>
              <w:rPr>
                <w:sz w:val="22"/>
                <w:szCs w:val="18"/>
              </w:rPr>
            </w:pPr>
            <w:r w:rsidRPr="00375CAD">
              <w:rPr>
                <w:sz w:val="22"/>
                <w:szCs w:val="18"/>
              </w:rPr>
              <w:t>1</w:t>
            </w:r>
          </w:p>
        </w:tc>
        <w:tc>
          <w:tcPr>
            <w:tcW w:w="412" w:type="pct"/>
            <w:vAlign w:val="center"/>
            <w:hideMark/>
          </w:tcPr>
          <w:p w14:paraId="7C5399F8" w14:textId="77777777" w:rsidR="005D661D" w:rsidRPr="00375CAD" w:rsidRDefault="005D661D" w:rsidP="00380C83">
            <w:pPr>
              <w:spacing w:before="0"/>
              <w:jc w:val="left"/>
              <w:rPr>
                <w:sz w:val="22"/>
                <w:szCs w:val="18"/>
              </w:rPr>
            </w:pPr>
            <w:r w:rsidRPr="00375CAD">
              <w:rPr>
                <w:sz w:val="22"/>
                <w:szCs w:val="18"/>
              </w:rPr>
              <w:t>98.04</w:t>
            </w:r>
          </w:p>
        </w:tc>
        <w:tc>
          <w:tcPr>
            <w:tcW w:w="458" w:type="pct"/>
            <w:vAlign w:val="center"/>
            <w:hideMark/>
          </w:tcPr>
          <w:p w14:paraId="2E46C751" w14:textId="77777777" w:rsidR="005D661D" w:rsidRPr="00375CAD" w:rsidRDefault="005D661D" w:rsidP="00380C83">
            <w:pPr>
              <w:spacing w:before="0"/>
              <w:jc w:val="left"/>
              <w:rPr>
                <w:sz w:val="22"/>
                <w:szCs w:val="18"/>
              </w:rPr>
            </w:pPr>
            <w:r w:rsidRPr="00375CAD">
              <w:rPr>
                <w:sz w:val="22"/>
                <w:szCs w:val="18"/>
              </w:rPr>
              <w:t>250</w:t>
            </w:r>
          </w:p>
        </w:tc>
        <w:tc>
          <w:tcPr>
            <w:tcW w:w="323" w:type="pct"/>
            <w:vAlign w:val="center"/>
            <w:hideMark/>
          </w:tcPr>
          <w:p w14:paraId="6C592A97" w14:textId="77777777" w:rsidR="005D661D" w:rsidRPr="00375CAD" w:rsidRDefault="005D661D" w:rsidP="00380C83">
            <w:pPr>
              <w:spacing w:before="0"/>
              <w:jc w:val="left"/>
              <w:rPr>
                <w:sz w:val="22"/>
                <w:szCs w:val="18"/>
              </w:rPr>
            </w:pPr>
            <w:r w:rsidRPr="00375CAD">
              <w:rPr>
                <w:sz w:val="22"/>
                <w:szCs w:val="18"/>
              </w:rPr>
              <w:t>0</w:t>
            </w:r>
          </w:p>
        </w:tc>
      </w:tr>
      <w:tr w:rsidR="009750C6" w:rsidRPr="00375CAD" w14:paraId="5BFF562E" w14:textId="77777777" w:rsidTr="00380C83">
        <w:trPr>
          <w:trHeight w:hRule="exact" w:val="329"/>
          <w:jc w:val="center"/>
        </w:trPr>
        <w:tc>
          <w:tcPr>
            <w:tcW w:w="731" w:type="pct"/>
            <w:vAlign w:val="center"/>
            <w:hideMark/>
          </w:tcPr>
          <w:p w14:paraId="7C18B1B5" w14:textId="77777777" w:rsidR="005D661D" w:rsidRPr="00375CAD" w:rsidRDefault="005D661D" w:rsidP="00380C83">
            <w:pPr>
              <w:spacing w:before="0"/>
              <w:jc w:val="left"/>
              <w:rPr>
                <w:sz w:val="22"/>
                <w:szCs w:val="18"/>
              </w:rPr>
            </w:pPr>
            <w:r w:rsidRPr="00375CAD">
              <w:rPr>
                <w:sz w:val="22"/>
                <w:szCs w:val="18"/>
              </w:rPr>
              <w:t>25%</w:t>
            </w:r>
          </w:p>
        </w:tc>
        <w:tc>
          <w:tcPr>
            <w:tcW w:w="371" w:type="pct"/>
            <w:vAlign w:val="center"/>
            <w:hideMark/>
          </w:tcPr>
          <w:p w14:paraId="5A66745F" w14:textId="77777777" w:rsidR="005D661D" w:rsidRPr="00375CAD" w:rsidRDefault="005D661D" w:rsidP="00380C83">
            <w:pPr>
              <w:spacing w:before="0"/>
              <w:jc w:val="left"/>
              <w:rPr>
                <w:sz w:val="22"/>
                <w:szCs w:val="18"/>
              </w:rPr>
            </w:pPr>
            <w:r w:rsidRPr="00375CAD">
              <w:rPr>
                <w:sz w:val="22"/>
                <w:szCs w:val="18"/>
              </w:rPr>
              <w:t>2.7</w:t>
            </w:r>
          </w:p>
        </w:tc>
        <w:tc>
          <w:tcPr>
            <w:tcW w:w="409" w:type="pct"/>
            <w:vAlign w:val="center"/>
            <w:hideMark/>
          </w:tcPr>
          <w:p w14:paraId="278B5806" w14:textId="77777777" w:rsidR="005D661D" w:rsidRPr="00375CAD" w:rsidRDefault="005D661D" w:rsidP="00380C83">
            <w:pPr>
              <w:spacing w:before="0"/>
              <w:jc w:val="left"/>
              <w:rPr>
                <w:sz w:val="22"/>
                <w:szCs w:val="18"/>
              </w:rPr>
            </w:pPr>
            <w:r w:rsidRPr="00375CAD">
              <w:rPr>
                <w:sz w:val="22"/>
                <w:szCs w:val="18"/>
              </w:rPr>
              <w:t>-0.19</w:t>
            </w:r>
          </w:p>
        </w:tc>
        <w:tc>
          <w:tcPr>
            <w:tcW w:w="363" w:type="pct"/>
            <w:vAlign w:val="center"/>
            <w:hideMark/>
          </w:tcPr>
          <w:p w14:paraId="27BCAD28" w14:textId="77777777" w:rsidR="005D661D" w:rsidRPr="00375CAD" w:rsidRDefault="005D661D" w:rsidP="00380C83">
            <w:pPr>
              <w:spacing w:before="0"/>
              <w:jc w:val="left"/>
              <w:rPr>
                <w:sz w:val="22"/>
                <w:szCs w:val="18"/>
              </w:rPr>
            </w:pPr>
            <w:r w:rsidRPr="00375CAD">
              <w:rPr>
                <w:sz w:val="22"/>
                <w:szCs w:val="18"/>
              </w:rPr>
              <w:t>-0.17</w:t>
            </w:r>
          </w:p>
        </w:tc>
        <w:tc>
          <w:tcPr>
            <w:tcW w:w="365" w:type="pct"/>
            <w:vAlign w:val="center"/>
            <w:hideMark/>
          </w:tcPr>
          <w:p w14:paraId="0C4B9C3E" w14:textId="77777777" w:rsidR="005D661D" w:rsidRPr="00375CAD" w:rsidRDefault="005D661D" w:rsidP="00380C83">
            <w:pPr>
              <w:spacing w:before="0"/>
              <w:jc w:val="left"/>
              <w:rPr>
                <w:sz w:val="22"/>
                <w:szCs w:val="18"/>
              </w:rPr>
            </w:pPr>
            <w:r w:rsidRPr="00375CAD">
              <w:rPr>
                <w:sz w:val="22"/>
                <w:szCs w:val="18"/>
              </w:rPr>
              <w:t>-3</w:t>
            </w:r>
          </w:p>
        </w:tc>
        <w:tc>
          <w:tcPr>
            <w:tcW w:w="451" w:type="pct"/>
            <w:vAlign w:val="center"/>
            <w:hideMark/>
          </w:tcPr>
          <w:p w14:paraId="4BB5BFA7" w14:textId="77777777" w:rsidR="005D661D" w:rsidRPr="00375CAD" w:rsidRDefault="005D661D" w:rsidP="00380C83">
            <w:pPr>
              <w:spacing w:before="0"/>
              <w:jc w:val="left"/>
              <w:rPr>
                <w:sz w:val="22"/>
                <w:szCs w:val="18"/>
              </w:rPr>
            </w:pPr>
            <w:r w:rsidRPr="00375CAD">
              <w:rPr>
                <w:sz w:val="22"/>
                <w:szCs w:val="18"/>
              </w:rPr>
              <w:t>78.2</w:t>
            </w:r>
          </w:p>
        </w:tc>
        <w:tc>
          <w:tcPr>
            <w:tcW w:w="362" w:type="pct"/>
            <w:vAlign w:val="center"/>
            <w:hideMark/>
          </w:tcPr>
          <w:p w14:paraId="16864E4D" w14:textId="77777777" w:rsidR="005D661D" w:rsidRPr="00375CAD" w:rsidRDefault="005D661D" w:rsidP="00380C83">
            <w:pPr>
              <w:spacing w:before="0"/>
              <w:jc w:val="left"/>
              <w:rPr>
                <w:sz w:val="22"/>
                <w:szCs w:val="18"/>
              </w:rPr>
            </w:pPr>
            <w:r w:rsidRPr="00375CAD">
              <w:rPr>
                <w:sz w:val="22"/>
                <w:szCs w:val="18"/>
              </w:rPr>
              <w:t>28</w:t>
            </w:r>
          </w:p>
        </w:tc>
        <w:tc>
          <w:tcPr>
            <w:tcW w:w="399" w:type="pct"/>
            <w:vAlign w:val="center"/>
            <w:hideMark/>
          </w:tcPr>
          <w:p w14:paraId="39769147" w14:textId="77777777" w:rsidR="005D661D" w:rsidRPr="00375CAD" w:rsidRDefault="005D661D" w:rsidP="00380C83">
            <w:pPr>
              <w:spacing w:before="0"/>
              <w:jc w:val="left"/>
              <w:rPr>
                <w:sz w:val="22"/>
                <w:szCs w:val="18"/>
              </w:rPr>
            </w:pPr>
            <w:r w:rsidRPr="00375CAD">
              <w:rPr>
                <w:sz w:val="22"/>
                <w:szCs w:val="18"/>
              </w:rPr>
              <w:t>17.55</w:t>
            </w:r>
          </w:p>
        </w:tc>
        <w:tc>
          <w:tcPr>
            <w:tcW w:w="356" w:type="pct"/>
            <w:vAlign w:val="center"/>
            <w:hideMark/>
          </w:tcPr>
          <w:p w14:paraId="14B01834" w14:textId="77777777" w:rsidR="005D661D" w:rsidRPr="00375CAD" w:rsidRDefault="005D661D" w:rsidP="00380C83">
            <w:pPr>
              <w:spacing w:before="0"/>
              <w:jc w:val="left"/>
              <w:rPr>
                <w:sz w:val="22"/>
                <w:szCs w:val="18"/>
              </w:rPr>
            </w:pPr>
            <w:r w:rsidRPr="00375CAD">
              <w:rPr>
                <w:sz w:val="22"/>
                <w:szCs w:val="18"/>
              </w:rPr>
              <w:t>5</w:t>
            </w:r>
          </w:p>
        </w:tc>
        <w:tc>
          <w:tcPr>
            <w:tcW w:w="412" w:type="pct"/>
            <w:vAlign w:val="center"/>
            <w:hideMark/>
          </w:tcPr>
          <w:p w14:paraId="429D3A56" w14:textId="77777777" w:rsidR="005D661D" w:rsidRPr="00375CAD" w:rsidRDefault="005D661D" w:rsidP="00380C83">
            <w:pPr>
              <w:spacing w:before="0"/>
              <w:jc w:val="left"/>
              <w:rPr>
                <w:sz w:val="22"/>
                <w:szCs w:val="18"/>
              </w:rPr>
            </w:pPr>
            <w:r w:rsidRPr="00375CAD">
              <w:rPr>
                <w:sz w:val="22"/>
                <w:szCs w:val="18"/>
              </w:rPr>
              <w:t>100.79</w:t>
            </w:r>
          </w:p>
        </w:tc>
        <w:tc>
          <w:tcPr>
            <w:tcW w:w="458" w:type="pct"/>
            <w:vAlign w:val="center"/>
            <w:hideMark/>
          </w:tcPr>
          <w:p w14:paraId="24D3DEF8" w14:textId="77777777" w:rsidR="005D661D" w:rsidRPr="00375CAD" w:rsidRDefault="005D661D" w:rsidP="00380C83">
            <w:pPr>
              <w:spacing w:before="0"/>
              <w:jc w:val="left"/>
              <w:rPr>
                <w:sz w:val="22"/>
                <w:szCs w:val="18"/>
              </w:rPr>
            </w:pPr>
            <w:r w:rsidRPr="00375CAD">
              <w:rPr>
                <w:sz w:val="22"/>
                <w:szCs w:val="18"/>
              </w:rPr>
              <w:t>16321.85</w:t>
            </w:r>
          </w:p>
        </w:tc>
        <w:tc>
          <w:tcPr>
            <w:tcW w:w="323" w:type="pct"/>
            <w:vAlign w:val="center"/>
            <w:hideMark/>
          </w:tcPr>
          <w:p w14:paraId="6F1D8EE2" w14:textId="77777777" w:rsidR="005D661D" w:rsidRPr="00375CAD" w:rsidRDefault="005D661D" w:rsidP="00380C83">
            <w:pPr>
              <w:spacing w:before="0"/>
              <w:jc w:val="left"/>
              <w:rPr>
                <w:sz w:val="22"/>
                <w:szCs w:val="18"/>
              </w:rPr>
            </w:pPr>
            <w:r w:rsidRPr="00375CAD">
              <w:rPr>
                <w:sz w:val="22"/>
                <w:szCs w:val="18"/>
              </w:rPr>
              <w:t>0</w:t>
            </w:r>
          </w:p>
        </w:tc>
      </w:tr>
      <w:tr w:rsidR="009750C6" w:rsidRPr="00375CAD" w14:paraId="0BAC4465" w14:textId="77777777" w:rsidTr="00380C83">
        <w:trPr>
          <w:trHeight w:hRule="exact" w:val="329"/>
          <w:jc w:val="center"/>
        </w:trPr>
        <w:tc>
          <w:tcPr>
            <w:tcW w:w="731" w:type="pct"/>
            <w:vAlign w:val="center"/>
            <w:hideMark/>
          </w:tcPr>
          <w:p w14:paraId="6D9A1A12" w14:textId="77777777" w:rsidR="005D661D" w:rsidRPr="00375CAD" w:rsidRDefault="005D661D" w:rsidP="00380C83">
            <w:pPr>
              <w:spacing w:before="0"/>
              <w:jc w:val="left"/>
              <w:rPr>
                <w:sz w:val="22"/>
                <w:szCs w:val="18"/>
              </w:rPr>
            </w:pPr>
            <w:r w:rsidRPr="00375CAD">
              <w:rPr>
                <w:sz w:val="22"/>
                <w:szCs w:val="18"/>
              </w:rPr>
              <w:t>50%</w:t>
            </w:r>
          </w:p>
        </w:tc>
        <w:tc>
          <w:tcPr>
            <w:tcW w:w="371" w:type="pct"/>
            <w:vAlign w:val="center"/>
            <w:hideMark/>
          </w:tcPr>
          <w:p w14:paraId="4BE70BF1" w14:textId="77777777" w:rsidR="005D661D" w:rsidRPr="00375CAD" w:rsidRDefault="005D661D" w:rsidP="00380C83">
            <w:pPr>
              <w:spacing w:before="0"/>
              <w:jc w:val="left"/>
              <w:rPr>
                <w:sz w:val="22"/>
                <w:szCs w:val="18"/>
              </w:rPr>
            </w:pPr>
            <w:r w:rsidRPr="00375CAD">
              <w:rPr>
                <w:sz w:val="22"/>
                <w:szCs w:val="18"/>
              </w:rPr>
              <w:t>9.45</w:t>
            </w:r>
          </w:p>
        </w:tc>
        <w:tc>
          <w:tcPr>
            <w:tcW w:w="409" w:type="pct"/>
            <w:vAlign w:val="center"/>
            <w:hideMark/>
          </w:tcPr>
          <w:p w14:paraId="79C1E980" w14:textId="77777777" w:rsidR="005D661D" w:rsidRPr="00375CAD" w:rsidRDefault="005D661D" w:rsidP="00380C83">
            <w:pPr>
              <w:spacing w:before="0"/>
              <w:jc w:val="left"/>
              <w:rPr>
                <w:sz w:val="22"/>
                <w:szCs w:val="18"/>
              </w:rPr>
            </w:pPr>
            <w:r w:rsidRPr="00375CAD">
              <w:rPr>
                <w:sz w:val="22"/>
                <w:szCs w:val="18"/>
              </w:rPr>
              <w:t>5.06</w:t>
            </w:r>
          </w:p>
        </w:tc>
        <w:tc>
          <w:tcPr>
            <w:tcW w:w="363" w:type="pct"/>
            <w:vAlign w:val="center"/>
            <w:hideMark/>
          </w:tcPr>
          <w:p w14:paraId="1F27C23F" w14:textId="77777777" w:rsidR="005D661D" w:rsidRPr="00375CAD" w:rsidRDefault="005D661D" w:rsidP="00380C83">
            <w:pPr>
              <w:spacing w:before="0"/>
              <w:jc w:val="left"/>
              <w:rPr>
                <w:sz w:val="22"/>
                <w:szCs w:val="18"/>
              </w:rPr>
            </w:pPr>
            <w:r w:rsidRPr="00375CAD">
              <w:rPr>
                <w:sz w:val="22"/>
                <w:szCs w:val="18"/>
              </w:rPr>
              <w:t>5.15</w:t>
            </w:r>
          </w:p>
        </w:tc>
        <w:tc>
          <w:tcPr>
            <w:tcW w:w="365" w:type="pct"/>
            <w:vAlign w:val="center"/>
            <w:hideMark/>
          </w:tcPr>
          <w:p w14:paraId="5353B058" w14:textId="77777777" w:rsidR="005D661D" w:rsidRPr="00375CAD" w:rsidRDefault="005D661D" w:rsidP="00380C83">
            <w:pPr>
              <w:spacing w:before="0"/>
              <w:jc w:val="left"/>
              <w:rPr>
                <w:sz w:val="22"/>
                <w:szCs w:val="18"/>
              </w:rPr>
            </w:pPr>
            <w:r w:rsidRPr="00375CAD">
              <w:rPr>
                <w:sz w:val="22"/>
                <w:szCs w:val="18"/>
              </w:rPr>
              <w:t>1.35</w:t>
            </w:r>
          </w:p>
        </w:tc>
        <w:tc>
          <w:tcPr>
            <w:tcW w:w="451" w:type="pct"/>
            <w:vAlign w:val="center"/>
            <w:hideMark/>
          </w:tcPr>
          <w:p w14:paraId="4CA1086B" w14:textId="77777777" w:rsidR="005D661D" w:rsidRPr="00375CAD" w:rsidRDefault="005D661D" w:rsidP="00380C83">
            <w:pPr>
              <w:spacing w:before="0"/>
              <w:jc w:val="left"/>
              <w:rPr>
                <w:sz w:val="22"/>
                <w:szCs w:val="18"/>
              </w:rPr>
            </w:pPr>
            <w:r w:rsidRPr="00375CAD">
              <w:rPr>
                <w:sz w:val="22"/>
                <w:szCs w:val="18"/>
              </w:rPr>
              <w:t>86.1</w:t>
            </w:r>
          </w:p>
        </w:tc>
        <w:tc>
          <w:tcPr>
            <w:tcW w:w="362" w:type="pct"/>
            <w:vAlign w:val="center"/>
            <w:hideMark/>
          </w:tcPr>
          <w:p w14:paraId="58CCD2A7" w14:textId="77777777" w:rsidR="005D661D" w:rsidRPr="00375CAD" w:rsidRDefault="005D661D" w:rsidP="00380C83">
            <w:pPr>
              <w:spacing w:before="0"/>
              <w:jc w:val="left"/>
              <w:rPr>
                <w:sz w:val="22"/>
                <w:szCs w:val="18"/>
              </w:rPr>
            </w:pPr>
            <w:r w:rsidRPr="00375CAD">
              <w:rPr>
                <w:sz w:val="22"/>
                <w:szCs w:val="18"/>
              </w:rPr>
              <w:t>36</w:t>
            </w:r>
          </w:p>
        </w:tc>
        <w:tc>
          <w:tcPr>
            <w:tcW w:w="399" w:type="pct"/>
            <w:vAlign w:val="center"/>
            <w:hideMark/>
          </w:tcPr>
          <w:p w14:paraId="44BA2C15" w14:textId="77777777" w:rsidR="005D661D" w:rsidRPr="00375CAD" w:rsidRDefault="005D661D" w:rsidP="00380C83">
            <w:pPr>
              <w:spacing w:before="0"/>
              <w:jc w:val="left"/>
              <w:rPr>
                <w:sz w:val="22"/>
                <w:szCs w:val="18"/>
              </w:rPr>
            </w:pPr>
            <w:r w:rsidRPr="00375CAD">
              <w:rPr>
                <w:sz w:val="22"/>
                <w:szCs w:val="18"/>
              </w:rPr>
              <w:t>23.65</w:t>
            </w:r>
          </w:p>
        </w:tc>
        <w:tc>
          <w:tcPr>
            <w:tcW w:w="356" w:type="pct"/>
            <w:vAlign w:val="center"/>
            <w:hideMark/>
          </w:tcPr>
          <w:p w14:paraId="3539EC2F" w14:textId="77777777" w:rsidR="005D661D" w:rsidRPr="00375CAD" w:rsidRDefault="005D661D" w:rsidP="00380C83">
            <w:pPr>
              <w:spacing w:before="0"/>
              <w:jc w:val="left"/>
              <w:rPr>
                <w:sz w:val="22"/>
                <w:szCs w:val="18"/>
              </w:rPr>
            </w:pPr>
            <w:r w:rsidRPr="00375CAD">
              <w:rPr>
                <w:sz w:val="22"/>
                <w:szCs w:val="18"/>
              </w:rPr>
              <w:t>9</w:t>
            </w:r>
          </w:p>
        </w:tc>
        <w:tc>
          <w:tcPr>
            <w:tcW w:w="412" w:type="pct"/>
            <w:vAlign w:val="center"/>
            <w:hideMark/>
          </w:tcPr>
          <w:p w14:paraId="0A2696A7" w14:textId="77777777" w:rsidR="005D661D" w:rsidRPr="00375CAD" w:rsidRDefault="005D661D" w:rsidP="00380C83">
            <w:pPr>
              <w:spacing w:before="0"/>
              <w:jc w:val="left"/>
              <w:rPr>
                <w:sz w:val="22"/>
                <w:szCs w:val="18"/>
              </w:rPr>
            </w:pPr>
            <w:r w:rsidRPr="00375CAD">
              <w:rPr>
                <w:sz w:val="22"/>
                <w:szCs w:val="18"/>
              </w:rPr>
              <w:t>101.48</w:t>
            </w:r>
          </w:p>
        </w:tc>
        <w:tc>
          <w:tcPr>
            <w:tcW w:w="458" w:type="pct"/>
            <w:vAlign w:val="center"/>
            <w:hideMark/>
          </w:tcPr>
          <w:p w14:paraId="056E3467" w14:textId="77777777" w:rsidR="005D661D" w:rsidRPr="00375CAD" w:rsidRDefault="005D661D" w:rsidP="00380C83">
            <w:pPr>
              <w:spacing w:before="0"/>
              <w:jc w:val="left"/>
              <w:rPr>
                <w:sz w:val="22"/>
                <w:szCs w:val="18"/>
              </w:rPr>
            </w:pPr>
            <w:r w:rsidRPr="00375CAD">
              <w:rPr>
                <w:sz w:val="22"/>
                <w:szCs w:val="18"/>
              </w:rPr>
              <w:t>21910.4</w:t>
            </w:r>
          </w:p>
        </w:tc>
        <w:tc>
          <w:tcPr>
            <w:tcW w:w="323" w:type="pct"/>
            <w:vAlign w:val="center"/>
            <w:hideMark/>
          </w:tcPr>
          <w:p w14:paraId="6FDCFB94" w14:textId="77777777" w:rsidR="005D661D" w:rsidRPr="00375CAD" w:rsidRDefault="005D661D" w:rsidP="00380C83">
            <w:pPr>
              <w:spacing w:before="0"/>
              <w:jc w:val="left"/>
              <w:rPr>
                <w:sz w:val="22"/>
                <w:szCs w:val="18"/>
              </w:rPr>
            </w:pPr>
            <w:r w:rsidRPr="00375CAD">
              <w:rPr>
                <w:sz w:val="22"/>
                <w:szCs w:val="18"/>
              </w:rPr>
              <w:t>0.4</w:t>
            </w:r>
          </w:p>
        </w:tc>
      </w:tr>
      <w:tr w:rsidR="009750C6" w:rsidRPr="00375CAD" w14:paraId="47CB5A3F" w14:textId="77777777" w:rsidTr="00380C83">
        <w:trPr>
          <w:trHeight w:hRule="exact" w:val="329"/>
          <w:jc w:val="center"/>
        </w:trPr>
        <w:tc>
          <w:tcPr>
            <w:tcW w:w="731" w:type="pct"/>
            <w:vAlign w:val="center"/>
            <w:hideMark/>
          </w:tcPr>
          <w:p w14:paraId="6AC89242" w14:textId="77777777" w:rsidR="005D661D" w:rsidRPr="00375CAD" w:rsidRDefault="005D661D" w:rsidP="00380C83">
            <w:pPr>
              <w:spacing w:before="0"/>
              <w:jc w:val="left"/>
              <w:rPr>
                <w:sz w:val="22"/>
                <w:szCs w:val="18"/>
              </w:rPr>
            </w:pPr>
            <w:r w:rsidRPr="00375CAD">
              <w:rPr>
                <w:sz w:val="22"/>
                <w:szCs w:val="18"/>
              </w:rPr>
              <w:t>75%</w:t>
            </w:r>
          </w:p>
        </w:tc>
        <w:tc>
          <w:tcPr>
            <w:tcW w:w="371" w:type="pct"/>
            <w:vAlign w:val="center"/>
            <w:hideMark/>
          </w:tcPr>
          <w:p w14:paraId="2B9FD754" w14:textId="77777777" w:rsidR="005D661D" w:rsidRPr="00375CAD" w:rsidRDefault="005D661D" w:rsidP="00380C83">
            <w:pPr>
              <w:spacing w:before="0"/>
              <w:jc w:val="left"/>
              <w:rPr>
                <w:sz w:val="22"/>
                <w:szCs w:val="18"/>
              </w:rPr>
            </w:pPr>
            <w:r w:rsidRPr="00375CAD">
              <w:rPr>
                <w:sz w:val="22"/>
                <w:szCs w:val="18"/>
              </w:rPr>
              <w:t>17.15</w:t>
            </w:r>
          </w:p>
        </w:tc>
        <w:tc>
          <w:tcPr>
            <w:tcW w:w="409" w:type="pct"/>
            <w:vAlign w:val="center"/>
            <w:hideMark/>
          </w:tcPr>
          <w:p w14:paraId="2E1473FA" w14:textId="77777777" w:rsidR="005D661D" w:rsidRPr="00375CAD" w:rsidRDefault="005D661D" w:rsidP="00380C83">
            <w:pPr>
              <w:spacing w:before="0"/>
              <w:jc w:val="left"/>
              <w:rPr>
                <w:sz w:val="22"/>
                <w:szCs w:val="18"/>
              </w:rPr>
            </w:pPr>
            <w:r w:rsidRPr="00375CAD">
              <w:rPr>
                <w:sz w:val="22"/>
                <w:szCs w:val="18"/>
              </w:rPr>
              <w:t>12.98</w:t>
            </w:r>
          </w:p>
        </w:tc>
        <w:tc>
          <w:tcPr>
            <w:tcW w:w="363" w:type="pct"/>
            <w:vAlign w:val="center"/>
            <w:hideMark/>
          </w:tcPr>
          <w:p w14:paraId="61B21C14" w14:textId="77777777" w:rsidR="005D661D" w:rsidRPr="00375CAD" w:rsidRDefault="005D661D" w:rsidP="00380C83">
            <w:pPr>
              <w:spacing w:before="0"/>
              <w:jc w:val="left"/>
              <w:rPr>
                <w:sz w:val="22"/>
                <w:szCs w:val="18"/>
              </w:rPr>
            </w:pPr>
            <w:r w:rsidRPr="00375CAD">
              <w:rPr>
                <w:sz w:val="22"/>
                <w:szCs w:val="18"/>
              </w:rPr>
              <w:t>13.3</w:t>
            </w:r>
          </w:p>
        </w:tc>
        <w:tc>
          <w:tcPr>
            <w:tcW w:w="365" w:type="pct"/>
            <w:vAlign w:val="center"/>
            <w:hideMark/>
          </w:tcPr>
          <w:p w14:paraId="08EC1871" w14:textId="77777777" w:rsidR="005D661D" w:rsidRPr="00375CAD" w:rsidRDefault="005D661D" w:rsidP="00380C83">
            <w:pPr>
              <w:spacing w:before="0"/>
              <w:jc w:val="left"/>
              <w:rPr>
                <w:sz w:val="22"/>
                <w:szCs w:val="18"/>
              </w:rPr>
            </w:pPr>
            <w:r w:rsidRPr="00375CAD">
              <w:rPr>
                <w:sz w:val="22"/>
                <w:szCs w:val="18"/>
              </w:rPr>
              <w:t>10.05</w:t>
            </w:r>
          </w:p>
        </w:tc>
        <w:tc>
          <w:tcPr>
            <w:tcW w:w="451" w:type="pct"/>
            <w:vAlign w:val="center"/>
            <w:hideMark/>
          </w:tcPr>
          <w:p w14:paraId="64724D1D" w14:textId="77777777" w:rsidR="005D661D" w:rsidRPr="00375CAD" w:rsidRDefault="005D661D" w:rsidP="00380C83">
            <w:pPr>
              <w:spacing w:before="0"/>
              <w:jc w:val="left"/>
              <w:rPr>
                <w:sz w:val="22"/>
                <w:szCs w:val="18"/>
              </w:rPr>
            </w:pPr>
            <w:r w:rsidRPr="00375CAD">
              <w:rPr>
                <w:sz w:val="22"/>
                <w:szCs w:val="18"/>
              </w:rPr>
              <w:t>93.68</w:t>
            </w:r>
          </w:p>
        </w:tc>
        <w:tc>
          <w:tcPr>
            <w:tcW w:w="362" w:type="pct"/>
            <w:vAlign w:val="center"/>
            <w:hideMark/>
          </w:tcPr>
          <w:p w14:paraId="100535DE" w14:textId="77777777" w:rsidR="005D661D" w:rsidRPr="00375CAD" w:rsidRDefault="005D661D" w:rsidP="00380C83">
            <w:pPr>
              <w:spacing w:before="0"/>
              <w:jc w:val="left"/>
              <w:rPr>
                <w:sz w:val="22"/>
                <w:szCs w:val="18"/>
              </w:rPr>
            </w:pPr>
            <w:r w:rsidRPr="00375CAD">
              <w:rPr>
                <w:sz w:val="22"/>
                <w:szCs w:val="18"/>
              </w:rPr>
              <w:t>46</w:t>
            </w:r>
          </w:p>
        </w:tc>
        <w:tc>
          <w:tcPr>
            <w:tcW w:w="399" w:type="pct"/>
            <w:vAlign w:val="center"/>
            <w:hideMark/>
          </w:tcPr>
          <w:p w14:paraId="32F04171" w14:textId="77777777" w:rsidR="005D661D" w:rsidRPr="00375CAD" w:rsidRDefault="005D661D" w:rsidP="00380C83">
            <w:pPr>
              <w:spacing w:before="0"/>
              <w:jc w:val="left"/>
              <w:rPr>
                <w:sz w:val="22"/>
                <w:szCs w:val="18"/>
              </w:rPr>
            </w:pPr>
            <w:r w:rsidRPr="00375CAD">
              <w:rPr>
                <w:sz w:val="22"/>
                <w:szCs w:val="18"/>
              </w:rPr>
              <w:t>30.03</w:t>
            </w:r>
          </w:p>
        </w:tc>
        <w:tc>
          <w:tcPr>
            <w:tcW w:w="356" w:type="pct"/>
            <w:vAlign w:val="center"/>
            <w:hideMark/>
          </w:tcPr>
          <w:p w14:paraId="460B63F1" w14:textId="77777777" w:rsidR="005D661D" w:rsidRPr="00375CAD" w:rsidRDefault="005D661D" w:rsidP="00380C83">
            <w:pPr>
              <w:spacing w:before="0"/>
              <w:jc w:val="left"/>
              <w:rPr>
                <w:sz w:val="22"/>
                <w:szCs w:val="18"/>
              </w:rPr>
            </w:pPr>
            <w:r w:rsidRPr="00375CAD">
              <w:rPr>
                <w:sz w:val="22"/>
                <w:szCs w:val="18"/>
              </w:rPr>
              <w:t>16</w:t>
            </w:r>
          </w:p>
        </w:tc>
        <w:tc>
          <w:tcPr>
            <w:tcW w:w="412" w:type="pct"/>
            <w:vAlign w:val="center"/>
            <w:hideMark/>
          </w:tcPr>
          <w:p w14:paraId="3E05F0DD" w14:textId="77777777" w:rsidR="005D661D" w:rsidRPr="00375CAD" w:rsidRDefault="005D661D" w:rsidP="00380C83">
            <w:pPr>
              <w:spacing w:before="0"/>
              <w:jc w:val="left"/>
              <w:rPr>
                <w:sz w:val="22"/>
                <w:szCs w:val="18"/>
              </w:rPr>
            </w:pPr>
            <w:r w:rsidRPr="00375CAD">
              <w:rPr>
                <w:sz w:val="22"/>
                <w:szCs w:val="18"/>
              </w:rPr>
              <w:t>102</w:t>
            </w:r>
          </w:p>
        </w:tc>
        <w:tc>
          <w:tcPr>
            <w:tcW w:w="458" w:type="pct"/>
            <w:vAlign w:val="center"/>
            <w:hideMark/>
          </w:tcPr>
          <w:p w14:paraId="04F61FBC" w14:textId="77777777" w:rsidR="005D661D" w:rsidRPr="00375CAD" w:rsidRDefault="005D661D" w:rsidP="00380C83">
            <w:pPr>
              <w:spacing w:before="0"/>
              <w:jc w:val="left"/>
              <w:rPr>
                <w:sz w:val="22"/>
                <w:szCs w:val="18"/>
              </w:rPr>
            </w:pPr>
            <w:r w:rsidRPr="00375CAD">
              <w:rPr>
                <w:sz w:val="22"/>
                <w:szCs w:val="18"/>
              </w:rPr>
              <w:t>24100</w:t>
            </w:r>
          </w:p>
        </w:tc>
        <w:tc>
          <w:tcPr>
            <w:tcW w:w="323" w:type="pct"/>
            <w:vAlign w:val="center"/>
            <w:hideMark/>
          </w:tcPr>
          <w:p w14:paraId="712C33C7" w14:textId="77777777" w:rsidR="005D661D" w:rsidRPr="00375CAD" w:rsidRDefault="005D661D" w:rsidP="00380C83">
            <w:pPr>
              <w:spacing w:before="0"/>
              <w:jc w:val="left"/>
              <w:rPr>
                <w:sz w:val="22"/>
                <w:szCs w:val="18"/>
              </w:rPr>
            </w:pPr>
            <w:r w:rsidRPr="00375CAD">
              <w:rPr>
                <w:sz w:val="22"/>
                <w:szCs w:val="18"/>
              </w:rPr>
              <w:t>4.4</w:t>
            </w:r>
          </w:p>
        </w:tc>
      </w:tr>
      <w:tr w:rsidR="009750C6" w:rsidRPr="00375CAD" w14:paraId="4AA0A13B" w14:textId="77777777" w:rsidTr="00380C83">
        <w:trPr>
          <w:trHeight w:hRule="exact" w:val="329"/>
          <w:jc w:val="center"/>
        </w:trPr>
        <w:tc>
          <w:tcPr>
            <w:tcW w:w="731" w:type="pct"/>
            <w:vAlign w:val="center"/>
            <w:hideMark/>
          </w:tcPr>
          <w:p w14:paraId="5F51ED97" w14:textId="77777777" w:rsidR="005D661D" w:rsidRPr="00375CAD" w:rsidRDefault="005D661D" w:rsidP="00380C83">
            <w:pPr>
              <w:spacing w:before="0"/>
              <w:jc w:val="left"/>
              <w:rPr>
                <w:sz w:val="22"/>
                <w:szCs w:val="18"/>
              </w:rPr>
            </w:pPr>
            <w:r w:rsidRPr="00375CAD">
              <w:rPr>
                <w:sz w:val="22"/>
                <w:szCs w:val="18"/>
              </w:rPr>
              <w:t>max</w:t>
            </w:r>
          </w:p>
        </w:tc>
        <w:tc>
          <w:tcPr>
            <w:tcW w:w="371" w:type="pct"/>
            <w:vAlign w:val="center"/>
            <w:hideMark/>
          </w:tcPr>
          <w:p w14:paraId="6514975D" w14:textId="77777777" w:rsidR="005D661D" w:rsidRPr="00375CAD" w:rsidRDefault="005D661D" w:rsidP="00380C83">
            <w:pPr>
              <w:spacing w:before="0"/>
              <w:jc w:val="left"/>
              <w:rPr>
                <w:sz w:val="22"/>
                <w:szCs w:val="18"/>
              </w:rPr>
            </w:pPr>
            <w:r w:rsidRPr="00375CAD">
              <w:rPr>
                <w:sz w:val="22"/>
                <w:szCs w:val="18"/>
              </w:rPr>
              <w:t>30.3</w:t>
            </w:r>
          </w:p>
        </w:tc>
        <w:tc>
          <w:tcPr>
            <w:tcW w:w="409" w:type="pct"/>
            <w:vAlign w:val="center"/>
            <w:hideMark/>
          </w:tcPr>
          <w:p w14:paraId="61FFBEFF" w14:textId="77777777" w:rsidR="005D661D" w:rsidRPr="00375CAD" w:rsidRDefault="005D661D" w:rsidP="00380C83">
            <w:pPr>
              <w:spacing w:before="0"/>
              <w:jc w:val="left"/>
              <w:rPr>
                <w:sz w:val="22"/>
                <w:szCs w:val="18"/>
              </w:rPr>
            </w:pPr>
            <w:r w:rsidRPr="00375CAD">
              <w:rPr>
                <w:sz w:val="22"/>
                <w:szCs w:val="18"/>
              </w:rPr>
              <w:t>24.33</w:t>
            </w:r>
          </w:p>
        </w:tc>
        <w:tc>
          <w:tcPr>
            <w:tcW w:w="363" w:type="pct"/>
            <w:vAlign w:val="center"/>
            <w:hideMark/>
          </w:tcPr>
          <w:p w14:paraId="2B4F3247" w14:textId="77777777" w:rsidR="005D661D" w:rsidRPr="00375CAD" w:rsidRDefault="005D661D" w:rsidP="00380C83">
            <w:pPr>
              <w:spacing w:before="0"/>
              <w:jc w:val="left"/>
              <w:rPr>
                <w:sz w:val="22"/>
                <w:szCs w:val="18"/>
              </w:rPr>
            </w:pPr>
            <w:r w:rsidRPr="00375CAD">
              <w:rPr>
                <w:sz w:val="22"/>
                <w:szCs w:val="18"/>
              </w:rPr>
              <w:t>23.85</w:t>
            </w:r>
          </w:p>
        </w:tc>
        <w:tc>
          <w:tcPr>
            <w:tcW w:w="365" w:type="pct"/>
            <w:vAlign w:val="center"/>
            <w:hideMark/>
          </w:tcPr>
          <w:p w14:paraId="18488804" w14:textId="77777777" w:rsidR="005D661D" w:rsidRPr="00375CAD" w:rsidRDefault="005D661D" w:rsidP="00380C83">
            <w:pPr>
              <w:spacing w:before="0"/>
              <w:jc w:val="left"/>
              <w:rPr>
                <w:sz w:val="22"/>
                <w:szCs w:val="18"/>
              </w:rPr>
            </w:pPr>
            <w:r w:rsidRPr="00375CAD">
              <w:rPr>
                <w:sz w:val="22"/>
                <w:szCs w:val="18"/>
              </w:rPr>
              <w:t>19.7</w:t>
            </w:r>
          </w:p>
        </w:tc>
        <w:tc>
          <w:tcPr>
            <w:tcW w:w="451" w:type="pct"/>
            <w:vAlign w:val="center"/>
            <w:hideMark/>
          </w:tcPr>
          <w:p w14:paraId="3196BA1A" w14:textId="77777777" w:rsidR="005D661D" w:rsidRPr="00375CAD" w:rsidRDefault="005D661D" w:rsidP="00380C83">
            <w:pPr>
              <w:spacing w:before="0"/>
              <w:jc w:val="left"/>
              <w:rPr>
                <w:sz w:val="22"/>
                <w:szCs w:val="18"/>
              </w:rPr>
            </w:pPr>
            <w:r w:rsidRPr="00375CAD">
              <w:rPr>
                <w:sz w:val="22"/>
                <w:szCs w:val="18"/>
              </w:rPr>
              <w:t>100</w:t>
            </w:r>
          </w:p>
        </w:tc>
        <w:tc>
          <w:tcPr>
            <w:tcW w:w="362" w:type="pct"/>
            <w:vAlign w:val="center"/>
            <w:hideMark/>
          </w:tcPr>
          <w:p w14:paraId="7E6E3735" w14:textId="77777777" w:rsidR="005D661D" w:rsidRPr="00375CAD" w:rsidRDefault="005D661D" w:rsidP="00380C83">
            <w:pPr>
              <w:spacing w:before="0"/>
              <w:jc w:val="left"/>
              <w:rPr>
                <w:sz w:val="22"/>
                <w:szCs w:val="18"/>
              </w:rPr>
            </w:pPr>
            <w:r w:rsidRPr="00375CAD">
              <w:rPr>
                <w:sz w:val="22"/>
                <w:szCs w:val="18"/>
              </w:rPr>
              <w:t>83</w:t>
            </w:r>
          </w:p>
        </w:tc>
        <w:tc>
          <w:tcPr>
            <w:tcW w:w="399" w:type="pct"/>
            <w:vAlign w:val="center"/>
            <w:hideMark/>
          </w:tcPr>
          <w:p w14:paraId="6548DC32" w14:textId="77777777" w:rsidR="005D661D" w:rsidRPr="00375CAD" w:rsidRDefault="005D661D" w:rsidP="00380C83">
            <w:pPr>
              <w:spacing w:before="0"/>
              <w:jc w:val="left"/>
              <w:rPr>
                <w:sz w:val="22"/>
                <w:szCs w:val="18"/>
              </w:rPr>
            </w:pPr>
            <w:r w:rsidRPr="00375CAD">
              <w:rPr>
                <w:sz w:val="22"/>
                <w:szCs w:val="18"/>
              </w:rPr>
              <w:t>60.61</w:t>
            </w:r>
          </w:p>
        </w:tc>
        <w:tc>
          <w:tcPr>
            <w:tcW w:w="356" w:type="pct"/>
            <w:vAlign w:val="center"/>
            <w:hideMark/>
          </w:tcPr>
          <w:p w14:paraId="37345264" w14:textId="77777777" w:rsidR="005D661D" w:rsidRPr="00375CAD" w:rsidRDefault="005D661D" w:rsidP="00380C83">
            <w:pPr>
              <w:spacing w:before="0"/>
              <w:jc w:val="left"/>
              <w:rPr>
                <w:sz w:val="22"/>
                <w:szCs w:val="18"/>
              </w:rPr>
            </w:pPr>
            <w:r w:rsidRPr="00375CAD">
              <w:rPr>
                <w:sz w:val="22"/>
                <w:szCs w:val="18"/>
              </w:rPr>
              <w:t>49</w:t>
            </w:r>
          </w:p>
        </w:tc>
        <w:tc>
          <w:tcPr>
            <w:tcW w:w="412" w:type="pct"/>
            <w:vAlign w:val="center"/>
            <w:hideMark/>
          </w:tcPr>
          <w:p w14:paraId="6D499334" w14:textId="77777777" w:rsidR="005D661D" w:rsidRPr="00375CAD" w:rsidRDefault="005D661D" w:rsidP="00380C83">
            <w:pPr>
              <w:spacing w:before="0"/>
              <w:jc w:val="left"/>
              <w:rPr>
                <w:sz w:val="22"/>
                <w:szCs w:val="18"/>
              </w:rPr>
            </w:pPr>
            <w:r w:rsidRPr="00375CAD">
              <w:rPr>
                <w:sz w:val="22"/>
                <w:szCs w:val="18"/>
              </w:rPr>
              <w:t>104.09</w:t>
            </w:r>
          </w:p>
        </w:tc>
        <w:tc>
          <w:tcPr>
            <w:tcW w:w="458" w:type="pct"/>
            <w:vAlign w:val="center"/>
            <w:hideMark/>
          </w:tcPr>
          <w:p w14:paraId="3AA119AB" w14:textId="77777777" w:rsidR="005D661D" w:rsidRPr="00375CAD" w:rsidRDefault="005D661D" w:rsidP="00380C83">
            <w:pPr>
              <w:spacing w:before="0"/>
              <w:jc w:val="left"/>
              <w:rPr>
                <w:sz w:val="22"/>
                <w:szCs w:val="18"/>
              </w:rPr>
            </w:pPr>
            <w:r w:rsidRPr="00375CAD">
              <w:rPr>
                <w:sz w:val="22"/>
                <w:szCs w:val="18"/>
              </w:rPr>
              <w:t>24100</w:t>
            </w:r>
          </w:p>
        </w:tc>
        <w:tc>
          <w:tcPr>
            <w:tcW w:w="323" w:type="pct"/>
            <w:vAlign w:val="center"/>
            <w:hideMark/>
          </w:tcPr>
          <w:p w14:paraId="51627EA0" w14:textId="77777777" w:rsidR="005D661D" w:rsidRPr="00375CAD" w:rsidRDefault="005D661D" w:rsidP="00380C83">
            <w:pPr>
              <w:spacing w:before="0"/>
              <w:jc w:val="left"/>
              <w:rPr>
                <w:sz w:val="22"/>
                <w:szCs w:val="18"/>
              </w:rPr>
            </w:pPr>
            <w:r w:rsidRPr="00375CAD">
              <w:rPr>
                <w:sz w:val="22"/>
                <w:szCs w:val="18"/>
              </w:rPr>
              <w:t>80.6</w:t>
            </w:r>
          </w:p>
        </w:tc>
      </w:tr>
    </w:tbl>
    <w:p w14:paraId="5331A0D4" w14:textId="364F7F4A" w:rsidR="00E41799" w:rsidRDefault="00952B09" w:rsidP="005D661D">
      <w:pPr>
        <w:keepNext/>
        <w:spacing w:before="200"/>
        <w:jc w:val="center"/>
      </w:pPr>
      <w:r>
        <w:rPr>
          <w:noProof/>
        </w:rPr>
        <w:lastRenderedPageBreak/>
        <w:drawing>
          <wp:inline distT="0" distB="0" distL="0" distR="0" wp14:anchorId="31BFB03A" wp14:editId="24DFCE91">
            <wp:extent cx="7199268" cy="4711700"/>
            <wp:effectExtent l="19050" t="19050" r="1905" b="0"/>
            <wp:docPr id="1973741352"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741352" name="Picture 1" descr="A graph with red and blue lines&#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a:ext>
                      </a:extLst>
                    </a:blip>
                    <a:srcRect t="1826"/>
                    <a:stretch/>
                  </pic:blipFill>
                  <pic:spPr bwMode="auto">
                    <a:xfrm>
                      <a:off x="0" y="0"/>
                      <a:ext cx="7200000" cy="4712179"/>
                    </a:xfrm>
                    <a:prstGeom prst="rect">
                      <a:avLst/>
                    </a:prstGeom>
                    <a:noFill/>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00C321" w14:textId="25FD4B8B" w:rsidR="00557B0D" w:rsidRPr="00557B0D" w:rsidRDefault="00E41799" w:rsidP="007B5A4D">
      <w:pPr>
        <w:pStyle w:val="Caption"/>
        <w:ind w:right="907"/>
      </w:pPr>
      <w:bookmarkStart w:id="2" w:name="_Ref152689004"/>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1</w:t>
      </w:r>
      <w:r w:rsidRPr="002A4ADE">
        <w:rPr>
          <w:b/>
          <w:bCs/>
          <w:noProof/>
        </w:rPr>
        <w:fldChar w:fldCharType="end"/>
      </w:r>
      <w:bookmarkEnd w:id="2"/>
      <w:r>
        <w:t>:</w:t>
      </w:r>
      <w:r w:rsidR="00C84F37">
        <w:t xml:space="preserve"> </w:t>
      </w:r>
      <w:r w:rsidR="00C84F37" w:rsidRPr="000E5479">
        <w:t>Time-series illustration for max_temperature, min_temperature, and avg_temperature, represented with red, blue, and black lines</w:t>
      </w:r>
      <w:r w:rsidR="00E07471" w:rsidRPr="000E5479">
        <w:t>, respectively.</w:t>
      </w:r>
      <w:r w:rsidR="0031708D" w:rsidRPr="000E5479">
        <w:t xml:space="preserve"> Each square is a monthly span.</w:t>
      </w:r>
      <w:r w:rsidR="0074737D" w:rsidRPr="000E5479">
        <w:t xml:space="preserve"> The whole </w:t>
      </w:r>
      <w:r w:rsidR="00635CBC">
        <w:t>period</w:t>
      </w:r>
      <w:r w:rsidR="0074737D" w:rsidRPr="000E5479">
        <w:t xml:space="preserve"> is two years, from 2021-11-01 to 2023-10-31.</w:t>
      </w:r>
      <w:r w:rsidR="00B54236" w:rsidRPr="000E5479">
        <w:t xml:space="preserve"> Maximum and minimum temperature range is observable.</w:t>
      </w:r>
    </w:p>
    <w:p w14:paraId="59B26A5D" w14:textId="3CD0A634" w:rsidR="00E41799" w:rsidRDefault="00952B09" w:rsidP="000B6F25">
      <w:pPr>
        <w:keepNext/>
        <w:spacing w:before="400"/>
        <w:jc w:val="center"/>
      </w:pPr>
      <w:r>
        <w:rPr>
          <w:noProof/>
        </w:rPr>
        <w:drawing>
          <wp:inline distT="0" distB="0" distL="0" distR="0" wp14:anchorId="2E35ED1C" wp14:editId="5137A72A">
            <wp:extent cx="7198995" cy="4042410"/>
            <wp:effectExtent l="19050" t="19050" r="1905" b="0"/>
            <wp:docPr id="907615239"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15239" name="Picture 2" descr="A screenshot of a graph&#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a:ext>
                      </a:extLst>
                    </a:blip>
                    <a:srcRect t="3969" b="2438"/>
                    <a:stretch/>
                  </pic:blipFill>
                  <pic:spPr bwMode="auto">
                    <a:xfrm>
                      <a:off x="0" y="0"/>
                      <a:ext cx="7200000" cy="4042974"/>
                    </a:xfrm>
                    <a:prstGeom prst="rect">
                      <a:avLst/>
                    </a:prstGeom>
                    <a:noFill/>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843AC0" w14:textId="327F484C" w:rsidR="00EB2B2E" w:rsidRPr="00EB2B2E" w:rsidRDefault="00E41799" w:rsidP="007B5A4D">
      <w:pPr>
        <w:pStyle w:val="Caption"/>
        <w:ind w:right="907"/>
      </w:pPr>
      <w:bookmarkStart w:id="3" w:name="_Ref152693879"/>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2</w:t>
      </w:r>
      <w:r w:rsidRPr="002A4ADE">
        <w:rPr>
          <w:b/>
          <w:bCs/>
          <w:noProof/>
        </w:rPr>
        <w:fldChar w:fldCharType="end"/>
      </w:r>
      <w:bookmarkEnd w:id="3"/>
      <w:r>
        <w:t>:</w:t>
      </w:r>
      <w:r w:rsidR="00EB2B2E">
        <w:t xml:space="preserve"> </w:t>
      </w:r>
      <w:r w:rsidR="00C0742D">
        <w:t xml:space="preserve">Probability density and normalized </w:t>
      </w:r>
      <w:r w:rsidR="00F51368">
        <w:t xml:space="preserve">histogram </w:t>
      </w:r>
      <w:r w:rsidR="00C0742D">
        <w:t>distribution</w:t>
      </w:r>
      <w:r w:rsidR="0050277C">
        <w:t>s</w:t>
      </w:r>
      <w:r w:rsidR="00C0742D">
        <w:t xml:space="preserve"> illustration. The plot is shown for </w:t>
      </w:r>
      <w:r w:rsidR="00C0742D" w:rsidRPr="00C0742D">
        <w:t xml:space="preserve">avg_hourly_temperature, avg_hourly_wind_speed, </w:t>
      </w:r>
      <w:r w:rsidR="00C0742D">
        <w:t xml:space="preserve">and </w:t>
      </w:r>
      <w:r w:rsidR="00C0742D" w:rsidRPr="00C0742D">
        <w:t>precipitation</w:t>
      </w:r>
      <w:r w:rsidR="00C0742D">
        <w:t xml:space="preserve"> features.</w:t>
      </w:r>
      <w:r w:rsidR="006E626C">
        <w:t xml:space="preserve"> Numerical d</w:t>
      </w:r>
      <w:r w:rsidR="006E626C" w:rsidRPr="006E626C">
        <w:t xml:space="preserve">escriptive </w:t>
      </w:r>
      <w:r w:rsidR="006E626C">
        <w:t>s</w:t>
      </w:r>
      <w:r w:rsidR="006E626C" w:rsidRPr="006E626C">
        <w:t>tatistics</w:t>
      </w:r>
      <w:r w:rsidR="006E626C">
        <w:t xml:space="preserve"> are </w:t>
      </w:r>
      <w:r w:rsidR="00315600">
        <w:t>available</w:t>
      </w:r>
      <w:r w:rsidR="006E626C">
        <w:t xml:space="preserve"> in </w:t>
      </w:r>
      <w:r w:rsidR="006E626C">
        <w:fldChar w:fldCharType="begin"/>
      </w:r>
      <w:r w:rsidR="006E626C">
        <w:instrText xml:space="preserve"> REF _Ref152702817 \h </w:instrText>
      </w:r>
      <w:r w:rsidR="006E626C">
        <w:fldChar w:fldCharType="separate"/>
      </w:r>
      <w:r w:rsidR="007715F0" w:rsidRPr="002A4ADE">
        <w:rPr>
          <w:b/>
          <w:bCs/>
        </w:rPr>
        <w:t xml:space="preserve">Table </w:t>
      </w:r>
      <w:r w:rsidR="007715F0">
        <w:rPr>
          <w:b/>
          <w:bCs/>
          <w:noProof/>
        </w:rPr>
        <w:t>2</w:t>
      </w:r>
      <w:r w:rsidR="006E626C">
        <w:fldChar w:fldCharType="end"/>
      </w:r>
      <w:r w:rsidR="006E626C">
        <w:t>.</w:t>
      </w:r>
    </w:p>
    <w:p w14:paraId="726C9DB6" w14:textId="77777777" w:rsidR="00EA2317" w:rsidRDefault="00A35935" w:rsidP="00C0158F">
      <w:pPr>
        <w:pStyle w:val="Heading2"/>
        <w:numPr>
          <w:ilvl w:val="1"/>
          <w:numId w:val="8"/>
        </w:numPr>
      </w:pPr>
      <w:r>
        <w:t>Extreme Values</w:t>
      </w:r>
    </w:p>
    <w:p w14:paraId="48001A70" w14:textId="7EBB4C57" w:rsidR="006D2860" w:rsidRPr="006D2860" w:rsidRDefault="006D2860" w:rsidP="00EA2317">
      <w:r w:rsidRPr="00EA2317">
        <w:t>First, we have shown the boxplots for selected columns</w:t>
      </w:r>
      <w:r w:rsidR="00D319AC" w:rsidRPr="00EA2317">
        <w:t xml:space="preserve"> in </w:t>
      </w:r>
      <w:r w:rsidR="00D319AC" w:rsidRPr="00EA2317">
        <w:fldChar w:fldCharType="begin"/>
      </w:r>
      <w:r w:rsidR="00D319AC" w:rsidRPr="00EA2317">
        <w:instrText xml:space="preserve"> REF _Ref152703564 \h </w:instrText>
      </w:r>
      <w:r w:rsidR="00EA2317" w:rsidRPr="00EA2317">
        <w:instrText xml:space="preserve"> \* MERGEFORMAT </w:instrText>
      </w:r>
      <w:r w:rsidR="00D319AC" w:rsidRPr="00EA2317">
        <w:fldChar w:fldCharType="separate"/>
      </w:r>
      <w:r w:rsidR="007715F0" w:rsidRPr="00EA2317">
        <w:t>Figure 3</w:t>
      </w:r>
      <w:r w:rsidR="00D319AC" w:rsidRPr="00EA2317">
        <w:fldChar w:fldCharType="end"/>
      </w:r>
      <w:r w:rsidRPr="00EA2317">
        <w:t xml:space="preserve">. Features may </w:t>
      </w:r>
      <w:r w:rsidR="00635CBC" w:rsidRPr="00EA2317">
        <w:t>or may</w:t>
      </w:r>
      <w:r w:rsidRPr="00EA2317">
        <w:t xml:space="preserve"> not have outliers based on </w:t>
      </w:r>
      <w:r w:rsidR="00635CBC" w:rsidRPr="00EA2317">
        <w:t xml:space="preserve">the </w:t>
      </w:r>
      <w:r w:rsidRPr="00EA2317">
        <w:t>1.5 IQR</w:t>
      </w:r>
      <w:r w:rsidR="00E809E8" w:rsidRPr="00EA2317">
        <w:t xml:space="preserve"> rule</w:t>
      </w:r>
      <w:r w:rsidRPr="00EA2317">
        <w:t>.</w:t>
      </w:r>
      <w:r w:rsidR="007E2451" w:rsidRPr="00EA2317">
        <w:t xml:space="preserve"> It shows the distribution of the features as well.</w:t>
      </w:r>
      <w:r w:rsidR="007E2451">
        <w:t xml:space="preserve"> For precipitation</w:t>
      </w:r>
      <w:r w:rsidR="00252CE2">
        <w:t>,</w:t>
      </w:r>
      <w:r w:rsidR="007E2451">
        <w:t xml:space="preserve"> it shows </w:t>
      </w:r>
      <w:r w:rsidR="00252CE2" w:rsidRPr="00252CE2">
        <w:t xml:space="preserve">a right-skewed </w:t>
      </w:r>
      <w:r w:rsidR="00252CE2">
        <w:lastRenderedPageBreak/>
        <w:t xml:space="preserve">distribution </w:t>
      </w:r>
      <w:r w:rsidR="00635CBC">
        <w:t>with</w:t>
      </w:r>
      <w:r w:rsidR="007E2451">
        <w:t xml:space="preserve"> many outliers.</w:t>
      </w:r>
      <w:r w:rsidR="00C1588A">
        <w:t xml:space="preserve"> Rarely </w:t>
      </w:r>
      <w:r w:rsidR="00635CBC">
        <w:t xml:space="preserve">does </w:t>
      </w:r>
      <w:r w:rsidR="00342915">
        <w:t>one</w:t>
      </w:r>
      <w:r w:rsidR="00C1588A">
        <w:t xml:space="preserve"> feature </w:t>
      </w:r>
      <w:r w:rsidR="00342915">
        <w:t>show</w:t>
      </w:r>
      <w:r w:rsidR="00C1588A">
        <w:t xml:space="preserve"> a normal distribution.</w:t>
      </w:r>
      <w:r w:rsidR="00252CE2">
        <w:t xml:space="preserve"> You can compare histograms and boxplots together.</w:t>
      </w:r>
    </w:p>
    <w:p w14:paraId="5DE3AC16" w14:textId="14F9E1F5" w:rsidR="00E41799" w:rsidRDefault="00952B09" w:rsidP="008663B4">
      <w:pPr>
        <w:keepNext/>
        <w:spacing w:before="400"/>
        <w:jc w:val="center"/>
      </w:pPr>
      <w:r>
        <w:rPr>
          <w:noProof/>
        </w:rPr>
        <w:drawing>
          <wp:inline distT="0" distB="0" distL="0" distR="0" wp14:anchorId="1E4044E5" wp14:editId="56FDD15D">
            <wp:extent cx="7200000" cy="4319781"/>
            <wp:effectExtent l="19050" t="19050" r="1270" b="5080"/>
            <wp:docPr id="275085633" name="Picture 3"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85633" name="Picture 3" descr="A diagram of a graph&#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7200000" cy="4319781"/>
                    </a:xfrm>
                    <a:prstGeom prst="rect">
                      <a:avLst/>
                    </a:prstGeom>
                    <a:noFill/>
                    <a:ln>
                      <a:solidFill>
                        <a:srgbClr val="002060"/>
                      </a:solidFill>
                    </a:ln>
                  </pic:spPr>
                </pic:pic>
              </a:graphicData>
            </a:graphic>
          </wp:inline>
        </w:drawing>
      </w:r>
    </w:p>
    <w:p w14:paraId="760DD5DA" w14:textId="5C13994C" w:rsidR="00CE2CE5" w:rsidRDefault="00E41799" w:rsidP="007B5A4D">
      <w:pPr>
        <w:pStyle w:val="Caption"/>
        <w:ind w:right="907"/>
      </w:pPr>
      <w:bookmarkStart w:id="4" w:name="_Ref152703564"/>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3</w:t>
      </w:r>
      <w:r w:rsidRPr="002A4ADE">
        <w:rPr>
          <w:b/>
          <w:bCs/>
          <w:noProof/>
        </w:rPr>
        <w:fldChar w:fldCharType="end"/>
      </w:r>
      <w:bookmarkEnd w:id="4"/>
      <w:r>
        <w:t>:</w:t>
      </w:r>
      <w:r w:rsidR="000C58F1">
        <w:t xml:space="preserve"> Boxplots </w:t>
      </w:r>
      <w:r w:rsidR="000C58F1" w:rsidRPr="006B17CD">
        <w:t>for</w:t>
      </w:r>
      <w:r w:rsidR="000C58F1">
        <w:t xml:space="preserve"> selected columns: </w:t>
      </w:r>
      <w:r w:rsidR="000C58F1" w:rsidRPr="000C58F1">
        <w:t>avg_hourly_temperature, avg_hourly_wind_speed, and precipitation</w:t>
      </w:r>
      <w:r w:rsidR="000C58F1">
        <w:t>.</w:t>
      </w:r>
      <w:r w:rsidR="00EC74E2">
        <w:t xml:space="preserve"> The points outside </w:t>
      </w:r>
      <w:r w:rsidR="00635CBC">
        <w:t xml:space="preserve">the </w:t>
      </w:r>
      <w:r w:rsidR="00EC74E2">
        <w:t xml:space="preserve">1.5 </w:t>
      </w:r>
      <w:r w:rsidR="00EC74E2">
        <w:sym w:font="Symbol" w:char="F0B4"/>
      </w:r>
      <w:r w:rsidR="00635CBC">
        <w:t xml:space="preserve"> inter</w:t>
      </w:r>
      <w:r w:rsidR="00EC74E2">
        <w:t>quartile range are outliers.</w:t>
      </w:r>
      <w:r w:rsidR="00B743CA">
        <w:t xml:space="preserve"> Outliers </w:t>
      </w:r>
      <w:r w:rsidR="000A591D">
        <w:t xml:space="preserve">based on IQR method </w:t>
      </w:r>
      <w:r w:rsidR="00B743CA">
        <w:t>are enormous</w:t>
      </w:r>
      <w:r w:rsidR="000A591D">
        <w:t xml:space="preserve"> for </w:t>
      </w:r>
      <w:r w:rsidR="000A591D" w:rsidRPr="000C58F1">
        <w:t>precipitation</w:t>
      </w:r>
      <w:r w:rsidR="00B743CA">
        <w:t>.</w:t>
      </w:r>
      <w:r w:rsidR="000A591D">
        <w:t xml:space="preserve"> </w:t>
      </w:r>
      <w:r w:rsidR="007A439C">
        <w:t xml:space="preserve">For </w:t>
      </w:r>
      <w:r w:rsidR="007A439C" w:rsidRPr="000C58F1">
        <w:t>avg_hourly_temperature</w:t>
      </w:r>
      <w:r w:rsidR="007A439C">
        <w:t>, we do</w:t>
      </w:r>
      <w:r w:rsidR="00635CBC">
        <w:t xml:space="preserve"> no</w:t>
      </w:r>
      <w:r w:rsidR="007A439C">
        <w:t>t see any outliers.</w:t>
      </w:r>
    </w:p>
    <w:p w14:paraId="2E95DACE" w14:textId="55CDEE78" w:rsidR="00E41799" w:rsidRDefault="00952B09" w:rsidP="007F77A4">
      <w:pPr>
        <w:keepNext/>
        <w:spacing w:before="400"/>
        <w:jc w:val="center"/>
      </w:pPr>
      <w:r>
        <w:rPr>
          <w:noProof/>
        </w:rPr>
        <w:drawing>
          <wp:inline distT="0" distB="0" distL="0" distR="0" wp14:anchorId="4B2E6B03" wp14:editId="580871AD">
            <wp:extent cx="7200000" cy="4319781"/>
            <wp:effectExtent l="19050" t="19050" r="1270" b="5080"/>
            <wp:docPr id="375845601" name="Picture 4"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45601" name="Picture 4" descr="A graph of a graph of a graph&#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7200000" cy="4319781"/>
                    </a:xfrm>
                    <a:prstGeom prst="rect">
                      <a:avLst/>
                    </a:prstGeom>
                    <a:noFill/>
                    <a:ln>
                      <a:solidFill>
                        <a:srgbClr val="002060"/>
                      </a:solidFill>
                    </a:ln>
                  </pic:spPr>
                </pic:pic>
              </a:graphicData>
            </a:graphic>
          </wp:inline>
        </w:drawing>
      </w:r>
    </w:p>
    <w:p w14:paraId="7F302BD0" w14:textId="784950C4" w:rsidR="00CE2CE5" w:rsidRDefault="00E41799" w:rsidP="007B5A4D">
      <w:pPr>
        <w:pStyle w:val="Caption"/>
        <w:ind w:right="907"/>
      </w:pPr>
      <w:bookmarkStart w:id="5" w:name="_Ref152703674"/>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4</w:t>
      </w:r>
      <w:r w:rsidRPr="002A4ADE">
        <w:rPr>
          <w:b/>
          <w:bCs/>
          <w:noProof/>
        </w:rPr>
        <w:fldChar w:fldCharType="end"/>
      </w:r>
      <w:bookmarkEnd w:id="5"/>
      <w:r>
        <w:t>:</w:t>
      </w:r>
      <w:r w:rsidR="007E7323">
        <w:t xml:space="preserve"> Illustration of Modified and Original Editions of Selected Columns.</w:t>
      </w:r>
      <w:r w:rsidR="00664D31">
        <w:t xml:space="preserve"> The used scale in (scale</w:t>
      </w:r>
      <w:r w:rsidR="00664D31" w:rsidRPr="00664D31">
        <w:t xml:space="preserve"> </w:t>
      </w:r>
      <w:r w:rsidR="00664D31">
        <w:sym w:font="Symbol" w:char="F0B4"/>
      </w:r>
      <w:r w:rsidR="00664D31" w:rsidRPr="00664D31">
        <w:t xml:space="preserve"> </w:t>
      </w:r>
      <w:r w:rsidR="00664D31">
        <w:t>IQR) is 1.5.</w:t>
      </w:r>
      <w:r w:rsidR="00AA09D5">
        <w:t xml:space="preserve"> Orange shows parts of the original time series replaced by upper or lower IQR method limits.</w:t>
      </w:r>
      <w:r w:rsidR="00CB24AE">
        <w:t xml:space="preserve"> We see </w:t>
      </w:r>
      <w:r w:rsidR="00635CBC">
        <w:t>a massiv</w:t>
      </w:r>
      <w:r w:rsidR="00CB24AE">
        <w:t>e correction for precipitation.</w:t>
      </w:r>
      <w:r w:rsidR="00AF5B1E">
        <w:t xml:space="preserve"> Outlier ratios are 0, 1.23, and 12.19% </w:t>
      </w:r>
      <w:r w:rsidR="004A2C8C">
        <w:t xml:space="preserve">of the data points in </w:t>
      </w:r>
      <w:r w:rsidR="00AF5B1E">
        <w:t xml:space="preserve">the </w:t>
      </w:r>
      <w:r w:rsidR="00FF36B6">
        <w:t xml:space="preserve">above </w:t>
      </w:r>
      <w:r w:rsidR="00AE2D65">
        <w:t>features</w:t>
      </w:r>
      <w:r w:rsidR="00635CBC">
        <w:t>,</w:t>
      </w:r>
      <w:r w:rsidR="004A2C8C">
        <w:t xml:space="preserve"> respectively</w:t>
      </w:r>
      <w:r w:rsidR="00AF5B1E">
        <w:t>.</w:t>
      </w:r>
    </w:p>
    <w:p w14:paraId="5797E077" w14:textId="2E671DBD" w:rsidR="00FD007E" w:rsidRPr="00FD007E" w:rsidRDefault="00FD007E" w:rsidP="007B5CC8">
      <w:r>
        <w:t xml:space="preserve">In </w:t>
      </w:r>
      <w:r>
        <w:fldChar w:fldCharType="begin"/>
      </w:r>
      <w:r>
        <w:instrText xml:space="preserve"> REF _Ref152703674 \h </w:instrText>
      </w:r>
      <w:r>
        <w:fldChar w:fldCharType="separate"/>
      </w:r>
      <w:r w:rsidR="007715F0" w:rsidRPr="002A4ADE">
        <w:rPr>
          <w:b/>
          <w:bCs/>
        </w:rPr>
        <w:t xml:space="preserve">Figure </w:t>
      </w:r>
      <w:r w:rsidR="007715F0">
        <w:rPr>
          <w:b/>
          <w:bCs/>
          <w:noProof/>
        </w:rPr>
        <w:t>4</w:t>
      </w:r>
      <w:r>
        <w:fldChar w:fldCharType="end"/>
      </w:r>
      <w:r>
        <w:t xml:space="preserve">, </w:t>
      </w:r>
      <w:r w:rsidR="00C03F62">
        <w:t xml:space="preserve">parts of </w:t>
      </w:r>
      <w:r w:rsidR="00635CBC">
        <w:t xml:space="preserve">the </w:t>
      </w:r>
      <w:r w:rsidR="00C03F62">
        <w:t>original time series of the selected columns are replaced by IQR limits, showing the orange ve</w:t>
      </w:r>
      <w:r w:rsidR="00635CBC">
        <w:t>r</w:t>
      </w:r>
      <w:r w:rsidR="00C03F62">
        <w:t>sion.</w:t>
      </w:r>
      <w:r w:rsidR="004D36F4">
        <w:t xml:space="preserve"> The IQR method for detecting outliers may not be </w:t>
      </w:r>
      <w:r w:rsidR="00635CBC">
        <w:t>suitable</w:t>
      </w:r>
      <w:r w:rsidR="004D36F4">
        <w:t xml:space="preserve"> for all columns as the distributions </w:t>
      </w:r>
      <w:r w:rsidR="00273135">
        <w:t>show</w:t>
      </w:r>
      <w:r w:rsidR="004D36F4">
        <w:t xml:space="preserve"> </w:t>
      </w:r>
      <w:r w:rsidR="004D36F4">
        <w:lastRenderedPageBreak/>
        <w:t xml:space="preserve">different </w:t>
      </w:r>
      <w:r w:rsidR="00273135">
        <w:t>behaviors, and also, some features, like temperature, show a strong cyclic pattern over time</w:t>
      </w:r>
      <w:r w:rsidR="0074472C">
        <w:t>; So it</w:t>
      </w:r>
      <w:r w:rsidR="00635CBC">
        <w:t>'</w:t>
      </w:r>
      <w:r w:rsidR="0074472C">
        <w:t>s not appropriate to use a constant scale in IQR method to detect outliers in such plots.</w:t>
      </w:r>
      <w:r w:rsidR="00316B91">
        <w:t xml:space="preserve"> From </w:t>
      </w:r>
      <w:r w:rsidR="00316B91">
        <w:fldChar w:fldCharType="begin"/>
      </w:r>
      <w:r w:rsidR="00316B91">
        <w:instrText xml:space="preserve"> REF _Ref152703564 \h </w:instrText>
      </w:r>
      <w:r w:rsidR="00316B91">
        <w:fldChar w:fldCharType="separate"/>
      </w:r>
      <w:r w:rsidR="007715F0" w:rsidRPr="002A4ADE">
        <w:rPr>
          <w:b/>
          <w:bCs/>
        </w:rPr>
        <w:t xml:space="preserve">Figure </w:t>
      </w:r>
      <w:r w:rsidR="007715F0">
        <w:rPr>
          <w:b/>
          <w:bCs/>
          <w:noProof/>
        </w:rPr>
        <w:t>3</w:t>
      </w:r>
      <w:r w:rsidR="00316B91">
        <w:fldChar w:fldCharType="end"/>
      </w:r>
      <w:r w:rsidR="00316B91">
        <w:t xml:space="preserve"> and </w:t>
      </w:r>
      <w:r w:rsidR="00316B91">
        <w:fldChar w:fldCharType="begin"/>
      </w:r>
      <w:r w:rsidR="00316B91">
        <w:instrText xml:space="preserve"> REF _Ref152703674 \h </w:instrText>
      </w:r>
      <w:r w:rsidR="00316B91">
        <w:fldChar w:fldCharType="separate"/>
      </w:r>
      <w:r w:rsidR="007715F0" w:rsidRPr="002A4ADE">
        <w:rPr>
          <w:b/>
          <w:bCs/>
        </w:rPr>
        <w:t xml:space="preserve">Figure </w:t>
      </w:r>
      <w:r w:rsidR="007715F0">
        <w:rPr>
          <w:b/>
          <w:bCs/>
          <w:noProof/>
        </w:rPr>
        <w:t>4</w:t>
      </w:r>
      <w:r w:rsidR="00316B91">
        <w:fldChar w:fldCharType="end"/>
      </w:r>
      <w:r w:rsidR="00316B91">
        <w:t>, we notice that we should use a more reliable method for extreme values detection.</w:t>
      </w:r>
    </w:p>
    <w:p w14:paraId="413D4895" w14:textId="4C0C4919" w:rsidR="00E41799" w:rsidRDefault="00952B09" w:rsidP="00C95E47">
      <w:pPr>
        <w:keepNext/>
        <w:spacing w:before="400"/>
        <w:jc w:val="center"/>
      </w:pPr>
      <w:r>
        <w:rPr>
          <w:noProof/>
        </w:rPr>
        <w:drawing>
          <wp:inline distT="0" distB="0" distL="0" distR="0" wp14:anchorId="1A745804" wp14:editId="1AB9769F">
            <wp:extent cx="7199630" cy="8609286"/>
            <wp:effectExtent l="19050" t="19050" r="1270" b="1905"/>
            <wp:docPr id="680922772" name="Picture 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922772" name="Picture 5" descr="A graph of a graph&#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a:ext>
                      </a:extLst>
                    </a:blip>
                    <a:srcRect/>
                    <a:stretch/>
                  </pic:blipFill>
                  <pic:spPr bwMode="auto">
                    <a:xfrm>
                      <a:off x="0" y="0"/>
                      <a:ext cx="7200000" cy="8609728"/>
                    </a:xfrm>
                    <a:prstGeom prst="rect">
                      <a:avLst/>
                    </a:prstGeom>
                    <a:noFill/>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B0897D" w14:textId="493919A5" w:rsidR="0000608D" w:rsidRDefault="00E41799" w:rsidP="007B5A4D">
      <w:pPr>
        <w:pStyle w:val="Caption"/>
        <w:ind w:right="907"/>
        <w:rPr>
          <w:noProof/>
        </w:rPr>
      </w:pPr>
      <w:bookmarkStart w:id="6" w:name="_Ref152704285"/>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5</w:t>
      </w:r>
      <w:r w:rsidRPr="002A4ADE">
        <w:rPr>
          <w:b/>
          <w:bCs/>
          <w:noProof/>
        </w:rPr>
        <w:fldChar w:fldCharType="end"/>
      </w:r>
      <w:bookmarkEnd w:id="6"/>
      <w:r w:rsidR="006C0C60">
        <w:rPr>
          <w:noProof/>
        </w:rPr>
        <w:t>: Illustration of Extreme Values Detection Based On Historical Values.</w:t>
      </w:r>
      <w:r w:rsidR="009924E4">
        <w:rPr>
          <w:noProof/>
        </w:rPr>
        <w:t xml:space="preserve"> Extreme values (</w:t>
      </w:r>
      <w:r w:rsidR="00270879">
        <w:rPr>
          <w:noProof/>
        </w:rPr>
        <w:t>y</w:t>
      </w:r>
      <w:r w:rsidR="008C0AA2">
        <w:rPr>
          <w:noProof/>
        </w:rPr>
        <w:t xml:space="preserve">ellow and </w:t>
      </w:r>
      <w:r w:rsidR="00270879">
        <w:rPr>
          <w:noProof/>
        </w:rPr>
        <w:t>c</w:t>
      </w:r>
      <w:r w:rsidR="008C0AA2">
        <w:rPr>
          <w:noProof/>
        </w:rPr>
        <w:t xml:space="preserve">yan </w:t>
      </w:r>
      <w:r w:rsidR="00433F56">
        <w:rPr>
          <w:noProof/>
        </w:rPr>
        <w:t xml:space="preserve">color </w:t>
      </w:r>
      <w:r w:rsidR="008C0AA2">
        <w:rPr>
          <w:noProof/>
        </w:rPr>
        <w:t>points</w:t>
      </w:r>
      <w:r w:rsidR="009924E4">
        <w:rPr>
          <w:noProof/>
        </w:rPr>
        <w:t xml:space="preserve">) are detected </w:t>
      </w:r>
      <w:r w:rsidR="00DE29E8">
        <w:rPr>
          <w:noProof/>
        </w:rPr>
        <w:t xml:space="preserve">respectively </w:t>
      </w:r>
      <w:r w:rsidR="009924E4">
        <w:rPr>
          <w:noProof/>
        </w:rPr>
        <w:t xml:space="preserve">for </w:t>
      </w:r>
      <w:r w:rsidR="009924E4" w:rsidRPr="009924E4">
        <w:rPr>
          <w:noProof/>
        </w:rPr>
        <w:t>max_temperature</w:t>
      </w:r>
      <w:r w:rsidR="009924E4">
        <w:rPr>
          <w:noProof/>
        </w:rPr>
        <w:t xml:space="preserve"> and </w:t>
      </w:r>
      <w:r w:rsidR="009924E4" w:rsidRPr="009924E4">
        <w:rPr>
          <w:noProof/>
        </w:rPr>
        <w:t>min_temperature</w:t>
      </w:r>
      <w:r w:rsidR="009924E4">
        <w:rPr>
          <w:noProof/>
        </w:rPr>
        <w:t xml:space="preserve"> </w:t>
      </w:r>
      <w:r w:rsidR="00433F56">
        <w:rPr>
          <w:noProof/>
        </w:rPr>
        <w:t xml:space="preserve">values </w:t>
      </w:r>
      <w:r w:rsidR="009924E4">
        <w:rPr>
          <w:noProof/>
        </w:rPr>
        <w:t>(re</w:t>
      </w:r>
      <w:r w:rsidR="00433F56">
        <w:rPr>
          <w:noProof/>
        </w:rPr>
        <w:t>d and blue time series</w:t>
      </w:r>
      <w:r w:rsidR="009924E4">
        <w:rPr>
          <w:noProof/>
        </w:rPr>
        <w:t>)</w:t>
      </w:r>
      <w:r w:rsidR="00C84BCA">
        <w:rPr>
          <w:noProof/>
        </w:rPr>
        <w:t xml:space="preserve">. Historical time series for both </w:t>
      </w:r>
      <w:r w:rsidR="00A52B05">
        <w:rPr>
          <w:noProof/>
        </w:rPr>
        <w:t xml:space="preserve">high and low </w:t>
      </w:r>
      <w:r w:rsidR="00016D75">
        <w:rPr>
          <w:noProof/>
        </w:rPr>
        <w:t xml:space="preserve">temperatures </w:t>
      </w:r>
      <w:r w:rsidR="00C84BCA">
        <w:rPr>
          <w:noProof/>
        </w:rPr>
        <w:t xml:space="preserve">are </w:t>
      </w:r>
      <w:r w:rsidR="00F70215">
        <w:rPr>
          <w:noProof/>
        </w:rPr>
        <w:t xml:space="preserve">the two comparatively parallel </w:t>
      </w:r>
      <w:r w:rsidR="00C84BCA">
        <w:rPr>
          <w:noProof/>
        </w:rPr>
        <w:t>black lines.</w:t>
      </w:r>
      <w:r w:rsidR="002B405E">
        <w:rPr>
          <w:noProof/>
        </w:rPr>
        <w:t xml:space="preserve"> The sensitivity values tested for threshold are 5 and 10 days</w:t>
      </w:r>
      <w:r w:rsidR="007044F1">
        <w:rPr>
          <w:noProof/>
        </w:rPr>
        <w:t xml:space="preserve"> above/below a historical line for each of the temperature lines</w:t>
      </w:r>
      <w:r w:rsidR="00493EC2">
        <w:rPr>
          <w:noProof/>
        </w:rPr>
        <w:t xml:space="preserve"> separately</w:t>
      </w:r>
      <w:r w:rsidR="007044F1">
        <w:rPr>
          <w:noProof/>
        </w:rPr>
        <w:t>.</w:t>
      </w:r>
      <w:r w:rsidR="004F6679">
        <w:rPr>
          <w:noProof/>
        </w:rPr>
        <w:t xml:space="preserve"> We see extreme values </w:t>
      </w:r>
      <w:r w:rsidR="005424C5">
        <w:rPr>
          <w:noProof/>
        </w:rPr>
        <w:t xml:space="preserve">mostly </w:t>
      </w:r>
      <w:r w:rsidR="004F6679">
        <w:rPr>
          <w:noProof/>
        </w:rPr>
        <w:t xml:space="preserve">around </w:t>
      </w:r>
      <w:r w:rsidR="00783DAA">
        <w:rPr>
          <w:noProof/>
        </w:rPr>
        <w:t xml:space="preserve">pits and </w:t>
      </w:r>
      <w:r w:rsidR="00783DAA" w:rsidRPr="00783DAA">
        <w:rPr>
          <w:noProof/>
        </w:rPr>
        <w:t xml:space="preserve">peaks </w:t>
      </w:r>
      <w:r w:rsidR="004F6679">
        <w:rPr>
          <w:noProof/>
        </w:rPr>
        <w:t xml:space="preserve">in historical </w:t>
      </w:r>
      <w:r w:rsidR="004A331C">
        <w:rPr>
          <w:noProof/>
        </w:rPr>
        <w:t>trend lines.</w:t>
      </w:r>
    </w:p>
    <w:p w14:paraId="615D44C2" w14:textId="20BC6D58" w:rsidR="00E52FE7" w:rsidRDefault="007B5CC8" w:rsidP="007B5CC8">
      <w:r>
        <w:t xml:space="preserve">In </w:t>
      </w:r>
      <w:r>
        <w:fldChar w:fldCharType="begin"/>
      </w:r>
      <w:r>
        <w:instrText xml:space="preserve"> REF _Ref152704285 \h </w:instrText>
      </w:r>
      <w:r>
        <w:fldChar w:fldCharType="separate"/>
      </w:r>
      <w:r w:rsidR="007715F0" w:rsidRPr="002A4ADE">
        <w:rPr>
          <w:b/>
          <w:bCs/>
        </w:rPr>
        <w:t xml:space="preserve">Figure </w:t>
      </w:r>
      <w:r w:rsidR="007715F0">
        <w:rPr>
          <w:b/>
          <w:bCs/>
          <w:noProof/>
        </w:rPr>
        <w:t>5</w:t>
      </w:r>
      <w:r>
        <w:fldChar w:fldCharType="end"/>
      </w:r>
      <w:r>
        <w:t xml:space="preserve">, you can see we used historical values for temperatures and have defined a distance threshold so that values outside that range up and down from historical values are considered extreme values. The advantage of this method is that the historical values are changeable over time, and we detect extreme values suitable for each time </w:t>
      </w:r>
      <w:r>
        <w:lastRenderedPageBreak/>
        <w:t xml:space="preserve">slot. </w:t>
      </w:r>
      <w:r w:rsidR="00635CBC">
        <w:t>By</w:t>
      </w:r>
      <w:r>
        <w:t xml:space="preserve"> tuning the threshold and sensitizing the result to extreme values, we can achieve a reliable way of </w:t>
      </w:r>
      <w:r w:rsidR="00635CBC">
        <w:t>detecting extreme values</w:t>
      </w:r>
      <w:r>
        <w:t>.</w:t>
      </w:r>
    </w:p>
    <w:p w14:paraId="0E9CAA47" w14:textId="70740D01" w:rsidR="007B5CC8" w:rsidRDefault="00635CBC" w:rsidP="007B5CC8">
      <w:r w:rsidRPr="00635CBC">
        <w:fldChar w:fldCharType="begin"/>
      </w:r>
      <w:r w:rsidRPr="00635CBC">
        <w:instrText xml:space="preserve"> REF _Ref152704285 \h  \* MERGEFORMAT </w:instrText>
      </w:r>
      <w:r w:rsidRPr="00635CBC">
        <w:fldChar w:fldCharType="separate"/>
      </w:r>
      <w:r w:rsidR="007715F0" w:rsidRPr="007715F0">
        <w:t xml:space="preserve">Figure </w:t>
      </w:r>
      <w:r w:rsidR="007715F0" w:rsidRPr="007715F0">
        <w:rPr>
          <w:noProof/>
        </w:rPr>
        <w:t>5</w:t>
      </w:r>
      <w:r w:rsidRPr="00635CBC">
        <w:fldChar w:fldCharType="end"/>
      </w:r>
      <w:r>
        <w:t xml:space="preserve"> shows</w:t>
      </w:r>
      <w:r w:rsidR="007B5CC8">
        <w:t xml:space="preserve"> that a threshold of 5 days seems suitable for </w:t>
      </w:r>
      <w:r>
        <w:t>detecting</w:t>
      </w:r>
      <w:r w:rsidR="008472AB">
        <w:t xml:space="preserve"> </w:t>
      </w:r>
      <w:r w:rsidR="007B5CC8">
        <w:t>extreme high and low temperature</w:t>
      </w:r>
      <w:r>
        <w:t xml:space="preserve"> values</w:t>
      </w:r>
      <w:r w:rsidR="007B5CC8">
        <w:t>.</w:t>
      </w:r>
      <w:r w:rsidR="00E52FE7">
        <w:t xml:space="preserve"> We can see there is extreme values around</w:t>
      </w:r>
      <w:r w:rsidR="00E52FE7" w:rsidRPr="00E52FE7">
        <w:t xml:space="preserve"> pits and peaks </w:t>
      </w:r>
      <w:r w:rsidR="00E52FE7">
        <w:t>of</w:t>
      </w:r>
      <w:r w:rsidR="00E52FE7" w:rsidRPr="00E52FE7">
        <w:t xml:space="preserve"> historical lines</w:t>
      </w:r>
      <w:r w:rsidR="00E52FE7">
        <w:t>. Around the second pit, we see outliers for both 5 and 10</w:t>
      </w:r>
      <w:r w:rsidR="00E6048F">
        <w:t>-day</w:t>
      </w:r>
      <w:r w:rsidR="00E52FE7">
        <w:t xml:space="preserve"> thresholds. Where we have outliers, it</w:t>
      </w:r>
      <w:r>
        <w:t>'</w:t>
      </w:r>
      <w:r w:rsidR="00E52FE7">
        <w:t>s for both low and high temp</w:t>
      </w:r>
      <w:r w:rsidR="00F8153E">
        <w:t>e</w:t>
      </w:r>
      <w:r w:rsidR="00E52FE7">
        <w:t>ratures.</w:t>
      </w:r>
      <w:r w:rsidR="00756567">
        <w:t xml:space="preserve"> We might say </w:t>
      </w:r>
      <w:r w:rsidR="00756567" w:rsidRPr="00756567">
        <w:t xml:space="preserve">extreme values </w:t>
      </w:r>
      <w:r w:rsidR="00756567">
        <w:t xml:space="preserve">are </w:t>
      </w:r>
      <w:r w:rsidR="00756567" w:rsidRPr="00756567">
        <w:t>associated with</w:t>
      </w:r>
      <w:r w:rsidR="00756567">
        <w:t xml:space="preserve"> times whe</w:t>
      </w:r>
      <w:r w:rsidR="00E6048F">
        <w:t>n</w:t>
      </w:r>
      <w:r w:rsidR="00756567">
        <w:t xml:space="preserve"> overa</w:t>
      </w:r>
      <w:r w:rsidR="00E6048F">
        <w:t>l</w:t>
      </w:r>
      <w:r w:rsidR="00756567">
        <w:t>l temperatures are too high or low (cold and hot seasons)</w:t>
      </w:r>
      <w:r w:rsidR="00112354">
        <w:t>.</w:t>
      </w:r>
      <w:r w:rsidR="00381C36">
        <w:t xml:space="preserve"> We can see </w:t>
      </w:r>
      <w:r w:rsidR="0006212C">
        <w:t xml:space="preserve">the </w:t>
      </w:r>
      <w:r w:rsidR="00381C36">
        <w:t>d</w:t>
      </w:r>
      <w:r w:rsidR="00381C36" w:rsidRPr="00381C36">
        <w:t xml:space="preserve">escriptive </w:t>
      </w:r>
      <w:r w:rsidR="00381C36">
        <w:t>s</w:t>
      </w:r>
      <w:r w:rsidR="00381C36" w:rsidRPr="00381C36">
        <w:t>tatistics</w:t>
      </w:r>
      <w:r w:rsidR="00381C36">
        <w:t xml:space="preserve"> for the detected extreme values</w:t>
      </w:r>
      <w:r w:rsidR="0006212C">
        <w:t xml:space="preserve"> </w:t>
      </w:r>
      <w:r w:rsidR="00E6048F">
        <w:t>in</w:t>
      </w:r>
      <w:r w:rsidR="004832A9">
        <w:t xml:space="preserve"> </w:t>
      </w:r>
      <w:r w:rsidR="004832A9">
        <w:fldChar w:fldCharType="begin"/>
      </w:r>
      <w:r w:rsidR="004832A9">
        <w:instrText xml:space="preserve"> REF _Ref152711095 \h </w:instrText>
      </w:r>
      <w:r w:rsidR="004832A9">
        <w:fldChar w:fldCharType="separate"/>
      </w:r>
      <w:r w:rsidR="007715F0" w:rsidRPr="002A4ADE">
        <w:rPr>
          <w:b/>
          <w:bCs/>
        </w:rPr>
        <w:t xml:space="preserve">Table </w:t>
      </w:r>
      <w:r w:rsidR="007715F0">
        <w:rPr>
          <w:b/>
          <w:bCs/>
          <w:noProof/>
        </w:rPr>
        <w:t>3</w:t>
      </w:r>
      <w:r w:rsidR="004832A9">
        <w:fldChar w:fldCharType="end"/>
      </w:r>
      <w:r w:rsidR="004832A9">
        <w:t>.</w:t>
      </w:r>
    </w:p>
    <w:p w14:paraId="73F4FE6F" w14:textId="131EB5FA" w:rsidR="00FB30CF" w:rsidRDefault="00FB30CF" w:rsidP="00F53C62">
      <w:pPr>
        <w:pStyle w:val="Caption"/>
        <w:spacing w:before="300" w:after="100"/>
        <w:ind w:left="0" w:right="0"/>
      </w:pPr>
      <w:bookmarkStart w:id="7" w:name="_Ref152711095"/>
      <w:r w:rsidRPr="002A4ADE">
        <w:rPr>
          <w:b/>
          <w:bCs/>
        </w:rPr>
        <w:t xml:space="preserve">Table </w:t>
      </w:r>
      <w:r w:rsidRPr="002A4ADE">
        <w:rPr>
          <w:b/>
          <w:bCs/>
        </w:rPr>
        <w:fldChar w:fldCharType="begin"/>
      </w:r>
      <w:r w:rsidRPr="002A4ADE">
        <w:rPr>
          <w:b/>
          <w:bCs/>
        </w:rPr>
        <w:instrText xml:space="preserve"> SEQ Table \* ARABIC </w:instrText>
      </w:r>
      <w:r w:rsidRPr="002A4ADE">
        <w:rPr>
          <w:b/>
          <w:bCs/>
        </w:rPr>
        <w:fldChar w:fldCharType="separate"/>
      </w:r>
      <w:r w:rsidR="007715F0">
        <w:rPr>
          <w:b/>
          <w:bCs/>
          <w:noProof/>
        </w:rPr>
        <w:t>3</w:t>
      </w:r>
      <w:r w:rsidRPr="002A4ADE">
        <w:rPr>
          <w:b/>
          <w:bCs/>
          <w:noProof/>
        </w:rPr>
        <w:fldChar w:fldCharType="end"/>
      </w:r>
      <w:bookmarkEnd w:id="7"/>
      <w:r>
        <w:t>: Extreme Values Descriptive Statistics</w:t>
      </w:r>
      <w:r w:rsidR="00653131">
        <w:t xml:space="preserve">. S is sensitivity, which is done for </w:t>
      </w:r>
      <w:r w:rsidR="00A20E74">
        <w:t xml:space="preserve">threshold days of </w:t>
      </w:r>
      <w:r w:rsidR="00653131">
        <w:t>more than 5 or 10 days.</w:t>
      </w:r>
      <w:r w:rsidR="00A60938">
        <w:t xml:space="preserve"> Short names are used for feature names.</w:t>
      </w:r>
    </w:p>
    <w:tbl>
      <w:tblPr>
        <w:tblStyle w:val="TableGrid"/>
        <w:tblW w:w="4900" w:type="pct"/>
        <w:jc w:val="center"/>
        <w:tblLook w:val="04A0" w:firstRow="1" w:lastRow="0" w:firstColumn="1" w:lastColumn="0" w:noHBand="0" w:noVBand="1"/>
      </w:tblPr>
      <w:tblGrid>
        <w:gridCol w:w="2548"/>
        <w:gridCol w:w="2548"/>
        <w:gridCol w:w="2627"/>
        <w:gridCol w:w="2580"/>
        <w:gridCol w:w="2800"/>
      </w:tblGrid>
      <w:tr w:rsidR="00290CC3" w:rsidRPr="00290CC3" w14:paraId="71CEB793" w14:textId="77777777" w:rsidTr="00EF4B34">
        <w:trPr>
          <w:trHeight w:val="696"/>
          <w:jc w:val="center"/>
        </w:trPr>
        <w:tc>
          <w:tcPr>
            <w:tcW w:w="2541" w:type="dxa"/>
            <w:tcBorders>
              <w:tl2br w:val="single" w:sz="12" w:space="0" w:color="auto"/>
            </w:tcBorders>
            <w:noWrap/>
            <w:vAlign w:val="center"/>
            <w:hideMark/>
          </w:tcPr>
          <w:p w14:paraId="58804FCB" w14:textId="49AA72F3" w:rsidR="00290CC3" w:rsidRPr="00290CC3" w:rsidRDefault="00290CC3" w:rsidP="00290CC3">
            <w:pPr>
              <w:rPr>
                <w:b/>
                <w:bCs/>
                <w:szCs w:val="28"/>
              </w:rPr>
            </w:pPr>
            <w:r w:rsidRPr="00290CC3">
              <w:rPr>
                <w:b/>
                <w:bCs/>
                <w:szCs w:val="28"/>
                <w:vertAlign w:val="subscript"/>
              </w:rPr>
              <w:t xml:space="preserve">Measure       </w:t>
            </w:r>
            <w:r w:rsidR="00235D35">
              <w:rPr>
                <w:b/>
                <w:bCs/>
                <w:szCs w:val="28"/>
                <w:vertAlign w:val="subscript"/>
              </w:rPr>
              <w:t xml:space="preserve">         </w:t>
            </w:r>
            <w:r w:rsidRPr="00290CC3">
              <w:rPr>
                <w:b/>
                <w:bCs/>
                <w:szCs w:val="28"/>
              </w:rPr>
              <w:t xml:space="preserve"> </w:t>
            </w:r>
            <w:r w:rsidRPr="00290CC3">
              <w:rPr>
                <w:b/>
                <w:bCs/>
                <w:szCs w:val="28"/>
                <w:vertAlign w:val="superscript"/>
              </w:rPr>
              <w:t>Feature</w:t>
            </w:r>
          </w:p>
        </w:tc>
        <w:tc>
          <w:tcPr>
            <w:tcW w:w="2540" w:type="dxa"/>
            <w:vAlign w:val="center"/>
            <w:hideMark/>
          </w:tcPr>
          <w:p w14:paraId="0D99B3B1" w14:textId="77777777" w:rsidR="00EF4B34" w:rsidRDefault="00290CC3" w:rsidP="00EF4B34">
            <w:pPr>
              <w:jc w:val="left"/>
              <w:rPr>
                <w:b/>
                <w:bCs/>
                <w:sz w:val="22"/>
              </w:rPr>
            </w:pPr>
            <w:r w:rsidRPr="00290CC3">
              <w:rPr>
                <w:b/>
                <w:bCs/>
                <w:sz w:val="22"/>
              </w:rPr>
              <w:t>Max Temp</w:t>
            </w:r>
          </w:p>
          <w:p w14:paraId="4D81F80F" w14:textId="341465FF" w:rsidR="00290CC3" w:rsidRPr="00290CC3" w:rsidRDefault="00290CC3" w:rsidP="00EF4B34">
            <w:pPr>
              <w:jc w:val="left"/>
              <w:rPr>
                <w:b/>
                <w:bCs/>
                <w:sz w:val="22"/>
              </w:rPr>
            </w:pPr>
            <w:r w:rsidRPr="00290CC3">
              <w:rPr>
                <w:b/>
                <w:bCs/>
                <w:sz w:val="22"/>
              </w:rPr>
              <w:t>(S &gt; 5 days)</w:t>
            </w:r>
          </w:p>
        </w:tc>
        <w:tc>
          <w:tcPr>
            <w:tcW w:w="2619" w:type="dxa"/>
            <w:vAlign w:val="center"/>
            <w:hideMark/>
          </w:tcPr>
          <w:p w14:paraId="00CE6BC9" w14:textId="77777777" w:rsidR="00EF4B34" w:rsidRDefault="00290CC3" w:rsidP="00EF4B34">
            <w:pPr>
              <w:jc w:val="left"/>
              <w:rPr>
                <w:b/>
                <w:bCs/>
                <w:sz w:val="22"/>
              </w:rPr>
            </w:pPr>
            <w:r w:rsidRPr="00290CC3">
              <w:rPr>
                <w:b/>
                <w:bCs/>
                <w:sz w:val="22"/>
              </w:rPr>
              <w:t xml:space="preserve">Max Temp </w:t>
            </w:r>
          </w:p>
          <w:p w14:paraId="0E164513" w14:textId="5C8F4EC9" w:rsidR="00290CC3" w:rsidRPr="00290CC3" w:rsidRDefault="00290CC3" w:rsidP="00EF4B34">
            <w:pPr>
              <w:jc w:val="left"/>
              <w:rPr>
                <w:b/>
                <w:bCs/>
                <w:sz w:val="22"/>
              </w:rPr>
            </w:pPr>
            <w:r w:rsidRPr="00290CC3">
              <w:rPr>
                <w:b/>
                <w:bCs/>
                <w:sz w:val="22"/>
              </w:rPr>
              <w:t>(S &gt; 10 days)</w:t>
            </w:r>
          </w:p>
        </w:tc>
        <w:tc>
          <w:tcPr>
            <w:tcW w:w="2572" w:type="dxa"/>
            <w:vAlign w:val="center"/>
            <w:hideMark/>
          </w:tcPr>
          <w:p w14:paraId="30588D68" w14:textId="77777777" w:rsidR="00EF4B34" w:rsidRDefault="00290CC3" w:rsidP="00EF4B34">
            <w:pPr>
              <w:jc w:val="left"/>
              <w:rPr>
                <w:b/>
                <w:bCs/>
                <w:sz w:val="22"/>
              </w:rPr>
            </w:pPr>
            <w:r w:rsidRPr="00290CC3">
              <w:rPr>
                <w:b/>
                <w:bCs/>
                <w:sz w:val="22"/>
              </w:rPr>
              <w:t xml:space="preserve">Min Temp </w:t>
            </w:r>
          </w:p>
          <w:p w14:paraId="0764936B" w14:textId="0A09ADAD" w:rsidR="00290CC3" w:rsidRPr="00290CC3" w:rsidRDefault="00290CC3" w:rsidP="00EF4B34">
            <w:pPr>
              <w:jc w:val="left"/>
              <w:rPr>
                <w:b/>
                <w:bCs/>
                <w:sz w:val="22"/>
              </w:rPr>
            </w:pPr>
            <w:r w:rsidRPr="00290CC3">
              <w:rPr>
                <w:b/>
                <w:bCs/>
                <w:sz w:val="22"/>
              </w:rPr>
              <w:t>(S &gt; 5 days)</w:t>
            </w:r>
          </w:p>
        </w:tc>
        <w:tc>
          <w:tcPr>
            <w:tcW w:w="2792" w:type="dxa"/>
            <w:vAlign w:val="center"/>
            <w:hideMark/>
          </w:tcPr>
          <w:p w14:paraId="5D35E6D1" w14:textId="77777777" w:rsidR="00EF4B34" w:rsidRDefault="00290CC3" w:rsidP="00EF4B34">
            <w:pPr>
              <w:jc w:val="left"/>
              <w:rPr>
                <w:b/>
                <w:bCs/>
                <w:sz w:val="22"/>
              </w:rPr>
            </w:pPr>
            <w:r w:rsidRPr="00290CC3">
              <w:rPr>
                <w:b/>
                <w:bCs/>
                <w:sz w:val="22"/>
              </w:rPr>
              <w:t>Min Temp</w:t>
            </w:r>
          </w:p>
          <w:p w14:paraId="3878151C" w14:textId="343B2CE4" w:rsidR="00290CC3" w:rsidRPr="00290CC3" w:rsidRDefault="00290CC3" w:rsidP="00EF4B34">
            <w:pPr>
              <w:jc w:val="left"/>
              <w:rPr>
                <w:b/>
                <w:bCs/>
                <w:sz w:val="22"/>
              </w:rPr>
            </w:pPr>
            <w:r w:rsidRPr="00290CC3">
              <w:rPr>
                <w:b/>
                <w:bCs/>
                <w:sz w:val="22"/>
              </w:rPr>
              <w:t>(S &gt; 10 days)</w:t>
            </w:r>
          </w:p>
        </w:tc>
      </w:tr>
      <w:tr w:rsidR="003E515B" w:rsidRPr="00290CC3" w14:paraId="4D320AAF" w14:textId="77777777" w:rsidTr="003A0F9E">
        <w:trPr>
          <w:trHeight w:hRule="exact" w:val="340"/>
          <w:jc w:val="center"/>
        </w:trPr>
        <w:tc>
          <w:tcPr>
            <w:tcW w:w="2541" w:type="dxa"/>
            <w:vAlign w:val="center"/>
            <w:hideMark/>
          </w:tcPr>
          <w:p w14:paraId="22656B87" w14:textId="77777777" w:rsidR="00290CC3" w:rsidRPr="00290CC3" w:rsidRDefault="00290CC3" w:rsidP="00AD5F07">
            <w:pPr>
              <w:spacing w:before="0"/>
              <w:jc w:val="left"/>
              <w:rPr>
                <w:sz w:val="22"/>
              </w:rPr>
            </w:pPr>
            <w:r w:rsidRPr="00290CC3">
              <w:rPr>
                <w:sz w:val="22"/>
              </w:rPr>
              <w:t>count</w:t>
            </w:r>
          </w:p>
        </w:tc>
        <w:tc>
          <w:tcPr>
            <w:tcW w:w="2540" w:type="dxa"/>
            <w:vAlign w:val="center"/>
            <w:hideMark/>
          </w:tcPr>
          <w:p w14:paraId="27DAEDE4" w14:textId="77777777" w:rsidR="00290CC3" w:rsidRPr="00290CC3" w:rsidRDefault="00290CC3" w:rsidP="00AD5F07">
            <w:pPr>
              <w:spacing w:before="0"/>
              <w:jc w:val="left"/>
              <w:rPr>
                <w:sz w:val="22"/>
              </w:rPr>
            </w:pPr>
            <w:r w:rsidRPr="00290CC3">
              <w:rPr>
                <w:sz w:val="22"/>
              </w:rPr>
              <w:t>205</w:t>
            </w:r>
          </w:p>
        </w:tc>
        <w:tc>
          <w:tcPr>
            <w:tcW w:w="2619" w:type="dxa"/>
            <w:vAlign w:val="center"/>
            <w:hideMark/>
          </w:tcPr>
          <w:p w14:paraId="14E5011F" w14:textId="77777777" w:rsidR="00290CC3" w:rsidRPr="00290CC3" w:rsidRDefault="00290CC3" w:rsidP="00AD5F07">
            <w:pPr>
              <w:spacing w:before="0"/>
              <w:jc w:val="left"/>
              <w:rPr>
                <w:sz w:val="22"/>
              </w:rPr>
            </w:pPr>
            <w:r w:rsidRPr="00290CC3">
              <w:rPr>
                <w:sz w:val="22"/>
              </w:rPr>
              <w:t>15</w:t>
            </w:r>
          </w:p>
        </w:tc>
        <w:tc>
          <w:tcPr>
            <w:tcW w:w="2572" w:type="dxa"/>
            <w:vAlign w:val="center"/>
            <w:hideMark/>
          </w:tcPr>
          <w:p w14:paraId="3068CC11" w14:textId="77777777" w:rsidR="00290CC3" w:rsidRPr="00290CC3" w:rsidRDefault="00290CC3" w:rsidP="00AD5F07">
            <w:pPr>
              <w:spacing w:before="0"/>
              <w:jc w:val="left"/>
              <w:rPr>
                <w:sz w:val="22"/>
              </w:rPr>
            </w:pPr>
            <w:r w:rsidRPr="00290CC3">
              <w:rPr>
                <w:sz w:val="22"/>
              </w:rPr>
              <w:t>138</w:t>
            </w:r>
          </w:p>
        </w:tc>
        <w:tc>
          <w:tcPr>
            <w:tcW w:w="2792" w:type="dxa"/>
            <w:vAlign w:val="center"/>
            <w:hideMark/>
          </w:tcPr>
          <w:p w14:paraId="3F697ECB" w14:textId="77777777" w:rsidR="00290CC3" w:rsidRPr="00290CC3" w:rsidRDefault="00290CC3" w:rsidP="00AD5F07">
            <w:pPr>
              <w:spacing w:before="0"/>
              <w:jc w:val="left"/>
              <w:rPr>
                <w:sz w:val="22"/>
              </w:rPr>
            </w:pPr>
            <w:r w:rsidRPr="00290CC3">
              <w:rPr>
                <w:sz w:val="22"/>
              </w:rPr>
              <w:t>5</w:t>
            </w:r>
          </w:p>
        </w:tc>
      </w:tr>
      <w:tr w:rsidR="003E515B" w:rsidRPr="00290CC3" w14:paraId="2715080B" w14:textId="77777777" w:rsidTr="008B1070">
        <w:trPr>
          <w:trHeight w:hRule="exact" w:val="340"/>
          <w:jc w:val="center"/>
        </w:trPr>
        <w:tc>
          <w:tcPr>
            <w:tcW w:w="2541" w:type="dxa"/>
            <w:vAlign w:val="center"/>
            <w:hideMark/>
          </w:tcPr>
          <w:p w14:paraId="13D0CCB8" w14:textId="77777777" w:rsidR="00290CC3" w:rsidRPr="00290CC3" w:rsidRDefault="00290CC3" w:rsidP="00AD5F07">
            <w:pPr>
              <w:spacing w:before="0"/>
              <w:jc w:val="left"/>
              <w:rPr>
                <w:sz w:val="22"/>
              </w:rPr>
            </w:pPr>
            <w:r w:rsidRPr="00290CC3">
              <w:rPr>
                <w:sz w:val="22"/>
              </w:rPr>
              <w:t>mean</w:t>
            </w:r>
          </w:p>
        </w:tc>
        <w:tc>
          <w:tcPr>
            <w:tcW w:w="2540" w:type="dxa"/>
            <w:vAlign w:val="center"/>
            <w:hideMark/>
          </w:tcPr>
          <w:p w14:paraId="4C4A6CF5" w14:textId="77777777" w:rsidR="00290CC3" w:rsidRPr="00290CC3" w:rsidRDefault="00290CC3" w:rsidP="00AD5F07">
            <w:pPr>
              <w:spacing w:before="0"/>
              <w:jc w:val="left"/>
              <w:rPr>
                <w:sz w:val="22"/>
              </w:rPr>
            </w:pPr>
            <w:r w:rsidRPr="00290CC3">
              <w:rPr>
                <w:sz w:val="22"/>
              </w:rPr>
              <w:t>13.18</w:t>
            </w:r>
          </w:p>
        </w:tc>
        <w:tc>
          <w:tcPr>
            <w:tcW w:w="2619" w:type="dxa"/>
            <w:vAlign w:val="center"/>
            <w:hideMark/>
          </w:tcPr>
          <w:p w14:paraId="5E42E318" w14:textId="77777777" w:rsidR="00290CC3" w:rsidRPr="00290CC3" w:rsidRDefault="00290CC3" w:rsidP="00AD5F07">
            <w:pPr>
              <w:spacing w:before="0"/>
              <w:jc w:val="left"/>
              <w:rPr>
                <w:sz w:val="22"/>
              </w:rPr>
            </w:pPr>
            <w:r w:rsidRPr="00290CC3">
              <w:rPr>
                <w:sz w:val="22"/>
              </w:rPr>
              <w:t>7.21</w:t>
            </w:r>
          </w:p>
        </w:tc>
        <w:tc>
          <w:tcPr>
            <w:tcW w:w="2572" w:type="dxa"/>
            <w:vAlign w:val="center"/>
            <w:hideMark/>
          </w:tcPr>
          <w:p w14:paraId="470F05BB" w14:textId="77777777" w:rsidR="00290CC3" w:rsidRPr="00290CC3" w:rsidRDefault="00290CC3" w:rsidP="00AD5F07">
            <w:pPr>
              <w:spacing w:before="0"/>
              <w:jc w:val="left"/>
              <w:rPr>
                <w:sz w:val="22"/>
              </w:rPr>
            </w:pPr>
            <w:r w:rsidRPr="00290CC3">
              <w:rPr>
                <w:sz w:val="22"/>
              </w:rPr>
              <w:t>4.19</w:t>
            </w:r>
          </w:p>
        </w:tc>
        <w:tc>
          <w:tcPr>
            <w:tcW w:w="2792" w:type="dxa"/>
            <w:vAlign w:val="center"/>
            <w:hideMark/>
          </w:tcPr>
          <w:p w14:paraId="265BB3FF" w14:textId="77777777" w:rsidR="00290CC3" w:rsidRPr="00290CC3" w:rsidRDefault="00290CC3" w:rsidP="00AD5F07">
            <w:pPr>
              <w:spacing w:before="0"/>
              <w:jc w:val="left"/>
              <w:rPr>
                <w:sz w:val="22"/>
              </w:rPr>
            </w:pPr>
            <w:r w:rsidRPr="00290CC3">
              <w:rPr>
                <w:sz w:val="22"/>
              </w:rPr>
              <w:t>4.12</w:t>
            </w:r>
          </w:p>
        </w:tc>
      </w:tr>
      <w:tr w:rsidR="003E515B" w:rsidRPr="00290CC3" w14:paraId="02F6E34A" w14:textId="77777777" w:rsidTr="008B1070">
        <w:trPr>
          <w:trHeight w:hRule="exact" w:val="340"/>
          <w:jc w:val="center"/>
        </w:trPr>
        <w:tc>
          <w:tcPr>
            <w:tcW w:w="2541" w:type="dxa"/>
            <w:vAlign w:val="center"/>
            <w:hideMark/>
          </w:tcPr>
          <w:p w14:paraId="6CE24FA2" w14:textId="77777777" w:rsidR="00290CC3" w:rsidRPr="00290CC3" w:rsidRDefault="00290CC3" w:rsidP="00AD5F07">
            <w:pPr>
              <w:spacing w:before="0"/>
              <w:jc w:val="left"/>
              <w:rPr>
                <w:sz w:val="22"/>
              </w:rPr>
            </w:pPr>
            <w:r w:rsidRPr="00290CC3">
              <w:rPr>
                <w:sz w:val="22"/>
              </w:rPr>
              <w:t>std</w:t>
            </w:r>
          </w:p>
        </w:tc>
        <w:tc>
          <w:tcPr>
            <w:tcW w:w="2540" w:type="dxa"/>
            <w:vAlign w:val="center"/>
            <w:hideMark/>
          </w:tcPr>
          <w:p w14:paraId="4115D830" w14:textId="77777777" w:rsidR="00290CC3" w:rsidRPr="00290CC3" w:rsidRDefault="00290CC3" w:rsidP="00AD5F07">
            <w:pPr>
              <w:spacing w:before="0"/>
              <w:jc w:val="left"/>
              <w:rPr>
                <w:sz w:val="22"/>
              </w:rPr>
            </w:pPr>
            <w:r w:rsidRPr="00290CC3">
              <w:rPr>
                <w:sz w:val="22"/>
              </w:rPr>
              <w:t>10.83</w:t>
            </w:r>
          </w:p>
        </w:tc>
        <w:tc>
          <w:tcPr>
            <w:tcW w:w="2619" w:type="dxa"/>
            <w:vAlign w:val="center"/>
            <w:hideMark/>
          </w:tcPr>
          <w:p w14:paraId="7E137749" w14:textId="77777777" w:rsidR="00290CC3" w:rsidRPr="00290CC3" w:rsidRDefault="00290CC3" w:rsidP="00AD5F07">
            <w:pPr>
              <w:spacing w:before="0"/>
              <w:jc w:val="left"/>
              <w:rPr>
                <w:sz w:val="22"/>
              </w:rPr>
            </w:pPr>
            <w:r w:rsidRPr="00290CC3">
              <w:rPr>
                <w:sz w:val="22"/>
              </w:rPr>
              <w:t>12.67</w:t>
            </w:r>
          </w:p>
        </w:tc>
        <w:tc>
          <w:tcPr>
            <w:tcW w:w="2572" w:type="dxa"/>
            <w:vAlign w:val="center"/>
            <w:hideMark/>
          </w:tcPr>
          <w:p w14:paraId="4BD42128" w14:textId="77777777" w:rsidR="00290CC3" w:rsidRPr="00290CC3" w:rsidRDefault="00290CC3" w:rsidP="00AD5F07">
            <w:pPr>
              <w:spacing w:before="0"/>
              <w:jc w:val="left"/>
              <w:rPr>
                <w:sz w:val="22"/>
              </w:rPr>
            </w:pPr>
            <w:r w:rsidRPr="00290CC3">
              <w:rPr>
                <w:sz w:val="22"/>
              </w:rPr>
              <w:t>10.98</w:t>
            </w:r>
          </w:p>
        </w:tc>
        <w:tc>
          <w:tcPr>
            <w:tcW w:w="2792" w:type="dxa"/>
            <w:vAlign w:val="center"/>
            <w:hideMark/>
          </w:tcPr>
          <w:p w14:paraId="2408DC44" w14:textId="77777777" w:rsidR="00290CC3" w:rsidRPr="00290CC3" w:rsidRDefault="00290CC3" w:rsidP="00AD5F07">
            <w:pPr>
              <w:spacing w:before="0"/>
              <w:jc w:val="left"/>
              <w:rPr>
                <w:sz w:val="22"/>
              </w:rPr>
            </w:pPr>
            <w:r w:rsidRPr="00290CC3">
              <w:rPr>
                <w:sz w:val="22"/>
              </w:rPr>
              <w:t>13.54</w:t>
            </w:r>
          </w:p>
        </w:tc>
      </w:tr>
      <w:tr w:rsidR="003E515B" w:rsidRPr="00290CC3" w14:paraId="39B52628" w14:textId="77777777" w:rsidTr="008B1070">
        <w:trPr>
          <w:trHeight w:hRule="exact" w:val="340"/>
          <w:jc w:val="center"/>
        </w:trPr>
        <w:tc>
          <w:tcPr>
            <w:tcW w:w="2541" w:type="dxa"/>
            <w:vAlign w:val="center"/>
            <w:hideMark/>
          </w:tcPr>
          <w:p w14:paraId="547A4567" w14:textId="77777777" w:rsidR="00290CC3" w:rsidRPr="00290CC3" w:rsidRDefault="00290CC3" w:rsidP="00AD5F07">
            <w:pPr>
              <w:spacing w:before="0"/>
              <w:jc w:val="left"/>
              <w:rPr>
                <w:sz w:val="22"/>
              </w:rPr>
            </w:pPr>
            <w:r w:rsidRPr="00290CC3">
              <w:rPr>
                <w:sz w:val="22"/>
              </w:rPr>
              <w:t>min</w:t>
            </w:r>
          </w:p>
        </w:tc>
        <w:tc>
          <w:tcPr>
            <w:tcW w:w="2540" w:type="dxa"/>
            <w:vAlign w:val="center"/>
            <w:hideMark/>
          </w:tcPr>
          <w:p w14:paraId="71C5711C" w14:textId="77777777" w:rsidR="00290CC3" w:rsidRPr="00290CC3" w:rsidRDefault="00290CC3" w:rsidP="00AD5F07">
            <w:pPr>
              <w:spacing w:before="0"/>
              <w:jc w:val="left"/>
              <w:rPr>
                <w:sz w:val="22"/>
              </w:rPr>
            </w:pPr>
            <w:r w:rsidRPr="00290CC3">
              <w:rPr>
                <w:sz w:val="22"/>
              </w:rPr>
              <w:t>-13</w:t>
            </w:r>
          </w:p>
        </w:tc>
        <w:tc>
          <w:tcPr>
            <w:tcW w:w="2619" w:type="dxa"/>
            <w:vAlign w:val="center"/>
            <w:hideMark/>
          </w:tcPr>
          <w:p w14:paraId="3E913735" w14:textId="77777777" w:rsidR="00290CC3" w:rsidRPr="00290CC3" w:rsidRDefault="00290CC3" w:rsidP="00AD5F07">
            <w:pPr>
              <w:spacing w:before="0"/>
              <w:jc w:val="left"/>
              <w:rPr>
                <w:sz w:val="22"/>
              </w:rPr>
            </w:pPr>
            <w:r w:rsidRPr="00290CC3">
              <w:rPr>
                <w:sz w:val="22"/>
              </w:rPr>
              <w:t>-13</w:t>
            </w:r>
          </w:p>
        </w:tc>
        <w:tc>
          <w:tcPr>
            <w:tcW w:w="2572" w:type="dxa"/>
            <w:vAlign w:val="center"/>
            <w:hideMark/>
          </w:tcPr>
          <w:p w14:paraId="63FFC5CB" w14:textId="77777777" w:rsidR="00290CC3" w:rsidRPr="00290CC3" w:rsidRDefault="00290CC3" w:rsidP="00AD5F07">
            <w:pPr>
              <w:spacing w:before="0"/>
              <w:jc w:val="left"/>
              <w:rPr>
                <w:sz w:val="22"/>
              </w:rPr>
            </w:pPr>
            <w:r w:rsidRPr="00290CC3">
              <w:rPr>
                <w:sz w:val="22"/>
              </w:rPr>
              <w:t>-17.7</w:t>
            </w:r>
          </w:p>
        </w:tc>
        <w:tc>
          <w:tcPr>
            <w:tcW w:w="2792" w:type="dxa"/>
            <w:vAlign w:val="center"/>
            <w:hideMark/>
          </w:tcPr>
          <w:p w14:paraId="6653D8E8" w14:textId="77777777" w:rsidR="00290CC3" w:rsidRPr="00290CC3" w:rsidRDefault="00290CC3" w:rsidP="00AD5F07">
            <w:pPr>
              <w:spacing w:before="0"/>
              <w:jc w:val="left"/>
              <w:rPr>
                <w:sz w:val="22"/>
              </w:rPr>
            </w:pPr>
            <w:r w:rsidRPr="00290CC3">
              <w:rPr>
                <w:sz w:val="22"/>
              </w:rPr>
              <w:t>-17.7</w:t>
            </w:r>
          </w:p>
        </w:tc>
      </w:tr>
      <w:tr w:rsidR="003E515B" w:rsidRPr="00290CC3" w14:paraId="093B5288" w14:textId="77777777" w:rsidTr="008B1070">
        <w:trPr>
          <w:trHeight w:hRule="exact" w:val="340"/>
          <w:jc w:val="center"/>
        </w:trPr>
        <w:tc>
          <w:tcPr>
            <w:tcW w:w="2541" w:type="dxa"/>
            <w:vAlign w:val="center"/>
            <w:hideMark/>
          </w:tcPr>
          <w:p w14:paraId="75859941" w14:textId="77777777" w:rsidR="00290CC3" w:rsidRPr="00290CC3" w:rsidRDefault="00290CC3" w:rsidP="00AD5F07">
            <w:pPr>
              <w:spacing w:before="0"/>
              <w:jc w:val="left"/>
              <w:rPr>
                <w:sz w:val="22"/>
              </w:rPr>
            </w:pPr>
            <w:r w:rsidRPr="00290CC3">
              <w:rPr>
                <w:sz w:val="22"/>
              </w:rPr>
              <w:t>25%</w:t>
            </w:r>
          </w:p>
        </w:tc>
        <w:tc>
          <w:tcPr>
            <w:tcW w:w="2540" w:type="dxa"/>
            <w:vAlign w:val="center"/>
            <w:hideMark/>
          </w:tcPr>
          <w:p w14:paraId="215552D1" w14:textId="77777777" w:rsidR="00290CC3" w:rsidRPr="00290CC3" w:rsidRDefault="00290CC3" w:rsidP="00AD5F07">
            <w:pPr>
              <w:spacing w:before="0"/>
              <w:jc w:val="left"/>
              <w:rPr>
                <w:sz w:val="22"/>
              </w:rPr>
            </w:pPr>
            <w:r w:rsidRPr="00290CC3">
              <w:rPr>
                <w:sz w:val="22"/>
              </w:rPr>
              <w:t>6.4</w:t>
            </w:r>
          </w:p>
        </w:tc>
        <w:tc>
          <w:tcPr>
            <w:tcW w:w="2619" w:type="dxa"/>
            <w:vAlign w:val="center"/>
            <w:hideMark/>
          </w:tcPr>
          <w:p w14:paraId="6156EDAC" w14:textId="77777777" w:rsidR="00290CC3" w:rsidRPr="00290CC3" w:rsidRDefault="00290CC3" w:rsidP="00AD5F07">
            <w:pPr>
              <w:spacing w:before="0"/>
              <w:jc w:val="left"/>
              <w:rPr>
                <w:sz w:val="22"/>
              </w:rPr>
            </w:pPr>
            <w:r w:rsidRPr="00290CC3">
              <w:rPr>
                <w:sz w:val="22"/>
              </w:rPr>
              <w:t>-0.35</w:t>
            </w:r>
          </w:p>
        </w:tc>
        <w:tc>
          <w:tcPr>
            <w:tcW w:w="2572" w:type="dxa"/>
            <w:vAlign w:val="center"/>
            <w:hideMark/>
          </w:tcPr>
          <w:p w14:paraId="5EE8BFD7" w14:textId="77777777" w:rsidR="00290CC3" w:rsidRPr="00290CC3" w:rsidRDefault="00290CC3" w:rsidP="00AD5F07">
            <w:pPr>
              <w:spacing w:before="0"/>
              <w:jc w:val="left"/>
              <w:rPr>
                <w:sz w:val="22"/>
              </w:rPr>
            </w:pPr>
            <w:r w:rsidRPr="00290CC3">
              <w:rPr>
                <w:sz w:val="22"/>
              </w:rPr>
              <w:t>-1.58</w:t>
            </w:r>
          </w:p>
        </w:tc>
        <w:tc>
          <w:tcPr>
            <w:tcW w:w="2792" w:type="dxa"/>
            <w:vAlign w:val="center"/>
            <w:hideMark/>
          </w:tcPr>
          <w:p w14:paraId="22148B93" w14:textId="77777777" w:rsidR="00290CC3" w:rsidRPr="00290CC3" w:rsidRDefault="00290CC3" w:rsidP="00AD5F07">
            <w:pPr>
              <w:spacing w:before="0"/>
              <w:jc w:val="left"/>
              <w:rPr>
                <w:sz w:val="22"/>
              </w:rPr>
            </w:pPr>
            <w:r w:rsidRPr="00290CC3">
              <w:rPr>
                <w:sz w:val="22"/>
              </w:rPr>
              <w:t>2.7</w:t>
            </w:r>
          </w:p>
        </w:tc>
      </w:tr>
      <w:tr w:rsidR="003E515B" w:rsidRPr="00290CC3" w14:paraId="3D327209" w14:textId="77777777" w:rsidTr="008B1070">
        <w:trPr>
          <w:trHeight w:hRule="exact" w:val="340"/>
          <w:jc w:val="center"/>
        </w:trPr>
        <w:tc>
          <w:tcPr>
            <w:tcW w:w="2541" w:type="dxa"/>
            <w:vAlign w:val="center"/>
            <w:hideMark/>
          </w:tcPr>
          <w:p w14:paraId="43D9F3DD" w14:textId="77777777" w:rsidR="00290CC3" w:rsidRPr="00290CC3" w:rsidRDefault="00290CC3" w:rsidP="00AD5F07">
            <w:pPr>
              <w:spacing w:before="0"/>
              <w:jc w:val="left"/>
              <w:rPr>
                <w:sz w:val="22"/>
              </w:rPr>
            </w:pPr>
            <w:r w:rsidRPr="00290CC3">
              <w:rPr>
                <w:sz w:val="22"/>
              </w:rPr>
              <w:t>50%</w:t>
            </w:r>
          </w:p>
        </w:tc>
        <w:tc>
          <w:tcPr>
            <w:tcW w:w="2540" w:type="dxa"/>
            <w:vAlign w:val="center"/>
            <w:hideMark/>
          </w:tcPr>
          <w:p w14:paraId="1B6D3191" w14:textId="77777777" w:rsidR="00290CC3" w:rsidRPr="00290CC3" w:rsidRDefault="00290CC3" w:rsidP="00AD5F07">
            <w:pPr>
              <w:spacing w:before="0"/>
              <w:jc w:val="left"/>
              <w:rPr>
                <w:sz w:val="22"/>
              </w:rPr>
            </w:pPr>
            <w:r w:rsidRPr="00290CC3">
              <w:rPr>
                <w:sz w:val="22"/>
              </w:rPr>
              <w:t>13.4</w:t>
            </w:r>
          </w:p>
        </w:tc>
        <w:tc>
          <w:tcPr>
            <w:tcW w:w="2619" w:type="dxa"/>
            <w:vAlign w:val="center"/>
            <w:hideMark/>
          </w:tcPr>
          <w:p w14:paraId="471337B4" w14:textId="77777777" w:rsidR="00290CC3" w:rsidRPr="00290CC3" w:rsidRDefault="00290CC3" w:rsidP="00AD5F07">
            <w:pPr>
              <w:spacing w:before="0"/>
              <w:jc w:val="left"/>
              <w:rPr>
                <w:sz w:val="22"/>
              </w:rPr>
            </w:pPr>
            <w:r w:rsidRPr="00290CC3">
              <w:rPr>
                <w:sz w:val="22"/>
              </w:rPr>
              <w:t>11.9</w:t>
            </w:r>
          </w:p>
        </w:tc>
        <w:tc>
          <w:tcPr>
            <w:tcW w:w="2572" w:type="dxa"/>
            <w:vAlign w:val="center"/>
            <w:hideMark/>
          </w:tcPr>
          <w:p w14:paraId="474CDECA" w14:textId="77777777" w:rsidR="00290CC3" w:rsidRPr="00290CC3" w:rsidRDefault="00290CC3" w:rsidP="00AD5F07">
            <w:pPr>
              <w:spacing w:before="0"/>
              <w:jc w:val="left"/>
              <w:rPr>
                <w:sz w:val="22"/>
              </w:rPr>
            </w:pPr>
            <w:r w:rsidRPr="00290CC3">
              <w:rPr>
                <w:sz w:val="22"/>
              </w:rPr>
              <w:t>3.9</w:t>
            </w:r>
          </w:p>
        </w:tc>
        <w:tc>
          <w:tcPr>
            <w:tcW w:w="2792" w:type="dxa"/>
            <w:vAlign w:val="center"/>
            <w:hideMark/>
          </w:tcPr>
          <w:p w14:paraId="6B0BC286" w14:textId="77777777" w:rsidR="00290CC3" w:rsidRPr="00290CC3" w:rsidRDefault="00290CC3" w:rsidP="00AD5F07">
            <w:pPr>
              <w:spacing w:before="0"/>
              <w:jc w:val="left"/>
              <w:rPr>
                <w:sz w:val="22"/>
              </w:rPr>
            </w:pPr>
            <w:r w:rsidRPr="00290CC3">
              <w:rPr>
                <w:sz w:val="22"/>
              </w:rPr>
              <w:t>5.5</w:t>
            </w:r>
          </w:p>
        </w:tc>
      </w:tr>
      <w:tr w:rsidR="003E515B" w:rsidRPr="00290CC3" w14:paraId="03DC26BE" w14:textId="77777777" w:rsidTr="008B1070">
        <w:trPr>
          <w:trHeight w:hRule="exact" w:val="340"/>
          <w:jc w:val="center"/>
        </w:trPr>
        <w:tc>
          <w:tcPr>
            <w:tcW w:w="2541" w:type="dxa"/>
            <w:vAlign w:val="center"/>
            <w:hideMark/>
          </w:tcPr>
          <w:p w14:paraId="534D97B6" w14:textId="77777777" w:rsidR="00290CC3" w:rsidRPr="00290CC3" w:rsidRDefault="00290CC3" w:rsidP="00AD5F07">
            <w:pPr>
              <w:spacing w:before="0"/>
              <w:jc w:val="left"/>
              <w:rPr>
                <w:sz w:val="22"/>
              </w:rPr>
            </w:pPr>
            <w:r w:rsidRPr="00290CC3">
              <w:rPr>
                <w:sz w:val="22"/>
              </w:rPr>
              <w:t>75%</w:t>
            </w:r>
          </w:p>
        </w:tc>
        <w:tc>
          <w:tcPr>
            <w:tcW w:w="2540" w:type="dxa"/>
            <w:vAlign w:val="center"/>
            <w:hideMark/>
          </w:tcPr>
          <w:p w14:paraId="62C21627" w14:textId="77777777" w:rsidR="00290CC3" w:rsidRPr="00290CC3" w:rsidRDefault="00290CC3" w:rsidP="00AD5F07">
            <w:pPr>
              <w:spacing w:before="0"/>
              <w:jc w:val="left"/>
              <w:rPr>
                <w:sz w:val="22"/>
              </w:rPr>
            </w:pPr>
            <w:r w:rsidRPr="00290CC3">
              <w:rPr>
                <w:sz w:val="22"/>
              </w:rPr>
              <w:t>23.5</w:t>
            </w:r>
          </w:p>
        </w:tc>
        <w:tc>
          <w:tcPr>
            <w:tcW w:w="2619" w:type="dxa"/>
            <w:vAlign w:val="center"/>
            <w:hideMark/>
          </w:tcPr>
          <w:p w14:paraId="4AD8CBBB" w14:textId="77777777" w:rsidR="00290CC3" w:rsidRPr="00290CC3" w:rsidRDefault="00290CC3" w:rsidP="00AD5F07">
            <w:pPr>
              <w:spacing w:before="0"/>
              <w:jc w:val="left"/>
              <w:rPr>
                <w:sz w:val="22"/>
              </w:rPr>
            </w:pPr>
            <w:r w:rsidRPr="00290CC3">
              <w:rPr>
                <w:sz w:val="22"/>
              </w:rPr>
              <w:t>13.80</w:t>
            </w:r>
          </w:p>
        </w:tc>
        <w:tc>
          <w:tcPr>
            <w:tcW w:w="2572" w:type="dxa"/>
            <w:vAlign w:val="center"/>
            <w:hideMark/>
          </w:tcPr>
          <w:p w14:paraId="7A0C9E8B" w14:textId="77777777" w:rsidR="00290CC3" w:rsidRPr="00290CC3" w:rsidRDefault="00290CC3" w:rsidP="00AD5F07">
            <w:pPr>
              <w:spacing w:before="0"/>
              <w:jc w:val="left"/>
              <w:rPr>
                <w:sz w:val="22"/>
              </w:rPr>
            </w:pPr>
            <w:r w:rsidRPr="00290CC3">
              <w:rPr>
                <w:sz w:val="22"/>
              </w:rPr>
              <w:t>14.68</w:t>
            </w:r>
          </w:p>
        </w:tc>
        <w:tc>
          <w:tcPr>
            <w:tcW w:w="2792" w:type="dxa"/>
            <w:vAlign w:val="center"/>
            <w:hideMark/>
          </w:tcPr>
          <w:p w14:paraId="512B43FD" w14:textId="77777777" w:rsidR="00290CC3" w:rsidRPr="00290CC3" w:rsidRDefault="00290CC3" w:rsidP="00AD5F07">
            <w:pPr>
              <w:spacing w:before="0"/>
              <w:jc w:val="left"/>
              <w:rPr>
                <w:sz w:val="22"/>
              </w:rPr>
            </w:pPr>
            <w:r w:rsidRPr="00290CC3">
              <w:rPr>
                <w:sz w:val="22"/>
              </w:rPr>
              <w:t>12.4</w:t>
            </w:r>
          </w:p>
        </w:tc>
      </w:tr>
      <w:tr w:rsidR="003E515B" w:rsidRPr="00290CC3" w14:paraId="34C89D95" w14:textId="77777777" w:rsidTr="008B1070">
        <w:trPr>
          <w:trHeight w:hRule="exact" w:val="340"/>
          <w:jc w:val="center"/>
        </w:trPr>
        <w:tc>
          <w:tcPr>
            <w:tcW w:w="2541" w:type="dxa"/>
            <w:vAlign w:val="center"/>
            <w:hideMark/>
          </w:tcPr>
          <w:p w14:paraId="2FC6F4BB" w14:textId="77777777" w:rsidR="00290CC3" w:rsidRPr="00290CC3" w:rsidRDefault="00290CC3" w:rsidP="00AD5F07">
            <w:pPr>
              <w:spacing w:before="0"/>
              <w:jc w:val="left"/>
              <w:rPr>
                <w:sz w:val="22"/>
              </w:rPr>
            </w:pPr>
            <w:r w:rsidRPr="00290CC3">
              <w:rPr>
                <w:sz w:val="22"/>
              </w:rPr>
              <w:t>max</w:t>
            </w:r>
          </w:p>
        </w:tc>
        <w:tc>
          <w:tcPr>
            <w:tcW w:w="2540" w:type="dxa"/>
            <w:vAlign w:val="center"/>
            <w:hideMark/>
          </w:tcPr>
          <w:p w14:paraId="7EA77C20" w14:textId="77777777" w:rsidR="00290CC3" w:rsidRPr="00290CC3" w:rsidRDefault="00290CC3" w:rsidP="00AD5F07">
            <w:pPr>
              <w:spacing w:before="0"/>
              <w:jc w:val="left"/>
              <w:rPr>
                <w:sz w:val="22"/>
              </w:rPr>
            </w:pPr>
            <w:r w:rsidRPr="00290CC3">
              <w:rPr>
                <w:sz w:val="22"/>
              </w:rPr>
              <w:t>30.3</w:t>
            </w:r>
          </w:p>
        </w:tc>
        <w:tc>
          <w:tcPr>
            <w:tcW w:w="2619" w:type="dxa"/>
            <w:vAlign w:val="center"/>
            <w:hideMark/>
          </w:tcPr>
          <w:p w14:paraId="7A51E1CA" w14:textId="77777777" w:rsidR="00290CC3" w:rsidRPr="00290CC3" w:rsidRDefault="00290CC3" w:rsidP="00AD5F07">
            <w:pPr>
              <w:spacing w:before="0"/>
              <w:jc w:val="left"/>
              <w:rPr>
                <w:sz w:val="22"/>
              </w:rPr>
            </w:pPr>
            <w:r w:rsidRPr="00290CC3">
              <w:rPr>
                <w:sz w:val="22"/>
              </w:rPr>
              <w:t>23.2</w:t>
            </w:r>
          </w:p>
        </w:tc>
        <w:tc>
          <w:tcPr>
            <w:tcW w:w="2572" w:type="dxa"/>
            <w:vAlign w:val="center"/>
            <w:hideMark/>
          </w:tcPr>
          <w:p w14:paraId="3250007D" w14:textId="77777777" w:rsidR="00290CC3" w:rsidRPr="00290CC3" w:rsidRDefault="00290CC3" w:rsidP="00AD5F07">
            <w:pPr>
              <w:spacing w:before="0"/>
              <w:jc w:val="left"/>
              <w:rPr>
                <w:sz w:val="22"/>
              </w:rPr>
            </w:pPr>
            <w:r w:rsidRPr="00290CC3">
              <w:rPr>
                <w:sz w:val="22"/>
              </w:rPr>
              <w:t>19.7</w:t>
            </w:r>
          </w:p>
        </w:tc>
        <w:tc>
          <w:tcPr>
            <w:tcW w:w="2792" w:type="dxa"/>
            <w:vAlign w:val="center"/>
            <w:hideMark/>
          </w:tcPr>
          <w:p w14:paraId="422F89DC" w14:textId="77777777" w:rsidR="00290CC3" w:rsidRPr="00290CC3" w:rsidRDefault="00290CC3" w:rsidP="00AD5F07">
            <w:pPr>
              <w:spacing w:before="0"/>
              <w:jc w:val="left"/>
              <w:rPr>
                <w:sz w:val="22"/>
              </w:rPr>
            </w:pPr>
            <w:r w:rsidRPr="00290CC3">
              <w:rPr>
                <w:sz w:val="22"/>
              </w:rPr>
              <w:t>17.7</w:t>
            </w:r>
          </w:p>
        </w:tc>
      </w:tr>
    </w:tbl>
    <w:p w14:paraId="17053D1E" w14:textId="77777777" w:rsidR="00A35935" w:rsidRDefault="00A35935" w:rsidP="00A35935">
      <w:pPr>
        <w:pStyle w:val="Heading2"/>
        <w:numPr>
          <w:ilvl w:val="1"/>
          <w:numId w:val="8"/>
        </w:numPr>
      </w:pPr>
      <w:r>
        <w:t>Trends</w:t>
      </w:r>
    </w:p>
    <w:p w14:paraId="13228C22" w14:textId="26B04560" w:rsidR="00E41799" w:rsidRDefault="00952B09" w:rsidP="005D661D">
      <w:pPr>
        <w:keepNext/>
        <w:jc w:val="center"/>
      </w:pPr>
      <w:r>
        <w:rPr>
          <w:noProof/>
        </w:rPr>
        <w:drawing>
          <wp:inline distT="0" distB="0" distL="0" distR="0" wp14:anchorId="25B07403" wp14:editId="497EA62A">
            <wp:extent cx="7200000" cy="5400000"/>
            <wp:effectExtent l="19050" t="19050" r="1270" b="0"/>
            <wp:docPr id="374904152"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4152" name="Picture 6" descr="A screenshot of a graph&#10;&#10;Description automatically generated"/>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7200000" cy="5400000"/>
                    </a:xfrm>
                    <a:prstGeom prst="rect">
                      <a:avLst/>
                    </a:prstGeom>
                    <a:noFill/>
                    <a:ln>
                      <a:solidFill>
                        <a:srgbClr val="002060"/>
                      </a:solidFill>
                    </a:ln>
                  </pic:spPr>
                </pic:pic>
              </a:graphicData>
            </a:graphic>
          </wp:inline>
        </w:drawing>
      </w:r>
    </w:p>
    <w:p w14:paraId="55FC3CA9" w14:textId="40425EDD" w:rsidR="00CE2CE5" w:rsidRDefault="00E41799" w:rsidP="007B5A4D">
      <w:pPr>
        <w:pStyle w:val="Caption"/>
        <w:ind w:right="907"/>
      </w:pPr>
      <w:bookmarkStart w:id="8" w:name="_Ref152717167"/>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6</w:t>
      </w:r>
      <w:r w:rsidRPr="002A4ADE">
        <w:rPr>
          <w:b/>
          <w:bCs/>
          <w:noProof/>
        </w:rPr>
        <w:fldChar w:fldCharType="end"/>
      </w:r>
      <w:bookmarkEnd w:id="8"/>
      <w:r>
        <w:t>:</w:t>
      </w:r>
      <w:r w:rsidR="00480C82" w:rsidRPr="00480C82">
        <w:t xml:space="preserve"> Correlation Heatmap</w:t>
      </w:r>
      <w:r w:rsidR="006F352C">
        <w:t xml:space="preserve">. This shows the </w:t>
      </w:r>
      <w:r w:rsidR="006F352C" w:rsidRPr="006F352C">
        <w:t xml:space="preserve">relationship between every two features from all columns. </w:t>
      </w:r>
      <w:r w:rsidR="006F352C">
        <w:t>The</w:t>
      </w:r>
      <w:r w:rsidR="006F352C" w:rsidRPr="006F352C">
        <w:t xml:space="preserve"> </w:t>
      </w:r>
      <w:r w:rsidR="006F352C">
        <w:t>repetitive</w:t>
      </w:r>
      <w:r w:rsidR="006F352C" w:rsidRPr="006F352C">
        <w:t xml:space="preserve"> part </w:t>
      </w:r>
      <w:r w:rsidR="006F352C">
        <w:t>of</w:t>
      </w:r>
      <w:r w:rsidR="006F352C" w:rsidRPr="006F352C">
        <w:t xml:space="preserve"> </w:t>
      </w:r>
      <w:r w:rsidR="00E6048F">
        <w:t xml:space="preserve">the </w:t>
      </w:r>
      <w:r w:rsidR="006F352C">
        <w:t>map has been removed</w:t>
      </w:r>
      <w:r w:rsidR="006F352C" w:rsidRPr="006F352C">
        <w:t xml:space="preserve">. </w:t>
      </w:r>
      <w:r w:rsidR="00E6048F">
        <w:t>The r</w:t>
      </w:r>
      <w:r w:rsidR="006F352C" w:rsidRPr="006F352C">
        <w:t xml:space="preserve">ed color (corresponding to +1) in </w:t>
      </w:r>
      <w:r w:rsidR="00E6048F">
        <w:t xml:space="preserve">the </w:t>
      </w:r>
      <w:r w:rsidR="006F352C" w:rsidRPr="006F352C">
        <w:t xml:space="preserve">plot shows </w:t>
      </w:r>
      <w:r w:rsidR="00E6048F">
        <w:t xml:space="preserve">a </w:t>
      </w:r>
      <w:r w:rsidR="006F352C" w:rsidRPr="006F352C">
        <w:t>perfect positive relationship, while blue (corresponding to -1) shows a perfect negative relationship.</w:t>
      </w:r>
      <w:r w:rsidR="00C31D2C">
        <w:t xml:space="preserve"> Short names have been used for feature names.</w:t>
      </w:r>
    </w:p>
    <w:p w14:paraId="089241F6" w14:textId="72F61155" w:rsidR="00FB0021" w:rsidRPr="00FB0021" w:rsidRDefault="00FB0021" w:rsidP="00FB0021">
      <w:r>
        <w:lastRenderedPageBreak/>
        <w:t xml:space="preserve">In </w:t>
      </w:r>
      <w:r>
        <w:fldChar w:fldCharType="begin"/>
      </w:r>
      <w:r>
        <w:instrText xml:space="preserve"> REF _Ref152717167 \h </w:instrText>
      </w:r>
      <w:r>
        <w:fldChar w:fldCharType="separate"/>
      </w:r>
      <w:r w:rsidR="007715F0" w:rsidRPr="002A4ADE">
        <w:rPr>
          <w:b/>
          <w:bCs/>
        </w:rPr>
        <w:t xml:space="preserve">Figure </w:t>
      </w:r>
      <w:r w:rsidR="007715F0">
        <w:rPr>
          <w:b/>
          <w:bCs/>
          <w:noProof/>
        </w:rPr>
        <w:t>6</w:t>
      </w:r>
      <w:r>
        <w:fldChar w:fldCharType="end"/>
      </w:r>
      <w:r>
        <w:t xml:space="preserve">, we have a correlation heatmap. There are good relationships among the temperature group (min, max, avg). This is the case for wind speeds. There is an intermediate relationship between pressure and wind speed. There is a good relationship between humidity and visibility. </w:t>
      </w:r>
      <w:r w:rsidRPr="000167BA">
        <w:t>There is an intermediate relationship between</w:t>
      </w:r>
      <w:r>
        <w:t xml:space="preserve"> visibility/humidity and precipitation.</w:t>
      </w:r>
    </w:p>
    <w:p w14:paraId="39B4E292" w14:textId="519BC7D8" w:rsidR="00E41799" w:rsidRDefault="004B5426" w:rsidP="007D51ED">
      <w:pPr>
        <w:keepNext/>
        <w:spacing w:before="500"/>
        <w:jc w:val="center"/>
      </w:pPr>
      <w:r>
        <w:rPr>
          <w:noProof/>
        </w:rPr>
        <w:drawing>
          <wp:inline distT="0" distB="0" distL="0" distR="0" wp14:anchorId="41BCFE62" wp14:editId="1BCE0410">
            <wp:extent cx="7200000" cy="7200000"/>
            <wp:effectExtent l="19050" t="19050" r="1270" b="1270"/>
            <wp:docPr id="136769434"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69434" name="Picture 7" descr="A graph of a graph&#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7200000" cy="7200000"/>
                    </a:xfrm>
                    <a:prstGeom prst="rect">
                      <a:avLst/>
                    </a:prstGeom>
                    <a:noFill/>
                    <a:ln>
                      <a:solidFill>
                        <a:srgbClr val="002060"/>
                      </a:solidFill>
                    </a:ln>
                  </pic:spPr>
                </pic:pic>
              </a:graphicData>
            </a:graphic>
          </wp:inline>
        </w:drawing>
      </w:r>
    </w:p>
    <w:p w14:paraId="2C0590B3" w14:textId="69FAC383" w:rsidR="0069031B" w:rsidRDefault="00E41799" w:rsidP="007B5A4D">
      <w:pPr>
        <w:pStyle w:val="Caption"/>
        <w:ind w:right="907"/>
        <w:rPr>
          <w:noProof/>
        </w:rPr>
      </w:pPr>
      <w:bookmarkStart w:id="9" w:name="_Ref152717834"/>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7</w:t>
      </w:r>
      <w:r w:rsidRPr="002A4ADE">
        <w:rPr>
          <w:b/>
          <w:bCs/>
          <w:noProof/>
        </w:rPr>
        <w:fldChar w:fldCharType="end"/>
      </w:r>
      <w:bookmarkEnd w:id="9"/>
      <w:r w:rsidR="001C57DF">
        <w:rPr>
          <w:noProof/>
        </w:rPr>
        <w:t xml:space="preserve">: </w:t>
      </w:r>
      <w:r w:rsidR="001C57DF" w:rsidRPr="001C57DF">
        <w:rPr>
          <w:noProof/>
        </w:rPr>
        <w:t>Moving Average</w:t>
      </w:r>
      <w:r w:rsidR="00007D56">
        <w:rPr>
          <w:noProof/>
        </w:rPr>
        <w:t xml:space="preserve"> Illustration For Trend Extraction. Moving average (blue series) has been done with a window of 10 days on selected features </w:t>
      </w:r>
      <w:r w:rsidR="00CE06E8">
        <w:rPr>
          <w:noProof/>
        </w:rPr>
        <w:t xml:space="preserve">original </w:t>
      </w:r>
      <w:r w:rsidR="00007D56">
        <w:rPr>
          <w:noProof/>
        </w:rPr>
        <w:t>data</w:t>
      </w:r>
      <w:r w:rsidR="00CC57CC">
        <w:rPr>
          <w:noProof/>
        </w:rPr>
        <w:t xml:space="preserve"> (gray series)</w:t>
      </w:r>
      <w:r w:rsidR="00007D56">
        <w:rPr>
          <w:noProof/>
        </w:rPr>
        <w:t>.</w:t>
      </w:r>
      <w:r w:rsidR="006E514B">
        <w:rPr>
          <w:noProof/>
        </w:rPr>
        <w:t xml:space="preserve"> The time span is </w:t>
      </w:r>
      <w:r w:rsidR="006E514B" w:rsidRPr="006E514B">
        <w:rPr>
          <w:noProof/>
        </w:rPr>
        <w:t>from 2021-11-01 to 2023-10-31</w:t>
      </w:r>
      <w:r w:rsidR="006E514B">
        <w:rPr>
          <w:noProof/>
        </w:rPr>
        <w:t>.</w:t>
      </w:r>
    </w:p>
    <w:p w14:paraId="651E27C6" w14:textId="78E38674" w:rsidR="0034649B" w:rsidRDefault="0034649B" w:rsidP="00C06DE6">
      <w:r>
        <w:t xml:space="preserve">In </w:t>
      </w:r>
      <w:r>
        <w:fldChar w:fldCharType="begin"/>
      </w:r>
      <w:r>
        <w:instrText xml:space="preserve"> REF _Ref152717834 \h </w:instrText>
      </w:r>
      <w:r>
        <w:fldChar w:fldCharType="separate"/>
      </w:r>
      <w:r w:rsidR="007715F0" w:rsidRPr="002A4ADE">
        <w:rPr>
          <w:b/>
          <w:bCs/>
        </w:rPr>
        <w:t xml:space="preserve">Figure </w:t>
      </w:r>
      <w:r w:rsidR="007715F0">
        <w:rPr>
          <w:b/>
          <w:bCs/>
          <w:noProof/>
        </w:rPr>
        <w:t>7</w:t>
      </w:r>
      <w:r>
        <w:fldChar w:fldCharType="end"/>
      </w:r>
      <w:r>
        <w:t>,</w:t>
      </w:r>
      <w:r w:rsidR="006E514B">
        <w:t xml:space="preserve"> we have used </w:t>
      </w:r>
      <w:r w:rsidR="00E6048F">
        <w:t xml:space="preserve">the </w:t>
      </w:r>
      <w:r w:rsidR="006E514B">
        <w:t xml:space="preserve">moving average technique to lessen the fluctuations and the trends over time. We can see that </w:t>
      </w:r>
      <w:r w:rsidR="00D02B24">
        <w:t>there is a cyclic trend for temperature. So we expect up and down bumps in average temp</w:t>
      </w:r>
      <w:r w:rsidR="00E6048F">
        <w:t>e</w:t>
      </w:r>
      <w:r w:rsidR="00D02B24">
        <w:t>rature over time. And this is the case as well for maximum and minimum temperatures as there is a perfect relationship between temperature group members (max, min, average).</w:t>
      </w:r>
      <w:r w:rsidR="005269BE">
        <w:t xml:space="preserve"> We can see there has been a sharp </w:t>
      </w:r>
      <w:r w:rsidR="00E6048F">
        <w:t>decrease</w:t>
      </w:r>
      <w:r w:rsidR="005269BE">
        <w:t xml:space="preserve"> in temp</w:t>
      </w:r>
      <w:r w:rsidR="00E6048F">
        <w:t>e</w:t>
      </w:r>
      <w:r w:rsidR="005269BE">
        <w:t>rature around March of 2023.</w:t>
      </w:r>
      <w:r w:rsidR="004572A7">
        <w:t xml:space="preserve"> The pattern for other features is not that cyclical but </w:t>
      </w:r>
      <w:r w:rsidR="00E6048F">
        <w:t>somewhat</w:t>
      </w:r>
      <w:r w:rsidR="004572A7">
        <w:t xml:space="preserve"> fluctuating.</w:t>
      </w:r>
      <w:r w:rsidR="003003AB">
        <w:t xml:space="preserve"> We can use moving average plots as a means for detecting outliers as well.</w:t>
      </w:r>
    </w:p>
    <w:p w14:paraId="76271554" w14:textId="7CB10F36" w:rsidR="0069031B" w:rsidRPr="0069031B" w:rsidRDefault="00F210C3" w:rsidP="0069031B">
      <w:r>
        <w:t xml:space="preserve">In </w:t>
      </w:r>
      <w:r>
        <w:fldChar w:fldCharType="begin"/>
      </w:r>
      <w:r>
        <w:instrText xml:space="preserve"> REF _Ref152719120 \h </w:instrText>
      </w:r>
      <w:r>
        <w:fldChar w:fldCharType="separate"/>
      </w:r>
      <w:r w:rsidR="007715F0" w:rsidRPr="002A4ADE">
        <w:rPr>
          <w:b/>
          <w:bCs/>
        </w:rPr>
        <w:t xml:space="preserve">Figure </w:t>
      </w:r>
      <w:r w:rsidR="007715F0">
        <w:rPr>
          <w:b/>
          <w:bCs/>
          <w:noProof/>
        </w:rPr>
        <w:t>8</w:t>
      </w:r>
      <w:r>
        <w:fldChar w:fldCharType="end"/>
      </w:r>
      <w:r>
        <w:t>, we want to see what month</w:t>
      </w:r>
      <w:r w:rsidR="00E6048F">
        <w:t>,</w:t>
      </w:r>
      <w:r>
        <w:t xml:space="preserve"> </w:t>
      </w:r>
      <w:r w:rsidR="00E6048F">
        <w:t xml:space="preserve">on </w:t>
      </w:r>
      <w:r>
        <w:t>average</w:t>
      </w:r>
      <w:r w:rsidR="00E6048F">
        <w:t>,</w:t>
      </w:r>
      <w:r>
        <w:t xml:space="preserve"> has the most total precipitation during its days.</w:t>
      </w:r>
      <w:r w:rsidR="000B4748">
        <w:t xml:space="preserve"> As you can see, January is the month you can expect to see the most total precipitation during the month or maybe experience precipitation during most of its days.</w:t>
      </w:r>
      <w:r w:rsidR="00D534B5">
        <w:t xml:space="preserve"> After January</w:t>
      </w:r>
      <w:r w:rsidR="00E6048F">
        <w:t>,</w:t>
      </w:r>
      <w:r w:rsidR="00D534B5">
        <w:t xml:space="preserve"> we see an overa</w:t>
      </w:r>
      <w:r w:rsidR="00E6048F">
        <w:t>l</w:t>
      </w:r>
      <w:r w:rsidR="00D534B5">
        <w:t>l decline in total precipitation and the</w:t>
      </w:r>
      <w:r w:rsidR="00E6048F">
        <w:t>n</w:t>
      </w:r>
      <w:r w:rsidR="00D534B5">
        <w:t xml:space="preserve"> see a starting increase from August.</w:t>
      </w:r>
    </w:p>
    <w:p w14:paraId="63FA04B9" w14:textId="0C00510F" w:rsidR="00E41799" w:rsidRDefault="004B5426" w:rsidP="0043064C">
      <w:pPr>
        <w:keepNext/>
        <w:spacing w:before="400"/>
        <w:jc w:val="center"/>
      </w:pPr>
      <w:r>
        <w:rPr>
          <w:noProof/>
        </w:rPr>
        <w:lastRenderedPageBreak/>
        <w:drawing>
          <wp:inline distT="0" distB="0" distL="0" distR="0" wp14:anchorId="63F782FC" wp14:editId="50C7CB45">
            <wp:extent cx="7200000" cy="4319781"/>
            <wp:effectExtent l="19050" t="19050" r="1270" b="5080"/>
            <wp:docPr id="1460179244" name="Picture 8"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79244" name="Picture 8" descr="A graph of blue bars&#10;&#10;Description automatically generated"/>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7200000" cy="4319781"/>
                    </a:xfrm>
                    <a:prstGeom prst="rect">
                      <a:avLst/>
                    </a:prstGeom>
                    <a:noFill/>
                    <a:ln>
                      <a:solidFill>
                        <a:srgbClr val="002060"/>
                      </a:solidFill>
                    </a:ln>
                  </pic:spPr>
                </pic:pic>
              </a:graphicData>
            </a:graphic>
          </wp:inline>
        </w:drawing>
      </w:r>
    </w:p>
    <w:p w14:paraId="748962AA" w14:textId="21DFB723" w:rsidR="0010423B" w:rsidRDefault="00E41799" w:rsidP="007B5A4D">
      <w:pPr>
        <w:pStyle w:val="Caption"/>
        <w:ind w:right="907"/>
        <w:rPr>
          <w:noProof/>
        </w:rPr>
      </w:pPr>
      <w:bookmarkStart w:id="10" w:name="_Ref152719120"/>
      <w:r w:rsidRPr="002A4ADE">
        <w:rPr>
          <w:b/>
          <w:bCs/>
        </w:rPr>
        <w:t xml:space="preserve">Figure </w:t>
      </w:r>
      <w:r w:rsidRPr="002A4ADE">
        <w:rPr>
          <w:b/>
          <w:bCs/>
        </w:rPr>
        <w:fldChar w:fldCharType="begin"/>
      </w:r>
      <w:r w:rsidRPr="002A4ADE">
        <w:rPr>
          <w:b/>
          <w:bCs/>
        </w:rPr>
        <w:instrText xml:space="preserve"> SEQ Figure \* ARABIC </w:instrText>
      </w:r>
      <w:r w:rsidRPr="002A4ADE">
        <w:rPr>
          <w:b/>
          <w:bCs/>
        </w:rPr>
        <w:fldChar w:fldCharType="separate"/>
      </w:r>
      <w:r w:rsidR="007715F0">
        <w:rPr>
          <w:b/>
          <w:bCs/>
          <w:noProof/>
        </w:rPr>
        <w:t>8</w:t>
      </w:r>
      <w:r w:rsidRPr="002A4ADE">
        <w:rPr>
          <w:b/>
          <w:bCs/>
          <w:noProof/>
        </w:rPr>
        <w:fldChar w:fldCharType="end"/>
      </w:r>
      <w:bookmarkEnd w:id="10"/>
      <w:r w:rsidR="0063218C">
        <w:rPr>
          <w:noProof/>
        </w:rPr>
        <w:t xml:space="preserve">: </w:t>
      </w:r>
      <w:r w:rsidR="0010423B" w:rsidRPr="0010423B">
        <w:rPr>
          <w:noProof/>
        </w:rPr>
        <w:t xml:space="preserve">Average Monthly Precipitation </w:t>
      </w:r>
      <w:r w:rsidR="0010423B">
        <w:rPr>
          <w:noProof/>
        </w:rPr>
        <w:t>Bar Plot.</w:t>
      </w:r>
      <w:r w:rsidR="004D5B39">
        <w:rPr>
          <w:noProof/>
        </w:rPr>
        <w:t xml:space="preserve"> Each bar for each specific month shows the average </w:t>
      </w:r>
      <w:r w:rsidR="0087542A">
        <w:rPr>
          <w:noProof/>
        </w:rPr>
        <w:t xml:space="preserve">of </w:t>
      </w:r>
      <w:r w:rsidR="004D5B39">
        <w:rPr>
          <w:noProof/>
        </w:rPr>
        <w:t xml:space="preserve">total </w:t>
      </w:r>
      <w:r w:rsidR="007D20F7">
        <w:rPr>
          <w:noProof/>
        </w:rPr>
        <w:t xml:space="preserve">of </w:t>
      </w:r>
      <w:r w:rsidR="0087542A">
        <w:rPr>
          <w:noProof/>
        </w:rPr>
        <w:t xml:space="preserve">daily </w:t>
      </w:r>
      <w:r w:rsidR="004D5B39">
        <w:rPr>
          <w:noProof/>
        </w:rPr>
        <w:t>precipitation</w:t>
      </w:r>
      <w:r w:rsidR="00A63C34">
        <w:rPr>
          <w:noProof/>
        </w:rPr>
        <w:t>s</w:t>
      </w:r>
      <w:r w:rsidR="004D5B39">
        <w:rPr>
          <w:noProof/>
        </w:rPr>
        <w:t xml:space="preserve"> (rain, snow equivalent, etc) </w:t>
      </w:r>
      <w:r w:rsidR="0087542A">
        <w:rPr>
          <w:noProof/>
        </w:rPr>
        <w:t>during</w:t>
      </w:r>
      <w:r w:rsidR="004D5B39">
        <w:rPr>
          <w:noProof/>
        </w:rPr>
        <w:t xml:space="preserve"> that month.</w:t>
      </w:r>
      <w:r w:rsidR="00F3218E">
        <w:rPr>
          <w:noProof/>
        </w:rPr>
        <w:t xml:space="preserve"> </w:t>
      </w:r>
      <w:r w:rsidR="00E6048F">
        <w:rPr>
          <w:noProof/>
        </w:rPr>
        <w:t>The p</w:t>
      </w:r>
      <w:r w:rsidR="00F3218E">
        <w:rPr>
          <w:noProof/>
        </w:rPr>
        <w:t>recipitation unit is mm.</w:t>
      </w:r>
    </w:p>
    <w:p w14:paraId="710D20D4" w14:textId="6C7A7520" w:rsidR="0000608D" w:rsidRDefault="0000608D" w:rsidP="006B17CD">
      <w:pPr>
        <w:pStyle w:val="Caption"/>
      </w:pPr>
    </w:p>
    <w:sectPr w:rsidR="0000608D" w:rsidSect="0071141E">
      <w:pgSz w:w="14288" w:h="20208" w:code="9"/>
      <w:pgMar w:top="567" w:right="567" w:bottom="567" w:left="567" w:header="720" w:footer="720" w:gutter="0"/>
      <w:cols w:space="720"/>
      <w:docGrid w:linePitch="54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57DD985-1CB1-435B-B28F-50008A69CB3B}"/>
  </w:font>
  <w:font w:name="Arial">
    <w:panose1 w:val="020B0604020202020204"/>
    <w:charset w:val="00"/>
    <w:family w:val="swiss"/>
    <w:pitch w:val="variable"/>
    <w:sig w:usb0="E0002EFF" w:usb1="C000785B" w:usb2="00000009" w:usb3="00000000" w:csb0="000001FF" w:csb1="00000000"/>
  </w:font>
  <w:font w:name="TeXGyreTermesX-Regular">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embedRegular r:id="rId2" w:fontKey="{F2DB661C-109D-4525-9053-246E2CF28F03}"/>
    <w:embedItalic r:id="rId3" w:fontKey="{03929551-5506-44C9-A6AA-35E1A6AF98D0}"/>
  </w:font>
  <w:font w:name="Lucida Console">
    <w:panose1 w:val="020B0609040504020204"/>
    <w:charset w:val="00"/>
    <w:family w:val="modern"/>
    <w:pitch w:val="fixed"/>
    <w:sig w:usb0="8000028F" w:usb1="00001800" w:usb2="00000000" w:usb3="00000000" w:csb0="0000001F" w:csb1="00000000"/>
    <w:embedRegular r:id="rId4" w:fontKey="{079E331F-13B7-4D46-A2A4-DFF7EC5E870F}"/>
  </w:font>
  <w:font w:name="Cambria Math">
    <w:panose1 w:val="02040503050406030204"/>
    <w:charset w:val="00"/>
    <w:family w:val="roman"/>
    <w:pitch w:val="variable"/>
    <w:sig w:usb0="E00006FF" w:usb1="420024FF" w:usb2="02000000" w:usb3="00000000" w:csb0="0000019F" w:csb1="00000000"/>
    <w:embedItalic r:id="rId5" w:fontKey="{539D1FF8-E4D1-4BA3-BB86-8F193F58D675}"/>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C3DEF"/>
    <w:multiLevelType w:val="hybridMultilevel"/>
    <w:tmpl w:val="9ABCB6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2F6C85"/>
    <w:multiLevelType w:val="hybridMultilevel"/>
    <w:tmpl w:val="526AFE38"/>
    <w:lvl w:ilvl="0" w:tplc="34F6502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840E63"/>
    <w:multiLevelType w:val="hybridMultilevel"/>
    <w:tmpl w:val="16CA8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805F9F"/>
    <w:multiLevelType w:val="hybridMultilevel"/>
    <w:tmpl w:val="E3BADA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2150E6"/>
    <w:multiLevelType w:val="hybridMultilevel"/>
    <w:tmpl w:val="2EDAA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D49B6"/>
    <w:multiLevelType w:val="multilevel"/>
    <w:tmpl w:val="7982107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7C4650FC"/>
    <w:multiLevelType w:val="hybridMultilevel"/>
    <w:tmpl w:val="12AE0E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3356711">
    <w:abstractNumId w:val="4"/>
  </w:num>
  <w:num w:numId="2" w16cid:durableId="1486121719">
    <w:abstractNumId w:val="3"/>
  </w:num>
  <w:num w:numId="3" w16cid:durableId="2108652556">
    <w:abstractNumId w:val="0"/>
  </w:num>
  <w:num w:numId="4" w16cid:durableId="2018119680">
    <w:abstractNumId w:val="6"/>
  </w:num>
  <w:num w:numId="5" w16cid:durableId="224607083">
    <w:abstractNumId w:val="2"/>
  </w:num>
  <w:num w:numId="6" w16cid:durableId="1793743697">
    <w:abstractNumId w:val="5"/>
  </w:num>
  <w:num w:numId="7" w16cid:durableId="888880826">
    <w:abstractNumId w:val="1"/>
  </w:num>
  <w:num w:numId="8" w16cid:durableId="10705444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TrueTypeFont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0sDSzMDO1NDO2NLRU0lEKTi0uzszPAykwNKsFAAwyP1QtAAAA"/>
  </w:docVars>
  <w:rsids>
    <w:rsidRoot w:val="00ED238F"/>
    <w:rsid w:val="0000608D"/>
    <w:rsid w:val="00007D56"/>
    <w:rsid w:val="000158AD"/>
    <w:rsid w:val="00016782"/>
    <w:rsid w:val="000167BA"/>
    <w:rsid w:val="00016D75"/>
    <w:rsid w:val="000177D6"/>
    <w:rsid w:val="00020418"/>
    <w:rsid w:val="00021C98"/>
    <w:rsid w:val="000224A2"/>
    <w:rsid w:val="000235D3"/>
    <w:rsid w:val="000240AC"/>
    <w:rsid w:val="00031FEC"/>
    <w:rsid w:val="00042534"/>
    <w:rsid w:val="00046D97"/>
    <w:rsid w:val="000502A5"/>
    <w:rsid w:val="00061E83"/>
    <w:rsid w:val="0006212C"/>
    <w:rsid w:val="0007523B"/>
    <w:rsid w:val="0007609A"/>
    <w:rsid w:val="0007752A"/>
    <w:rsid w:val="00080C90"/>
    <w:rsid w:val="00081571"/>
    <w:rsid w:val="00083F81"/>
    <w:rsid w:val="000866AB"/>
    <w:rsid w:val="00086CE8"/>
    <w:rsid w:val="00097A04"/>
    <w:rsid w:val="000A46CA"/>
    <w:rsid w:val="000A591D"/>
    <w:rsid w:val="000B4748"/>
    <w:rsid w:val="000B6136"/>
    <w:rsid w:val="000B6F25"/>
    <w:rsid w:val="000C355A"/>
    <w:rsid w:val="000C3BF7"/>
    <w:rsid w:val="000C58F1"/>
    <w:rsid w:val="000C71F2"/>
    <w:rsid w:val="000D020A"/>
    <w:rsid w:val="000D2AE3"/>
    <w:rsid w:val="000D7D2E"/>
    <w:rsid w:val="000E5479"/>
    <w:rsid w:val="000F12F8"/>
    <w:rsid w:val="0010423B"/>
    <w:rsid w:val="001072AB"/>
    <w:rsid w:val="00112354"/>
    <w:rsid w:val="00116902"/>
    <w:rsid w:val="00123750"/>
    <w:rsid w:val="00124C1E"/>
    <w:rsid w:val="00133F17"/>
    <w:rsid w:val="00134637"/>
    <w:rsid w:val="001379EC"/>
    <w:rsid w:val="00145B6A"/>
    <w:rsid w:val="00146CF0"/>
    <w:rsid w:val="0016012B"/>
    <w:rsid w:val="0016100D"/>
    <w:rsid w:val="00165445"/>
    <w:rsid w:val="00170F9C"/>
    <w:rsid w:val="00177057"/>
    <w:rsid w:val="001779E6"/>
    <w:rsid w:val="0018073F"/>
    <w:rsid w:val="001830B2"/>
    <w:rsid w:val="001851B7"/>
    <w:rsid w:val="0019013D"/>
    <w:rsid w:val="001A2538"/>
    <w:rsid w:val="001A5FD1"/>
    <w:rsid w:val="001B5826"/>
    <w:rsid w:val="001C4C3A"/>
    <w:rsid w:val="001C4F17"/>
    <w:rsid w:val="001C57DF"/>
    <w:rsid w:val="001C5EBE"/>
    <w:rsid w:val="001C6F26"/>
    <w:rsid w:val="001D0735"/>
    <w:rsid w:val="001D1C86"/>
    <w:rsid w:val="001D4C47"/>
    <w:rsid w:val="001D659C"/>
    <w:rsid w:val="001E3795"/>
    <w:rsid w:val="001E46A3"/>
    <w:rsid w:val="001E47F7"/>
    <w:rsid w:val="001E6540"/>
    <w:rsid w:val="001F53AD"/>
    <w:rsid w:val="0020003E"/>
    <w:rsid w:val="00211D00"/>
    <w:rsid w:val="00212680"/>
    <w:rsid w:val="00223E1E"/>
    <w:rsid w:val="00234723"/>
    <w:rsid w:val="00235D35"/>
    <w:rsid w:val="0023625C"/>
    <w:rsid w:val="00237E76"/>
    <w:rsid w:val="00244C4F"/>
    <w:rsid w:val="00250A19"/>
    <w:rsid w:val="00251FAC"/>
    <w:rsid w:val="00252CE2"/>
    <w:rsid w:val="00257EBF"/>
    <w:rsid w:val="00261542"/>
    <w:rsid w:val="00262294"/>
    <w:rsid w:val="002705AB"/>
    <w:rsid w:val="00270879"/>
    <w:rsid w:val="0027183E"/>
    <w:rsid w:val="00273135"/>
    <w:rsid w:val="00276AAA"/>
    <w:rsid w:val="00290CC3"/>
    <w:rsid w:val="002A332F"/>
    <w:rsid w:val="002A4ADE"/>
    <w:rsid w:val="002A60F7"/>
    <w:rsid w:val="002B405E"/>
    <w:rsid w:val="002B53B3"/>
    <w:rsid w:val="002B5935"/>
    <w:rsid w:val="002B715E"/>
    <w:rsid w:val="002C059D"/>
    <w:rsid w:val="002C78F8"/>
    <w:rsid w:val="002D0255"/>
    <w:rsid w:val="002D3F7F"/>
    <w:rsid w:val="002E70BA"/>
    <w:rsid w:val="002F102E"/>
    <w:rsid w:val="002F1B78"/>
    <w:rsid w:val="003003AB"/>
    <w:rsid w:val="0030469D"/>
    <w:rsid w:val="00306A9D"/>
    <w:rsid w:val="00310301"/>
    <w:rsid w:val="003126CB"/>
    <w:rsid w:val="00315600"/>
    <w:rsid w:val="00316921"/>
    <w:rsid w:val="00316B91"/>
    <w:rsid w:val="0031708D"/>
    <w:rsid w:val="00322B60"/>
    <w:rsid w:val="00324621"/>
    <w:rsid w:val="00324EC8"/>
    <w:rsid w:val="00330090"/>
    <w:rsid w:val="003337E7"/>
    <w:rsid w:val="00333D9C"/>
    <w:rsid w:val="00342915"/>
    <w:rsid w:val="0034649B"/>
    <w:rsid w:val="003468FB"/>
    <w:rsid w:val="003530E6"/>
    <w:rsid w:val="0036180B"/>
    <w:rsid w:val="00370600"/>
    <w:rsid w:val="00375CAD"/>
    <w:rsid w:val="00377C81"/>
    <w:rsid w:val="00380C83"/>
    <w:rsid w:val="00381C36"/>
    <w:rsid w:val="00383A5B"/>
    <w:rsid w:val="0038670C"/>
    <w:rsid w:val="00387A9E"/>
    <w:rsid w:val="003928E1"/>
    <w:rsid w:val="00397471"/>
    <w:rsid w:val="003A0F9E"/>
    <w:rsid w:val="003A3826"/>
    <w:rsid w:val="003A7C35"/>
    <w:rsid w:val="003B0D37"/>
    <w:rsid w:val="003B52A8"/>
    <w:rsid w:val="003B7176"/>
    <w:rsid w:val="003C331B"/>
    <w:rsid w:val="003D1799"/>
    <w:rsid w:val="003D23DD"/>
    <w:rsid w:val="003D6F7A"/>
    <w:rsid w:val="003E0632"/>
    <w:rsid w:val="003E0897"/>
    <w:rsid w:val="003E0C99"/>
    <w:rsid w:val="003E1CA1"/>
    <w:rsid w:val="003E515B"/>
    <w:rsid w:val="003E712F"/>
    <w:rsid w:val="003F7B1F"/>
    <w:rsid w:val="003F7B81"/>
    <w:rsid w:val="004028A9"/>
    <w:rsid w:val="00402C77"/>
    <w:rsid w:val="004058B9"/>
    <w:rsid w:val="00415785"/>
    <w:rsid w:val="00417917"/>
    <w:rsid w:val="00421FDA"/>
    <w:rsid w:val="0043064C"/>
    <w:rsid w:val="00433664"/>
    <w:rsid w:val="00433F56"/>
    <w:rsid w:val="00436AF7"/>
    <w:rsid w:val="00447AE0"/>
    <w:rsid w:val="00452F85"/>
    <w:rsid w:val="004572A7"/>
    <w:rsid w:val="0045774C"/>
    <w:rsid w:val="00460335"/>
    <w:rsid w:val="0046088B"/>
    <w:rsid w:val="00462CC6"/>
    <w:rsid w:val="00462CF8"/>
    <w:rsid w:val="00467EC0"/>
    <w:rsid w:val="00475980"/>
    <w:rsid w:val="00480C82"/>
    <w:rsid w:val="004832A9"/>
    <w:rsid w:val="00485E9C"/>
    <w:rsid w:val="00493D20"/>
    <w:rsid w:val="00493EC2"/>
    <w:rsid w:val="00496CDC"/>
    <w:rsid w:val="004A2094"/>
    <w:rsid w:val="004A2C8C"/>
    <w:rsid w:val="004A331C"/>
    <w:rsid w:val="004B0DF8"/>
    <w:rsid w:val="004B1284"/>
    <w:rsid w:val="004B1DDA"/>
    <w:rsid w:val="004B3E56"/>
    <w:rsid w:val="004B5426"/>
    <w:rsid w:val="004B5F5A"/>
    <w:rsid w:val="004C04F0"/>
    <w:rsid w:val="004D1F27"/>
    <w:rsid w:val="004D3155"/>
    <w:rsid w:val="004D36F4"/>
    <w:rsid w:val="004D4EEB"/>
    <w:rsid w:val="004D5B39"/>
    <w:rsid w:val="004D6119"/>
    <w:rsid w:val="004E1D4F"/>
    <w:rsid w:val="004E7B8B"/>
    <w:rsid w:val="004F035B"/>
    <w:rsid w:val="004F2DA7"/>
    <w:rsid w:val="004F63B5"/>
    <w:rsid w:val="004F6679"/>
    <w:rsid w:val="0050277C"/>
    <w:rsid w:val="0051217E"/>
    <w:rsid w:val="005129FF"/>
    <w:rsid w:val="0052093A"/>
    <w:rsid w:val="005269BE"/>
    <w:rsid w:val="00537771"/>
    <w:rsid w:val="005424C5"/>
    <w:rsid w:val="0054353B"/>
    <w:rsid w:val="005437EE"/>
    <w:rsid w:val="0055253D"/>
    <w:rsid w:val="00552A37"/>
    <w:rsid w:val="0055392A"/>
    <w:rsid w:val="00557B0D"/>
    <w:rsid w:val="0056229B"/>
    <w:rsid w:val="0057092E"/>
    <w:rsid w:val="00580423"/>
    <w:rsid w:val="005919B3"/>
    <w:rsid w:val="0059263E"/>
    <w:rsid w:val="00593507"/>
    <w:rsid w:val="005A1A9A"/>
    <w:rsid w:val="005B3CC3"/>
    <w:rsid w:val="005B5AF6"/>
    <w:rsid w:val="005C0ED5"/>
    <w:rsid w:val="005C12D1"/>
    <w:rsid w:val="005C4500"/>
    <w:rsid w:val="005D54C2"/>
    <w:rsid w:val="005D661D"/>
    <w:rsid w:val="005E339D"/>
    <w:rsid w:val="00600E43"/>
    <w:rsid w:val="00604EBD"/>
    <w:rsid w:val="00610D72"/>
    <w:rsid w:val="00617DBF"/>
    <w:rsid w:val="0062240A"/>
    <w:rsid w:val="00623710"/>
    <w:rsid w:val="0062564D"/>
    <w:rsid w:val="00625E6C"/>
    <w:rsid w:val="0063218C"/>
    <w:rsid w:val="00635CBC"/>
    <w:rsid w:val="00636926"/>
    <w:rsid w:val="006376C6"/>
    <w:rsid w:val="00641CBD"/>
    <w:rsid w:val="00645830"/>
    <w:rsid w:val="0064777D"/>
    <w:rsid w:val="00653131"/>
    <w:rsid w:val="00656EB4"/>
    <w:rsid w:val="00657BE4"/>
    <w:rsid w:val="00664D31"/>
    <w:rsid w:val="0067020A"/>
    <w:rsid w:val="00676750"/>
    <w:rsid w:val="00681015"/>
    <w:rsid w:val="00684652"/>
    <w:rsid w:val="0069031B"/>
    <w:rsid w:val="00694162"/>
    <w:rsid w:val="006949EF"/>
    <w:rsid w:val="00695960"/>
    <w:rsid w:val="006970FC"/>
    <w:rsid w:val="006A0A56"/>
    <w:rsid w:val="006A14E4"/>
    <w:rsid w:val="006A33FB"/>
    <w:rsid w:val="006A35C4"/>
    <w:rsid w:val="006B17CD"/>
    <w:rsid w:val="006B24A1"/>
    <w:rsid w:val="006B7685"/>
    <w:rsid w:val="006B7703"/>
    <w:rsid w:val="006B7DD8"/>
    <w:rsid w:val="006C0C60"/>
    <w:rsid w:val="006C44D3"/>
    <w:rsid w:val="006C6B84"/>
    <w:rsid w:val="006D2860"/>
    <w:rsid w:val="006E2E0F"/>
    <w:rsid w:val="006E41B4"/>
    <w:rsid w:val="006E514B"/>
    <w:rsid w:val="006E626C"/>
    <w:rsid w:val="006E655A"/>
    <w:rsid w:val="006E6E2E"/>
    <w:rsid w:val="006E77B5"/>
    <w:rsid w:val="006F2458"/>
    <w:rsid w:val="006F350F"/>
    <w:rsid w:val="006F352C"/>
    <w:rsid w:val="006F6315"/>
    <w:rsid w:val="00700F83"/>
    <w:rsid w:val="007031CB"/>
    <w:rsid w:val="00703C13"/>
    <w:rsid w:val="007044F1"/>
    <w:rsid w:val="007102E4"/>
    <w:rsid w:val="0071141E"/>
    <w:rsid w:val="00721A4A"/>
    <w:rsid w:val="00723FD9"/>
    <w:rsid w:val="00733448"/>
    <w:rsid w:val="0074472C"/>
    <w:rsid w:val="00744DC3"/>
    <w:rsid w:val="0074737D"/>
    <w:rsid w:val="00753630"/>
    <w:rsid w:val="00754F12"/>
    <w:rsid w:val="00755C7A"/>
    <w:rsid w:val="00756540"/>
    <w:rsid w:val="00756567"/>
    <w:rsid w:val="00757790"/>
    <w:rsid w:val="00763313"/>
    <w:rsid w:val="00764FAC"/>
    <w:rsid w:val="00767F07"/>
    <w:rsid w:val="007715F0"/>
    <w:rsid w:val="00783DAA"/>
    <w:rsid w:val="00787317"/>
    <w:rsid w:val="0079481A"/>
    <w:rsid w:val="00796F79"/>
    <w:rsid w:val="007A0164"/>
    <w:rsid w:val="007A15C0"/>
    <w:rsid w:val="007A2EDE"/>
    <w:rsid w:val="007A439C"/>
    <w:rsid w:val="007B303A"/>
    <w:rsid w:val="007B5A4D"/>
    <w:rsid w:val="007B5CC8"/>
    <w:rsid w:val="007B673D"/>
    <w:rsid w:val="007B7243"/>
    <w:rsid w:val="007C1676"/>
    <w:rsid w:val="007C4E7F"/>
    <w:rsid w:val="007D20F7"/>
    <w:rsid w:val="007D51ED"/>
    <w:rsid w:val="007D7693"/>
    <w:rsid w:val="007E2451"/>
    <w:rsid w:val="007E4FC9"/>
    <w:rsid w:val="007E7323"/>
    <w:rsid w:val="007F425C"/>
    <w:rsid w:val="007F77A4"/>
    <w:rsid w:val="007F7D34"/>
    <w:rsid w:val="00803E63"/>
    <w:rsid w:val="00806C63"/>
    <w:rsid w:val="00816C15"/>
    <w:rsid w:val="008172FD"/>
    <w:rsid w:val="008259F4"/>
    <w:rsid w:val="0083359F"/>
    <w:rsid w:val="00840968"/>
    <w:rsid w:val="008449AC"/>
    <w:rsid w:val="0084572F"/>
    <w:rsid w:val="008472AB"/>
    <w:rsid w:val="00861963"/>
    <w:rsid w:val="00866169"/>
    <w:rsid w:val="008663B4"/>
    <w:rsid w:val="00870DB4"/>
    <w:rsid w:val="0087459C"/>
    <w:rsid w:val="00874A8C"/>
    <w:rsid w:val="00874CA8"/>
    <w:rsid w:val="0087507A"/>
    <w:rsid w:val="0087542A"/>
    <w:rsid w:val="008764CC"/>
    <w:rsid w:val="00882540"/>
    <w:rsid w:val="00884BE0"/>
    <w:rsid w:val="00885577"/>
    <w:rsid w:val="00890F24"/>
    <w:rsid w:val="00891F8A"/>
    <w:rsid w:val="00893701"/>
    <w:rsid w:val="0089604A"/>
    <w:rsid w:val="008A0D60"/>
    <w:rsid w:val="008B016B"/>
    <w:rsid w:val="008B1070"/>
    <w:rsid w:val="008B170D"/>
    <w:rsid w:val="008B3EAF"/>
    <w:rsid w:val="008B4682"/>
    <w:rsid w:val="008B54C0"/>
    <w:rsid w:val="008C0AA2"/>
    <w:rsid w:val="008D3C4A"/>
    <w:rsid w:val="008D63DE"/>
    <w:rsid w:val="008E7473"/>
    <w:rsid w:val="008F40A0"/>
    <w:rsid w:val="008F5906"/>
    <w:rsid w:val="008F603B"/>
    <w:rsid w:val="008F79A0"/>
    <w:rsid w:val="00900875"/>
    <w:rsid w:val="00905297"/>
    <w:rsid w:val="00905CD1"/>
    <w:rsid w:val="00911445"/>
    <w:rsid w:val="00912D13"/>
    <w:rsid w:val="009226D4"/>
    <w:rsid w:val="009240E4"/>
    <w:rsid w:val="009253F6"/>
    <w:rsid w:val="00926BDE"/>
    <w:rsid w:val="009309E0"/>
    <w:rsid w:val="00932C5B"/>
    <w:rsid w:val="00934DD4"/>
    <w:rsid w:val="009366B1"/>
    <w:rsid w:val="00941F60"/>
    <w:rsid w:val="00945CF2"/>
    <w:rsid w:val="00952B09"/>
    <w:rsid w:val="00953BAC"/>
    <w:rsid w:val="00955463"/>
    <w:rsid w:val="00971DE7"/>
    <w:rsid w:val="009750C6"/>
    <w:rsid w:val="0097636C"/>
    <w:rsid w:val="0097719F"/>
    <w:rsid w:val="009924E4"/>
    <w:rsid w:val="00993CFE"/>
    <w:rsid w:val="009A1CD1"/>
    <w:rsid w:val="009A417B"/>
    <w:rsid w:val="009A4655"/>
    <w:rsid w:val="009B4DC8"/>
    <w:rsid w:val="009C45F9"/>
    <w:rsid w:val="009D0D3F"/>
    <w:rsid w:val="009D771C"/>
    <w:rsid w:val="009F10F6"/>
    <w:rsid w:val="009F5B17"/>
    <w:rsid w:val="009F723E"/>
    <w:rsid w:val="00A01D4D"/>
    <w:rsid w:val="00A05071"/>
    <w:rsid w:val="00A074D5"/>
    <w:rsid w:val="00A0794C"/>
    <w:rsid w:val="00A156B3"/>
    <w:rsid w:val="00A15763"/>
    <w:rsid w:val="00A206B4"/>
    <w:rsid w:val="00A20E74"/>
    <w:rsid w:val="00A26C41"/>
    <w:rsid w:val="00A27F92"/>
    <w:rsid w:val="00A35935"/>
    <w:rsid w:val="00A40589"/>
    <w:rsid w:val="00A40677"/>
    <w:rsid w:val="00A45CCA"/>
    <w:rsid w:val="00A51810"/>
    <w:rsid w:val="00A52B05"/>
    <w:rsid w:val="00A53B60"/>
    <w:rsid w:val="00A5625B"/>
    <w:rsid w:val="00A60938"/>
    <w:rsid w:val="00A63C34"/>
    <w:rsid w:val="00A66254"/>
    <w:rsid w:val="00A6668C"/>
    <w:rsid w:val="00A86A15"/>
    <w:rsid w:val="00A92C7F"/>
    <w:rsid w:val="00A947F5"/>
    <w:rsid w:val="00A94ACB"/>
    <w:rsid w:val="00AA02BC"/>
    <w:rsid w:val="00AA09D5"/>
    <w:rsid w:val="00AA40A9"/>
    <w:rsid w:val="00AA65A3"/>
    <w:rsid w:val="00AB3371"/>
    <w:rsid w:val="00AC1468"/>
    <w:rsid w:val="00AC2FBB"/>
    <w:rsid w:val="00AC6478"/>
    <w:rsid w:val="00AD2069"/>
    <w:rsid w:val="00AD5163"/>
    <w:rsid w:val="00AD5F07"/>
    <w:rsid w:val="00AE1975"/>
    <w:rsid w:val="00AE2D65"/>
    <w:rsid w:val="00AE497E"/>
    <w:rsid w:val="00AF080B"/>
    <w:rsid w:val="00AF3934"/>
    <w:rsid w:val="00AF5B1E"/>
    <w:rsid w:val="00B0057D"/>
    <w:rsid w:val="00B04549"/>
    <w:rsid w:val="00B206A1"/>
    <w:rsid w:val="00B25C44"/>
    <w:rsid w:val="00B27818"/>
    <w:rsid w:val="00B27A86"/>
    <w:rsid w:val="00B36878"/>
    <w:rsid w:val="00B3767D"/>
    <w:rsid w:val="00B376EA"/>
    <w:rsid w:val="00B407AE"/>
    <w:rsid w:val="00B54236"/>
    <w:rsid w:val="00B5499C"/>
    <w:rsid w:val="00B55455"/>
    <w:rsid w:val="00B56430"/>
    <w:rsid w:val="00B6129F"/>
    <w:rsid w:val="00B70491"/>
    <w:rsid w:val="00B71615"/>
    <w:rsid w:val="00B743CA"/>
    <w:rsid w:val="00B76103"/>
    <w:rsid w:val="00B76AFA"/>
    <w:rsid w:val="00B86164"/>
    <w:rsid w:val="00B947C2"/>
    <w:rsid w:val="00B96B82"/>
    <w:rsid w:val="00BA3318"/>
    <w:rsid w:val="00BA43F0"/>
    <w:rsid w:val="00BB3804"/>
    <w:rsid w:val="00BC6BFC"/>
    <w:rsid w:val="00BD0E51"/>
    <w:rsid w:val="00BE12F7"/>
    <w:rsid w:val="00BE4A2A"/>
    <w:rsid w:val="00BE5D8C"/>
    <w:rsid w:val="00BE713F"/>
    <w:rsid w:val="00BE7320"/>
    <w:rsid w:val="00BE7E8A"/>
    <w:rsid w:val="00BF5557"/>
    <w:rsid w:val="00C009C7"/>
    <w:rsid w:val="00C02315"/>
    <w:rsid w:val="00C03F62"/>
    <w:rsid w:val="00C06DE6"/>
    <w:rsid w:val="00C0742D"/>
    <w:rsid w:val="00C12B96"/>
    <w:rsid w:val="00C1458B"/>
    <w:rsid w:val="00C14895"/>
    <w:rsid w:val="00C15280"/>
    <w:rsid w:val="00C1588A"/>
    <w:rsid w:val="00C219A7"/>
    <w:rsid w:val="00C225ED"/>
    <w:rsid w:val="00C3062D"/>
    <w:rsid w:val="00C30F37"/>
    <w:rsid w:val="00C31D2C"/>
    <w:rsid w:val="00C37476"/>
    <w:rsid w:val="00C37BEA"/>
    <w:rsid w:val="00C5540D"/>
    <w:rsid w:val="00C55456"/>
    <w:rsid w:val="00C55827"/>
    <w:rsid w:val="00C61572"/>
    <w:rsid w:val="00C71ACD"/>
    <w:rsid w:val="00C76325"/>
    <w:rsid w:val="00C77B6C"/>
    <w:rsid w:val="00C82C11"/>
    <w:rsid w:val="00C84BCA"/>
    <w:rsid w:val="00C84F37"/>
    <w:rsid w:val="00C95E47"/>
    <w:rsid w:val="00C97FC2"/>
    <w:rsid w:val="00CA6E11"/>
    <w:rsid w:val="00CB24AE"/>
    <w:rsid w:val="00CB3B01"/>
    <w:rsid w:val="00CC0E8D"/>
    <w:rsid w:val="00CC13C3"/>
    <w:rsid w:val="00CC57CC"/>
    <w:rsid w:val="00CD50C6"/>
    <w:rsid w:val="00CD7E09"/>
    <w:rsid w:val="00CE0016"/>
    <w:rsid w:val="00CE06E8"/>
    <w:rsid w:val="00CE2CE5"/>
    <w:rsid w:val="00CF234A"/>
    <w:rsid w:val="00CF357D"/>
    <w:rsid w:val="00D02275"/>
    <w:rsid w:val="00D02B24"/>
    <w:rsid w:val="00D11C0E"/>
    <w:rsid w:val="00D15072"/>
    <w:rsid w:val="00D179E2"/>
    <w:rsid w:val="00D2330A"/>
    <w:rsid w:val="00D259C2"/>
    <w:rsid w:val="00D31617"/>
    <w:rsid w:val="00D319AC"/>
    <w:rsid w:val="00D31A8F"/>
    <w:rsid w:val="00D31E70"/>
    <w:rsid w:val="00D33990"/>
    <w:rsid w:val="00D41E0C"/>
    <w:rsid w:val="00D45BCC"/>
    <w:rsid w:val="00D47E33"/>
    <w:rsid w:val="00D50525"/>
    <w:rsid w:val="00D51930"/>
    <w:rsid w:val="00D534B5"/>
    <w:rsid w:val="00D53982"/>
    <w:rsid w:val="00D55F49"/>
    <w:rsid w:val="00D56E7A"/>
    <w:rsid w:val="00D6037D"/>
    <w:rsid w:val="00D61C81"/>
    <w:rsid w:val="00D64E96"/>
    <w:rsid w:val="00D928D9"/>
    <w:rsid w:val="00D93019"/>
    <w:rsid w:val="00DA2913"/>
    <w:rsid w:val="00DB60A1"/>
    <w:rsid w:val="00DB66E2"/>
    <w:rsid w:val="00DB686E"/>
    <w:rsid w:val="00DC42FF"/>
    <w:rsid w:val="00DD099C"/>
    <w:rsid w:val="00DD4989"/>
    <w:rsid w:val="00DD559C"/>
    <w:rsid w:val="00DD7BEB"/>
    <w:rsid w:val="00DD7DB6"/>
    <w:rsid w:val="00DD7FD7"/>
    <w:rsid w:val="00DE29E8"/>
    <w:rsid w:val="00DE46CE"/>
    <w:rsid w:val="00DE5DE2"/>
    <w:rsid w:val="00DE69C5"/>
    <w:rsid w:val="00DF0E67"/>
    <w:rsid w:val="00DF141B"/>
    <w:rsid w:val="00DF1DEE"/>
    <w:rsid w:val="00DF1F2C"/>
    <w:rsid w:val="00DF29C1"/>
    <w:rsid w:val="00E00FC4"/>
    <w:rsid w:val="00E03670"/>
    <w:rsid w:val="00E07471"/>
    <w:rsid w:val="00E128E1"/>
    <w:rsid w:val="00E215A5"/>
    <w:rsid w:val="00E22E22"/>
    <w:rsid w:val="00E35EE0"/>
    <w:rsid w:val="00E404EE"/>
    <w:rsid w:val="00E41799"/>
    <w:rsid w:val="00E43A0F"/>
    <w:rsid w:val="00E52FE7"/>
    <w:rsid w:val="00E6048F"/>
    <w:rsid w:val="00E6641F"/>
    <w:rsid w:val="00E66ADB"/>
    <w:rsid w:val="00E7151E"/>
    <w:rsid w:val="00E71F7C"/>
    <w:rsid w:val="00E762C6"/>
    <w:rsid w:val="00E7799B"/>
    <w:rsid w:val="00E809E8"/>
    <w:rsid w:val="00E86982"/>
    <w:rsid w:val="00E94B65"/>
    <w:rsid w:val="00E9759B"/>
    <w:rsid w:val="00EA2317"/>
    <w:rsid w:val="00EA3EFF"/>
    <w:rsid w:val="00EA517A"/>
    <w:rsid w:val="00EA6006"/>
    <w:rsid w:val="00EB0B52"/>
    <w:rsid w:val="00EB2B2E"/>
    <w:rsid w:val="00EB488A"/>
    <w:rsid w:val="00EB6156"/>
    <w:rsid w:val="00EC0284"/>
    <w:rsid w:val="00EC3B42"/>
    <w:rsid w:val="00EC74E2"/>
    <w:rsid w:val="00EC7B54"/>
    <w:rsid w:val="00ED1C97"/>
    <w:rsid w:val="00ED238F"/>
    <w:rsid w:val="00EE1600"/>
    <w:rsid w:val="00EE2785"/>
    <w:rsid w:val="00EE4A15"/>
    <w:rsid w:val="00EE6ED2"/>
    <w:rsid w:val="00EF4B34"/>
    <w:rsid w:val="00F00068"/>
    <w:rsid w:val="00F015AB"/>
    <w:rsid w:val="00F01C65"/>
    <w:rsid w:val="00F03223"/>
    <w:rsid w:val="00F04D5C"/>
    <w:rsid w:val="00F172E8"/>
    <w:rsid w:val="00F210C3"/>
    <w:rsid w:val="00F31555"/>
    <w:rsid w:val="00F3218E"/>
    <w:rsid w:val="00F51368"/>
    <w:rsid w:val="00F53C62"/>
    <w:rsid w:val="00F56C54"/>
    <w:rsid w:val="00F626B9"/>
    <w:rsid w:val="00F63F1A"/>
    <w:rsid w:val="00F70215"/>
    <w:rsid w:val="00F71359"/>
    <w:rsid w:val="00F72086"/>
    <w:rsid w:val="00F7271D"/>
    <w:rsid w:val="00F76F9A"/>
    <w:rsid w:val="00F8153E"/>
    <w:rsid w:val="00F8322E"/>
    <w:rsid w:val="00F96312"/>
    <w:rsid w:val="00F9658E"/>
    <w:rsid w:val="00F97BCD"/>
    <w:rsid w:val="00FA7AA2"/>
    <w:rsid w:val="00FB0021"/>
    <w:rsid w:val="00FB238E"/>
    <w:rsid w:val="00FB30CF"/>
    <w:rsid w:val="00FB70D3"/>
    <w:rsid w:val="00FC156C"/>
    <w:rsid w:val="00FC216D"/>
    <w:rsid w:val="00FC2C2A"/>
    <w:rsid w:val="00FC398A"/>
    <w:rsid w:val="00FC3A92"/>
    <w:rsid w:val="00FD007E"/>
    <w:rsid w:val="00FE0352"/>
    <w:rsid w:val="00FE193B"/>
    <w:rsid w:val="00FE2E00"/>
    <w:rsid w:val="00FE607E"/>
    <w:rsid w:val="00FF36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FBB2E0"/>
  <w14:defaultImageDpi w14:val="32767"/>
  <w15:chartTrackingRefBased/>
  <w15:docId w15:val="{0EE100BA-36A0-4818-84AF-C46C3ED1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bidi/>
        <w:spacing w:after="160"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31B"/>
    <w:pPr>
      <w:autoSpaceDE w:val="0"/>
      <w:autoSpaceDN w:val="0"/>
      <w:bidi w:val="0"/>
      <w:adjustRightInd w:val="0"/>
      <w:spacing w:before="100" w:after="100" w:line="288" w:lineRule="auto"/>
      <w:ind w:left="0"/>
      <w:jc w:val="both"/>
    </w:pPr>
    <w:rPr>
      <w:rFonts w:asciiTheme="majorBidi" w:eastAsia="TeXGyreTermesX-Regular" w:hAnsiTheme="majorBidi" w:cstheme="majorBidi"/>
      <w:kern w:val="0"/>
      <w:sz w:val="28"/>
      <w:szCs w:val="24"/>
    </w:rPr>
  </w:style>
  <w:style w:type="paragraph" w:styleId="Heading1">
    <w:name w:val="heading 1"/>
    <w:basedOn w:val="Normal"/>
    <w:link w:val="Heading1Char"/>
    <w:uiPriority w:val="9"/>
    <w:qFormat/>
    <w:rsid w:val="002C78F8"/>
    <w:pPr>
      <w:numPr>
        <w:numId w:val="6"/>
      </w:numPr>
      <w:autoSpaceDE/>
      <w:autoSpaceDN/>
      <w:adjustRightInd/>
      <w:spacing w:beforeAutospacing="1" w:afterAutospacing="1"/>
      <w:outlineLvl w:val="0"/>
    </w:pPr>
    <w:rPr>
      <w:rFonts w:ascii="Times New Roman" w:eastAsia="Times New Roman" w:hAnsi="Times New Roman" w:cs="Times New Roman"/>
      <w:b/>
      <w:bCs/>
      <w:kern w:val="36"/>
      <w:sz w:val="36"/>
      <w:szCs w:val="48"/>
    </w:rPr>
  </w:style>
  <w:style w:type="paragraph" w:styleId="Heading2">
    <w:name w:val="heading 2"/>
    <w:basedOn w:val="Normal"/>
    <w:link w:val="Heading2Char"/>
    <w:uiPriority w:val="9"/>
    <w:qFormat/>
    <w:rsid w:val="00B76103"/>
    <w:pPr>
      <w:numPr>
        <w:ilvl w:val="1"/>
        <w:numId w:val="6"/>
      </w:numPr>
      <w:autoSpaceDE/>
      <w:autoSpaceDN/>
      <w:adjustRightInd/>
      <w:spacing w:beforeAutospacing="1" w:afterAutospacing="1"/>
      <w:outlineLvl w:val="1"/>
    </w:pPr>
    <w:rPr>
      <w:rFonts w:ascii="Times New Roman" w:eastAsia="Times New Roman" w:hAnsi="Times New Roman" w:cs="Times New Roman"/>
      <w:b/>
      <w:bCs/>
      <w:sz w:val="32"/>
      <w:szCs w:val="36"/>
    </w:rPr>
  </w:style>
  <w:style w:type="paragraph" w:styleId="Heading3">
    <w:name w:val="heading 3"/>
    <w:basedOn w:val="Normal"/>
    <w:next w:val="Normal"/>
    <w:link w:val="Heading3Char"/>
    <w:uiPriority w:val="9"/>
    <w:semiHidden/>
    <w:unhideWhenUsed/>
    <w:qFormat/>
    <w:rsid w:val="00DF141B"/>
    <w:pPr>
      <w:keepNext/>
      <w:keepLines/>
      <w:numPr>
        <w:ilvl w:val="2"/>
        <w:numId w:val="6"/>
      </w:numPr>
      <w:spacing w:before="40"/>
      <w:outlineLvl w:val="2"/>
    </w:pPr>
    <w:rPr>
      <w:rFonts w:asciiTheme="majorHAnsi" w:eastAsiaTheme="majorEastAsia" w:hAnsiTheme="majorHAnsi"/>
      <w:color w:val="1F3763" w:themeColor="accent1" w:themeShade="7F"/>
    </w:rPr>
  </w:style>
  <w:style w:type="paragraph" w:styleId="Heading4">
    <w:name w:val="heading 4"/>
    <w:basedOn w:val="Normal"/>
    <w:next w:val="Normal"/>
    <w:link w:val="Heading4Char"/>
    <w:uiPriority w:val="9"/>
    <w:semiHidden/>
    <w:unhideWhenUsed/>
    <w:qFormat/>
    <w:rsid w:val="00146CF0"/>
    <w:pPr>
      <w:keepNext/>
      <w:keepLines/>
      <w:numPr>
        <w:ilvl w:val="3"/>
        <w:numId w:val="6"/>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146CF0"/>
    <w:pPr>
      <w:keepNext/>
      <w:keepLines/>
      <w:numPr>
        <w:ilvl w:val="4"/>
        <w:numId w:val="6"/>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146CF0"/>
    <w:pPr>
      <w:keepNext/>
      <w:keepLines/>
      <w:numPr>
        <w:ilvl w:val="5"/>
        <w:numId w:val="6"/>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146CF0"/>
    <w:pPr>
      <w:keepNext/>
      <w:keepLines/>
      <w:numPr>
        <w:ilvl w:val="6"/>
        <w:numId w:val="6"/>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146CF0"/>
    <w:pPr>
      <w:keepNext/>
      <w:keepLines/>
      <w:numPr>
        <w:ilvl w:val="7"/>
        <w:numId w:val="6"/>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146CF0"/>
    <w:pPr>
      <w:keepNext/>
      <w:keepLines/>
      <w:numPr>
        <w:ilvl w:val="8"/>
        <w:numId w:val="6"/>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AF7"/>
    <w:pPr>
      <w:ind w:left="720"/>
      <w:contextualSpacing/>
    </w:pPr>
  </w:style>
  <w:style w:type="character" w:customStyle="1" w:styleId="Heading1Char">
    <w:name w:val="Heading 1 Char"/>
    <w:basedOn w:val="DefaultParagraphFont"/>
    <w:link w:val="Heading1"/>
    <w:uiPriority w:val="9"/>
    <w:rsid w:val="002C78F8"/>
    <w:rPr>
      <w:rFonts w:ascii="Times New Roman" w:eastAsia="Times New Roman" w:hAnsi="Times New Roman" w:cs="Times New Roman"/>
      <w:b/>
      <w:bCs/>
      <w:kern w:val="36"/>
      <w:sz w:val="36"/>
      <w:szCs w:val="48"/>
    </w:rPr>
  </w:style>
  <w:style w:type="character" w:customStyle="1" w:styleId="Heading2Char">
    <w:name w:val="Heading 2 Char"/>
    <w:basedOn w:val="DefaultParagraphFont"/>
    <w:link w:val="Heading2"/>
    <w:uiPriority w:val="9"/>
    <w:rsid w:val="00B76103"/>
    <w:rPr>
      <w:rFonts w:ascii="Times New Roman" w:eastAsia="Times New Roman" w:hAnsi="Times New Roman" w:cs="Times New Roman"/>
      <w:b/>
      <w:bCs/>
      <w:kern w:val="0"/>
      <w:sz w:val="32"/>
      <w:szCs w:val="36"/>
    </w:rPr>
  </w:style>
  <w:style w:type="character" w:styleId="Strong">
    <w:name w:val="Strong"/>
    <w:basedOn w:val="DefaultParagraphFont"/>
    <w:uiPriority w:val="22"/>
    <w:qFormat/>
    <w:rsid w:val="00B947C2"/>
    <w:rPr>
      <w:b/>
      <w:bCs/>
    </w:rPr>
  </w:style>
  <w:style w:type="character" w:styleId="Hyperlink">
    <w:name w:val="Hyperlink"/>
    <w:basedOn w:val="DefaultParagraphFont"/>
    <w:uiPriority w:val="99"/>
    <w:unhideWhenUsed/>
    <w:rsid w:val="00B947C2"/>
    <w:rPr>
      <w:color w:val="0000FF"/>
      <w:u w:val="single"/>
    </w:rPr>
  </w:style>
  <w:style w:type="paragraph" w:styleId="Title">
    <w:name w:val="Title"/>
    <w:basedOn w:val="Normal"/>
    <w:next w:val="Normal"/>
    <w:link w:val="TitleChar"/>
    <w:uiPriority w:val="10"/>
    <w:qFormat/>
    <w:rsid w:val="00816C15"/>
    <w:pPr>
      <w:contextualSpacing/>
      <w:jc w:val="center"/>
    </w:pPr>
    <w:rPr>
      <w:rFonts w:eastAsiaTheme="majorEastAsia"/>
      <w:spacing w:val="-10"/>
      <w:kern w:val="28"/>
      <w:sz w:val="32"/>
      <w:szCs w:val="56"/>
    </w:rPr>
  </w:style>
  <w:style w:type="character" w:customStyle="1" w:styleId="TitleChar">
    <w:name w:val="Title Char"/>
    <w:basedOn w:val="DefaultParagraphFont"/>
    <w:link w:val="Title"/>
    <w:uiPriority w:val="10"/>
    <w:rsid w:val="00816C15"/>
    <w:rPr>
      <w:rFonts w:asciiTheme="majorBidi" w:eastAsiaTheme="majorEastAsia" w:hAnsiTheme="majorBidi" w:cstheme="majorBidi"/>
      <w:spacing w:val="-10"/>
      <w:kern w:val="28"/>
      <w:sz w:val="32"/>
      <w:szCs w:val="56"/>
    </w:rPr>
  </w:style>
  <w:style w:type="character" w:customStyle="1" w:styleId="Heading3Char">
    <w:name w:val="Heading 3 Char"/>
    <w:basedOn w:val="DefaultParagraphFont"/>
    <w:link w:val="Heading3"/>
    <w:uiPriority w:val="9"/>
    <w:semiHidden/>
    <w:rsid w:val="00DF141B"/>
    <w:rPr>
      <w:rFonts w:asciiTheme="majorHAnsi" w:eastAsiaTheme="majorEastAsia" w:hAnsiTheme="majorHAnsi" w:cstheme="majorBidi"/>
      <w:color w:val="1F3763" w:themeColor="accent1" w:themeShade="7F"/>
      <w:kern w:val="0"/>
      <w:sz w:val="24"/>
      <w:szCs w:val="24"/>
    </w:rPr>
  </w:style>
  <w:style w:type="character" w:customStyle="1" w:styleId="hscoswrapper">
    <w:name w:val="hs_cos_wrapper"/>
    <w:basedOn w:val="DefaultParagraphFont"/>
    <w:rsid w:val="00941F60"/>
  </w:style>
  <w:style w:type="character" w:styleId="UnresolvedMention">
    <w:name w:val="Unresolved Mention"/>
    <w:basedOn w:val="DefaultParagraphFont"/>
    <w:uiPriority w:val="99"/>
    <w:semiHidden/>
    <w:unhideWhenUsed/>
    <w:rsid w:val="00250A19"/>
    <w:rPr>
      <w:color w:val="605E5C"/>
      <w:shd w:val="clear" w:color="auto" w:fill="E1DFDD"/>
    </w:rPr>
  </w:style>
  <w:style w:type="table" w:styleId="TableGrid">
    <w:name w:val="Table Grid"/>
    <w:basedOn w:val="TableNormal"/>
    <w:uiPriority w:val="39"/>
    <w:rsid w:val="000C7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B17CD"/>
    <w:pPr>
      <w:spacing w:after="400" w:line="240" w:lineRule="auto"/>
      <w:ind w:left="907" w:right="737"/>
    </w:pPr>
    <w:rPr>
      <w:iCs/>
      <w:color w:val="44546A" w:themeColor="text2"/>
      <w:szCs w:val="18"/>
    </w:rPr>
  </w:style>
  <w:style w:type="character" w:customStyle="1" w:styleId="Heading4Char">
    <w:name w:val="Heading 4 Char"/>
    <w:basedOn w:val="DefaultParagraphFont"/>
    <w:link w:val="Heading4"/>
    <w:uiPriority w:val="9"/>
    <w:semiHidden/>
    <w:rsid w:val="00146CF0"/>
    <w:rPr>
      <w:rFonts w:asciiTheme="majorHAnsi" w:eastAsiaTheme="majorEastAsia" w:hAnsiTheme="majorHAnsi" w:cstheme="majorBidi"/>
      <w:i/>
      <w:iCs/>
      <w:color w:val="2F5496" w:themeColor="accent1" w:themeShade="BF"/>
      <w:kern w:val="0"/>
      <w:sz w:val="28"/>
      <w:szCs w:val="24"/>
    </w:rPr>
  </w:style>
  <w:style w:type="character" w:customStyle="1" w:styleId="Heading5Char">
    <w:name w:val="Heading 5 Char"/>
    <w:basedOn w:val="DefaultParagraphFont"/>
    <w:link w:val="Heading5"/>
    <w:uiPriority w:val="9"/>
    <w:semiHidden/>
    <w:rsid w:val="00146CF0"/>
    <w:rPr>
      <w:rFonts w:asciiTheme="majorHAnsi" w:eastAsiaTheme="majorEastAsia" w:hAnsiTheme="majorHAnsi" w:cstheme="majorBidi"/>
      <w:color w:val="2F5496" w:themeColor="accent1" w:themeShade="BF"/>
      <w:kern w:val="0"/>
      <w:sz w:val="28"/>
      <w:szCs w:val="24"/>
    </w:rPr>
  </w:style>
  <w:style w:type="character" w:customStyle="1" w:styleId="Heading6Char">
    <w:name w:val="Heading 6 Char"/>
    <w:basedOn w:val="DefaultParagraphFont"/>
    <w:link w:val="Heading6"/>
    <w:uiPriority w:val="9"/>
    <w:semiHidden/>
    <w:rsid w:val="00146CF0"/>
    <w:rPr>
      <w:rFonts w:asciiTheme="majorHAnsi" w:eastAsiaTheme="majorEastAsia" w:hAnsiTheme="majorHAnsi" w:cstheme="majorBidi"/>
      <w:color w:val="1F3763" w:themeColor="accent1" w:themeShade="7F"/>
      <w:kern w:val="0"/>
      <w:sz w:val="28"/>
      <w:szCs w:val="24"/>
    </w:rPr>
  </w:style>
  <w:style w:type="character" w:customStyle="1" w:styleId="Heading7Char">
    <w:name w:val="Heading 7 Char"/>
    <w:basedOn w:val="DefaultParagraphFont"/>
    <w:link w:val="Heading7"/>
    <w:uiPriority w:val="9"/>
    <w:semiHidden/>
    <w:rsid w:val="00146CF0"/>
    <w:rPr>
      <w:rFonts w:asciiTheme="majorHAnsi" w:eastAsiaTheme="majorEastAsia" w:hAnsiTheme="majorHAnsi" w:cstheme="majorBidi"/>
      <w:i/>
      <w:iCs/>
      <w:color w:val="1F3763" w:themeColor="accent1" w:themeShade="7F"/>
      <w:kern w:val="0"/>
      <w:sz w:val="28"/>
      <w:szCs w:val="24"/>
    </w:rPr>
  </w:style>
  <w:style w:type="character" w:customStyle="1" w:styleId="Heading8Char">
    <w:name w:val="Heading 8 Char"/>
    <w:basedOn w:val="DefaultParagraphFont"/>
    <w:link w:val="Heading8"/>
    <w:uiPriority w:val="9"/>
    <w:semiHidden/>
    <w:rsid w:val="00146CF0"/>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uiPriority w:val="9"/>
    <w:semiHidden/>
    <w:rsid w:val="00146CF0"/>
    <w:rPr>
      <w:rFonts w:asciiTheme="majorHAnsi" w:eastAsiaTheme="majorEastAsia" w:hAnsiTheme="majorHAnsi" w:cstheme="majorBidi"/>
      <w:i/>
      <w:iCs/>
      <w:color w:val="272727" w:themeColor="text1" w:themeTint="D8"/>
      <w:kern w:val="0"/>
      <w:sz w:val="21"/>
      <w:szCs w:val="21"/>
    </w:rPr>
  </w:style>
  <w:style w:type="character" w:styleId="PlaceholderText">
    <w:name w:val="Placeholder Text"/>
    <w:basedOn w:val="DefaultParagraphFont"/>
    <w:uiPriority w:val="99"/>
    <w:semiHidden/>
    <w:rsid w:val="009C45F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93281">
      <w:bodyDiv w:val="1"/>
      <w:marLeft w:val="0"/>
      <w:marRight w:val="0"/>
      <w:marTop w:val="0"/>
      <w:marBottom w:val="0"/>
      <w:divBdr>
        <w:top w:val="none" w:sz="0" w:space="0" w:color="auto"/>
        <w:left w:val="none" w:sz="0" w:space="0" w:color="auto"/>
        <w:bottom w:val="none" w:sz="0" w:space="0" w:color="auto"/>
        <w:right w:val="none" w:sz="0" w:space="0" w:color="auto"/>
      </w:divBdr>
    </w:div>
    <w:div w:id="183321749">
      <w:bodyDiv w:val="1"/>
      <w:marLeft w:val="0"/>
      <w:marRight w:val="0"/>
      <w:marTop w:val="0"/>
      <w:marBottom w:val="0"/>
      <w:divBdr>
        <w:top w:val="none" w:sz="0" w:space="0" w:color="auto"/>
        <w:left w:val="none" w:sz="0" w:space="0" w:color="auto"/>
        <w:bottom w:val="none" w:sz="0" w:space="0" w:color="auto"/>
        <w:right w:val="none" w:sz="0" w:space="0" w:color="auto"/>
      </w:divBdr>
      <w:divsChild>
        <w:div w:id="811217613">
          <w:marLeft w:val="0"/>
          <w:marRight w:val="0"/>
          <w:marTop w:val="0"/>
          <w:marBottom w:val="0"/>
          <w:divBdr>
            <w:top w:val="none" w:sz="0" w:space="0" w:color="auto"/>
            <w:left w:val="none" w:sz="0" w:space="0" w:color="auto"/>
            <w:bottom w:val="none" w:sz="0" w:space="0" w:color="auto"/>
            <w:right w:val="none" w:sz="0" w:space="0" w:color="auto"/>
          </w:divBdr>
          <w:divsChild>
            <w:div w:id="144318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7691">
      <w:bodyDiv w:val="1"/>
      <w:marLeft w:val="0"/>
      <w:marRight w:val="0"/>
      <w:marTop w:val="0"/>
      <w:marBottom w:val="0"/>
      <w:divBdr>
        <w:top w:val="none" w:sz="0" w:space="0" w:color="auto"/>
        <w:left w:val="none" w:sz="0" w:space="0" w:color="auto"/>
        <w:bottom w:val="none" w:sz="0" w:space="0" w:color="auto"/>
        <w:right w:val="none" w:sz="0" w:space="0" w:color="auto"/>
      </w:divBdr>
    </w:div>
    <w:div w:id="257639131">
      <w:bodyDiv w:val="1"/>
      <w:marLeft w:val="0"/>
      <w:marRight w:val="0"/>
      <w:marTop w:val="0"/>
      <w:marBottom w:val="0"/>
      <w:divBdr>
        <w:top w:val="none" w:sz="0" w:space="0" w:color="auto"/>
        <w:left w:val="none" w:sz="0" w:space="0" w:color="auto"/>
        <w:bottom w:val="none" w:sz="0" w:space="0" w:color="auto"/>
        <w:right w:val="none" w:sz="0" w:space="0" w:color="auto"/>
      </w:divBdr>
    </w:div>
    <w:div w:id="558974549">
      <w:bodyDiv w:val="1"/>
      <w:marLeft w:val="0"/>
      <w:marRight w:val="0"/>
      <w:marTop w:val="0"/>
      <w:marBottom w:val="0"/>
      <w:divBdr>
        <w:top w:val="none" w:sz="0" w:space="0" w:color="auto"/>
        <w:left w:val="none" w:sz="0" w:space="0" w:color="auto"/>
        <w:bottom w:val="none" w:sz="0" w:space="0" w:color="auto"/>
        <w:right w:val="none" w:sz="0" w:space="0" w:color="auto"/>
      </w:divBdr>
    </w:div>
    <w:div w:id="703554620">
      <w:bodyDiv w:val="1"/>
      <w:marLeft w:val="0"/>
      <w:marRight w:val="0"/>
      <w:marTop w:val="0"/>
      <w:marBottom w:val="0"/>
      <w:divBdr>
        <w:top w:val="none" w:sz="0" w:space="0" w:color="auto"/>
        <w:left w:val="none" w:sz="0" w:space="0" w:color="auto"/>
        <w:bottom w:val="none" w:sz="0" w:space="0" w:color="auto"/>
        <w:right w:val="none" w:sz="0" w:space="0" w:color="auto"/>
      </w:divBdr>
      <w:divsChild>
        <w:div w:id="921765529">
          <w:marLeft w:val="0"/>
          <w:marRight w:val="0"/>
          <w:marTop w:val="0"/>
          <w:marBottom w:val="0"/>
          <w:divBdr>
            <w:top w:val="none" w:sz="0" w:space="0" w:color="auto"/>
            <w:left w:val="none" w:sz="0" w:space="0" w:color="auto"/>
            <w:bottom w:val="none" w:sz="0" w:space="0" w:color="auto"/>
            <w:right w:val="none" w:sz="0" w:space="0" w:color="auto"/>
          </w:divBdr>
          <w:divsChild>
            <w:div w:id="212876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41003">
      <w:bodyDiv w:val="1"/>
      <w:marLeft w:val="0"/>
      <w:marRight w:val="0"/>
      <w:marTop w:val="0"/>
      <w:marBottom w:val="0"/>
      <w:divBdr>
        <w:top w:val="none" w:sz="0" w:space="0" w:color="auto"/>
        <w:left w:val="none" w:sz="0" w:space="0" w:color="auto"/>
        <w:bottom w:val="none" w:sz="0" w:space="0" w:color="auto"/>
        <w:right w:val="none" w:sz="0" w:space="0" w:color="auto"/>
      </w:divBdr>
      <w:divsChild>
        <w:div w:id="1976642087">
          <w:marLeft w:val="0"/>
          <w:marRight w:val="0"/>
          <w:marTop w:val="0"/>
          <w:marBottom w:val="0"/>
          <w:divBdr>
            <w:top w:val="none" w:sz="0" w:space="0" w:color="auto"/>
            <w:left w:val="none" w:sz="0" w:space="0" w:color="auto"/>
            <w:bottom w:val="none" w:sz="0" w:space="0" w:color="auto"/>
            <w:right w:val="none" w:sz="0" w:space="0" w:color="auto"/>
          </w:divBdr>
          <w:divsChild>
            <w:div w:id="116937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sChild>
        <w:div w:id="1450277611">
          <w:marLeft w:val="0"/>
          <w:marRight w:val="0"/>
          <w:marTop w:val="0"/>
          <w:marBottom w:val="0"/>
          <w:divBdr>
            <w:top w:val="none" w:sz="0" w:space="0" w:color="auto"/>
            <w:left w:val="none" w:sz="0" w:space="0" w:color="auto"/>
            <w:bottom w:val="none" w:sz="0" w:space="0" w:color="auto"/>
            <w:right w:val="none" w:sz="0" w:space="0" w:color="auto"/>
          </w:divBdr>
          <w:divsChild>
            <w:div w:id="15283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12390">
      <w:bodyDiv w:val="1"/>
      <w:marLeft w:val="0"/>
      <w:marRight w:val="0"/>
      <w:marTop w:val="0"/>
      <w:marBottom w:val="0"/>
      <w:divBdr>
        <w:top w:val="none" w:sz="0" w:space="0" w:color="auto"/>
        <w:left w:val="none" w:sz="0" w:space="0" w:color="auto"/>
        <w:bottom w:val="none" w:sz="0" w:space="0" w:color="auto"/>
        <w:right w:val="none" w:sz="0" w:space="0" w:color="auto"/>
      </w:divBdr>
    </w:div>
    <w:div w:id="1370951151">
      <w:bodyDiv w:val="1"/>
      <w:marLeft w:val="0"/>
      <w:marRight w:val="0"/>
      <w:marTop w:val="0"/>
      <w:marBottom w:val="0"/>
      <w:divBdr>
        <w:top w:val="none" w:sz="0" w:space="0" w:color="auto"/>
        <w:left w:val="none" w:sz="0" w:space="0" w:color="auto"/>
        <w:bottom w:val="none" w:sz="0" w:space="0" w:color="auto"/>
        <w:right w:val="none" w:sz="0" w:space="0" w:color="auto"/>
      </w:divBdr>
      <w:divsChild>
        <w:div w:id="1421558804">
          <w:marLeft w:val="0"/>
          <w:marRight w:val="0"/>
          <w:marTop w:val="0"/>
          <w:marBottom w:val="0"/>
          <w:divBdr>
            <w:top w:val="none" w:sz="0" w:space="0" w:color="auto"/>
            <w:left w:val="none" w:sz="0" w:space="0" w:color="auto"/>
            <w:bottom w:val="none" w:sz="0" w:space="0" w:color="auto"/>
            <w:right w:val="none" w:sz="0" w:space="0" w:color="auto"/>
          </w:divBdr>
          <w:divsChild>
            <w:div w:id="213216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743874">
      <w:bodyDiv w:val="1"/>
      <w:marLeft w:val="0"/>
      <w:marRight w:val="0"/>
      <w:marTop w:val="0"/>
      <w:marBottom w:val="0"/>
      <w:divBdr>
        <w:top w:val="none" w:sz="0" w:space="0" w:color="auto"/>
        <w:left w:val="none" w:sz="0" w:space="0" w:color="auto"/>
        <w:bottom w:val="none" w:sz="0" w:space="0" w:color="auto"/>
        <w:right w:val="none" w:sz="0" w:space="0" w:color="auto"/>
      </w:divBdr>
    </w:div>
    <w:div w:id="1672030452">
      <w:bodyDiv w:val="1"/>
      <w:marLeft w:val="0"/>
      <w:marRight w:val="0"/>
      <w:marTop w:val="0"/>
      <w:marBottom w:val="0"/>
      <w:divBdr>
        <w:top w:val="none" w:sz="0" w:space="0" w:color="auto"/>
        <w:left w:val="none" w:sz="0" w:space="0" w:color="auto"/>
        <w:bottom w:val="none" w:sz="0" w:space="0" w:color="auto"/>
        <w:right w:val="none" w:sz="0" w:space="0" w:color="auto"/>
      </w:divBdr>
    </w:div>
    <w:div w:id="1748646788">
      <w:bodyDiv w:val="1"/>
      <w:marLeft w:val="0"/>
      <w:marRight w:val="0"/>
      <w:marTop w:val="0"/>
      <w:marBottom w:val="0"/>
      <w:divBdr>
        <w:top w:val="none" w:sz="0" w:space="0" w:color="auto"/>
        <w:left w:val="none" w:sz="0" w:space="0" w:color="auto"/>
        <w:bottom w:val="none" w:sz="0" w:space="0" w:color="auto"/>
        <w:right w:val="none" w:sz="0" w:space="0" w:color="auto"/>
      </w:divBdr>
    </w:div>
    <w:div w:id="1861628270">
      <w:bodyDiv w:val="1"/>
      <w:marLeft w:val="0"/>
      <w:marRight w:val="0"/>
      <w:marTop w:val="0"/>
      <w:marBottom w:val="0"/>
      <w:divBdr>
        <w:top w:val="none" w:sz="0" w:space="0" w:color="auto"/>
        <w:left w:val="none" w:sz="0" w:space="0" w:color="auto"/>
        <w:bottom w:val="none" w:sz="0" w:space="0" w:color="auto"/>
        <w:right w:val="none" w:sz="0" w:space="0" w:color="auto"/>
      </w:divBdr>
    </w:div>
    <w:div w:id="1984389188">
      <w:bodyDiv w:val="1"/>
      <w:marLeft w:val="0"/>
      <w:marRight w:val="0"/>
      <w:marTop w:val="0"/>
      <w:marBottom w:val="0"/>
      <w:divBdr>
        <w:top w:val="none" w:sz="0" w:space="0" w:color="auto"/>
        <w:left w:val="none" w:sz="0" w:space="0" w:color="auto"/>
        <w:bottom w:val="none" w:sz="0" w:space="0" w:color="auto"/>
        <w:right w:val="none" w:sz="0" w:space="0" w:color="auto"/>
      </w:divBdr>
    </w:div>
    <w:div w:id="2114091472">
      <w:bodyDiv w:val="1"/>
      <w:marLeft w:val="0"/>
      <w:marRight w:val="0"/>
      <w:marTop w:val="0"/>
      <w:marBottom w:val="0"/>
      <w:divBdr>
        <w:top w:val="none" w:sz="0" w:space="0" w:color="auto"/>
        <w:left w:val="none" w:sz="0" w:space="0" w:color="auto"/>
        <w:bottom w:val="none" w:sz="0" w:space="0" w:color="auto"/>
        <w:right w:val="none" w:sz="0" w:space="0" w:color="auto"/>
      </w:divBdr>
    </w:div>
    <w:div w:id="213702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stjohns.weatherstats.ca/download.html"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B1F70-25E6-44B9-834C-21C7C1A07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0</TotalTime>
  <Pages>9</Pages>
  <Words>2401</Words>
  <Characters>1369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ali mir</dc:creator>
  <cp:keywords/>
  <dc:description/>
  <cp:lastModifiedBy>Ali Mir</cp:lastModifiedBy>
  <cp:revision>597</cp:revision>
  <cp:lastPrinted>2023-12-06T23:26:00Z</cp:lastPrinted>
  <dcterms:created xsi:type="dcterms:W3CDTF">2023-03-01T02:01:00Z</dcterms:created>
  <dcterms:modified xsi:type="dcterms:W3CDTF">2023-12-07T19:14:00Z</dcterms:modified>
</cp:coreProperties>
</file>